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B8F" w:rsidRDefault="004E7D98" w:rsidP="00AD24FD">
      <w:pPr>
        <w:pStyle w:val="Heading1"/>
      </w:pPr>
      <w:r>
        <w:t>Centralized Application Portal Spring 2020</w:t>
      </w:r>
    </w:p>
    <w:p w:rsidR="00B73B8F" w:rsidRDefault="00B73B8F"/>
    <w:p w:rsidR="00B73B8F" w:rsidRDefault="00B73B8F">
      <w:pPr>
        <w:pStyle w:val="BlockSeparator"/>
      </w:pPr>
    </w:p>
    <w:p w:rsidR="00B73B8F" w:rsidRPr="00954C4E" w:rsidRDefault="004E7D98" w:rsidP="00954C4E">
      <w:pPr>
        <w:pStyle w:val="BlockStartLabel"/>
      </w:pPr>
      <w:r w:rsidRPr="00954C4E">
        <w:t>Start of Block: Default Question Block</w:t>
      </w:r>
    </w:p>
    <w:p w:rsidR="00B73B8F" w:rsidRDefault="00B73B8F"/>
    <w:p w:rsidR="0079275B" w:rsidRDefault="004E7D98">
      <w:pPr>
        <w:keepNext/>
      </w:pPr>
      <w:r>
        <w:t>Q2 Welcome to the Centralized Funding Application Portal for Projects, Internships and Research</w:t>
      </w:r>
    </w:p>
    <w:p w:rsidR="0079275B" w:rsidRDefault="0079275B">
      <w:pPr>
        <w:keepNext/>
      </w:pPr>
    </w:p>
    <w:p w:rsidR="0079275B" w:rsidRDefault="004E7D98">
      <w:pPr>
        <w:keepNext/>
      </w:pPr>
      <w:r>
        <w:t xml:space="preserve">Q4 </w:t>
      </w:r>
      <w:r>
        <w:rPr>
          <w:u w:val="single"/>
        </w:rPr>
        <w:t xml:space="preserve">Required </w:t>
      </w:r>
      <w:proofErr w:type="gramStart"/>
      <w:r>
        <w:rPr>
          <w:u w:val="single"/>
        </w:rPr>
        <w:t>Documents</w:t>
      </w:r>
      <w:r>
        <w:t xml:space="preserve">  Before</w:t>
      </w:r>
      <w:proofErr w:type="gramEnd"/>
      <w:r>
        <w:t xml:space="preserve"> you begin the application process, be sure to have saved all necessary documents in pdf format and titled with your first initial, last name, and the name of the item (example: </w:t>
      </w:r>
      <w:proofErr w:type="spellStart"/>
      <w:r>
        <w:t>RHuntleyTranscript</w:t>
      </w:r>
      <w:proofErr w:type="spellEnd"/>
      <w:r>
        <w:t xml:space="preserve">) or the name of the award (example: </w:t>
      </w:r>
      <w:proofErr w:type="spellStart"/>
      <w:r>
        <w:t>RHuntleySteinbrecher</w:t>
      </w:r>
      <w:proofErr w:type="spellEnd"/>
      <w:r>
        <w:t xml:space="preserve">). If you need additional information regarding the awards, please see the </w:t>
      </w:r>
      <w:hyperlink r:id="rId7">
        <w:r>
          <w:rPr>
            <w:color w:val="007AC0"/>
            <w:u w:val="single"/>
          </w:rPr>
          <w:t>Funding for Opportunities</w:t>
        </w:r>
      </w:hyperlink>
      <w:r>
        <w:t> website.</w:t>
      </w:r>
    </w:p>
    <w:p w:rsidR="0079275B" w:rsidRDefault="0079275B">
      <w:pPr>
        <w:keepNext/>
      </w:pPr>
    </w:p>
    <w:p w:rsidR="0079275B" w:rsidRDefault="004E7D98" w:rsidP="0079275B">
      <w:pPr>
        <w:keepNext/>
      </w:pPr>
      <w:r>
        <w:t xml:space="preserve">Q6 </w:t>
      </w:r>
      <w:r>
        <w:br/>
      </w:r>
      <w:r>
        <w:rPr>
          <w:u w:val="single"/>
        </w:rPr>
        <w:t>Completing the Application Process</w:t>
      </w:r>
      <w:r>
        <w:br/>
        <w:t xml:space="preserve"> You will have 72 hours to complete this application before it will be officially submitted. Please be sure to have all documents ready to be submitted prior to beginning. Your responses will be saved during this time and you can re-enter the application portal to complete the process.</w:t>
      </w:r>
    </w:p>
    <w:p w:rsidR="0079275B" w:rsidRDefault="0079275B" w:rsidP="0079275B">
      <w:pPr>
        <w:keepNext/>
      </w:pPr>
    </w:p>
    <w:p w:rsidR="00B73B8F" w:rsidRDefault="004E7D98" w:rsidP="0079275B">
      <w:pPr>
        <w:keepNext/>
      </w:pPr>
      <w:r>
        <w:br w:type="page"/>
      </w:r>
    </w:p>
    <w:p w:rsidR="00B73B8F" w:rsidRDefault="00B73B8F"/>
    <w:p w:rsidR="0079275B" w:rsidRDefault="004E7D98">
      <w:pPr>
        <w:keepNext/>
      </w:pPr>
      <w:r>
        <w:t xml:space="preserve">Q114 </w:t>
      </w:r>
      <w:proofErr w:type="gramStart"/>
      <w:r>
        <w:t>In</w:t>
      </w:r>
      <w:proofErr w:type="gramEnd"/>
      <w:r>
        <w:t xml:space="preserve"> order to complete the application, you will need to press the forward arrow at the end of each screen. You will know that your application has been submitted once you see this message on the screen:</w:t>
      </w:r>
    </w:p>
    <w:p w:rsidR="0079275B" w:rsidRDefault="004E7D98" w:rsidP="0079275B">
      <w:pPr>
        <w:keepNext/>
      </w:pPr>
      <w:r>
        <w:t>We thank you for your time spent taking this survey.</w:t>
      </w:r>
      <w:r>
        <w:br/>
        <w:t xml:space="preserve"> Your response has been recorded. </w:t>
      </w:r>
      <w:r>
        <w:br/>
        <w:t xml:space="preserve"> Once you have submitted your application materials, and completed the application, you will be unable to change the documents in the system. If you do upload an incorrect document, please email cservices@clarku.edu with the correct document, so it can be placed with the rest of your application.</w:t>
      </w:r>
    </w:p>
    <w:p w:rsidR="0079275B" w:rsidRDefault="0079275B" w:rsidP="0079275B">
      <w:pPr>
        <w:keepNext/>
      </w:pPr>
    </w:p>
    <w:p w:rsidR="0079275B" w:rsidRDefault="004E7D98" w:rsidP="0079275B">
      <w:pPr>
        <w:keepNext/>
      </w:pPr>
      <w:r>
        <w:rPr>
          <w:b/>
        </w:rPr>
        <w:t>Application materials posted and/or received after the deadline will not be considered for the award.</w:t>
      </w:r>
    </w:p>
    <w:p w:rsidR="00B73B8F" w:rsidRDefault="004E7D98" w:rsidP="00F34A02">
      <w:pPr>
        <w:keepNext/>
      </w:pPr>
      <w:r>
        <w:t>I have read and understand the directions listed above.  (4)</w:t>
      </w:r>
      <w:r w:rsidR="00F34A02">
        <w:t xml:space="preserve"> </w:t>
      </w:r>
    </w:p>
    <w:p w:rsidR="00B73B8F" w:rsidRDefault="004E7D98" w:rsidP="00F34A02">
      <w:r>
        <w:br w:type="page"/>
      </w:r>
      <w:r w:rsidR="00F34A02">
        <w:lastRenderedPageBreak/>
        <w:t>Q</w:t>
      </w:r>
      <w:r>
        <w:t>8 Please fill in all appropriate information below. If the field does not apply, please type N/A.</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Clark Email </w:t>
      </w:r>
      <w:proofErr w:type="gramStart"/>
      <w:r>
        <w:t>Address  (</w:t>
      </w:r>
      <w:proofErr w:type="gramEnd"/>
      <w:r>
        <w:t>3) ________________________________________________</w:t>
      </w:r>
    </w:p>
    <w:p w:rsidR="00B73B8F" w:rsidRDefault="004E7D98">
      <w:pPr>
        <w:pStyle w:val="ListParagraph"/>
        <w:keepNext/>
        <w:numPr>
          <w:ilvl w:val="0"/>
          <w:numId w:val="4"/>
        </w:numPr>
      </w:pPr>
      <w:r>
        <w:t xml:space="preserve">Home or Cell Phone </w:t>
      </w:r>
      <w:proofErr w:type="gramStart"/>
      <w:r>
        <w:t>Number  (</w:t>
      </w:r>
      <w:proofErr w:type="gramEnd"/>
      <w:r>
        <w:t>5) ________________________________________________</w:t>
      </w:r>
    </w:p>
    <w:p w:rsidR="00B73B8F" w:rsidRDefault="004E7D98">
      <w:pPr>
        <w:pStyle w:val="ListParagraph"/>
        <w:keepNext/>
        <w:numPr>
          <w:ilvl w:val="0"/>
          <w:numId w:val="4"/>
        </w:numPr>
      </w:pPr>
      <w:r>
        <w:t xml:space="preserve">Student ID </w:t>
      </w:r>
      <w:proofErr w:type="gramStart"/>
      <w:r>
        <w:t>Number  (</w:t>
      </w:r>
      <w:proofErr w:type="gramEnd"/>
      <w:r>
        <w:t>7) ________________________________________________</w:t>
      </w:r>
    </w:p>
    <w:p w:rsidR="00B73B8F" w:rsidRDefault="004E7D98">
      <w:pPr>
        <w:pStyle w:val="ListParagraph"/>
        <w:keepNext/>
        <w:numPr>
          <w:ilvl w:val="0"/>
          <w:numId w:val="4"/>
        </w:numPr>
      </w:pPr>
      <w:r>
        <w:t xml:space="preserve">Local Mailing </w:t>
      </w:r>
      <w:proofErr w:type="gramStart"/>
      <w:r>
        <w:t>Address  (</w:t>
      </w:r>
      <w:proofErr w:type="gramEnd"/>
      <w:r>
        <w:t>8) ________________________________________________</w:t>
      </w:r>
    </w:p>
    <w:p w:rsidR="0079275B" w:rsidRDefault="004E7D98" w:rsidP="0079275B">
      <w:pPr>
        <w:pStyle w:val="ListParagraph"/>
        <w:keepNext/>
        <w:numPr>
          <w:ilvl w:val="0"/>
          <w:numId w:val="4"/>
        </w:numPr>
      </w:pPr>
      <w:r>
        <w:t xml:space="preserve">Home Mailing </w:t>
      </w:r>
      <w:proofErr w:type="gramStart"/>
      <w:r>
        <w:t>Address  (</w:t>
      </w:r>
      <w:proofErr w:type="gramEnd"/>
      <w:r>
        <w:t>9) ________________________________________________</w:t>
      </w:r>
    </w:p>
    <w:p w:rsidR="0079275B" w:rsidRPr="0079275B" w:rsidRDefault="0079275B" w:rsidP="0079275B"/>
    <w:p w:rsidR="0079275B" w:rsidRPr="0079275B" w:rsidRDefault="0079275B" w:rsidP="0079275B"/>
    <w:p w:rsidR="00B73B8F" w:rsidRDefault="004E7D98" w:rsidP="0079275B">
      <w:pPr>
        <w:pStyle w:val="ListParagraph"/>
        <w:keepNext/>
        <w:numPr>
          <w:ilvl w:val="0"/>
          <w:numId w:val="4"/>
        </w:numPr>
      </w:pPr>
      <w:r>
        <w:lastRenderedPageBreak/>
        <w:t>Q10 Please enter your emergency contact information.</w:t>
      </w:r>
    </w:p>
    <w:p w:rsidR="00B73B8F" w:rsidRDefault="004E7D98">
      <w:pPr>
        <w:pStyle w:val="ListParagraph"/>
        <w:keepNext/>
        <w:numPr>
          <w:ilvl w:val="0"/>
          <w:numId w:val="4"/>
        </w:numPr>
      </w:pPr>
      <w:r>
        <w:t xml:space="preserve">Emergency Contact 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Emergency Contact Last </w:t>
      </w:r>
      <w:proofErr w:type="gramStart"/>
      <w:r>
        <w:t>Name  (</w:t>
      </w:r>
      <w:proofErr w:type="gramEnd"/>
      <w:r>
        <w:t>2) ________________________________________________</w:t>
      </w:r>
    </w:p>
    <w:p w:rsidR="00B73B8F" w:rsidRDefault="004E7D98">
      <w:pPr>
        <w:pStyle w:val="ListParagraph"/>
        <w:keepNext/>
        <w:numPr>
          <w:ilvl w:val="0"/>
          <w:numId w:val="4"/>
        </w:numPr>
      </w:pPr>
      <w:proofErr w:type="gramStart"/>
      <w:r>
        <w:t>Relationship  (</w:t>
      </w:r>
      <w:proofErr w:type="gramEnd"/>
      <w:r>
        <w:t>3)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4)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5) ________________________________________________</w:t>
      </w:r>
    </w:p>
    <w:p w:rsidR="00B73B8F" w:rsidRDefault="004E7D98">
      <w:pPr>
        <w:pStyle w:val="ListParagraph"/>
        <w:keepNext/>
        <w:numPr>
          <w:ilvl w:val="0"/>
          <w:numId w:val="4"/>
        </w:numPr>
      </w:pPr>
      <w:r>
        <w:t xml:space="preserve">Street </w:t>
      </w:r>
      <w:proofErr w:type="gramStart"/>
      <w:r>
        <w:t>Address  (</w:t>
      </w:r>
      <w:proofErr w:type="gramEnd"/>
      <w:r>
        <w:t>6) ________________________________________________</w:t>
      </w:r>
    </w:p>
    <w:p w:rsidR="00B73B8F" w:rsidRDefault="004E7D98">
      <w:pPr>
        <w:pStyle w:val="ListParagraph"/>
        <w:keepNext/>
        <w:numPr>
          <w:ilvl w:val="0"/>
          <w:numId w:val="4"/>
        </w:numPr>
      </w:pPr>
      <w:proofErr w:type="gramStart"/>
      <w:r>
        <w:t>City  (</w:t>
      </w:r>
      <w:proofErr w:type="gramEnd"/>
      <w:r>
        <w:t>7) ________________________________________________</w:t>
      </w:r>
    </w:p>
    <w:p w:rsidR="00B73B8F" w:rsidRDefault="004E7D98">
      <w:pPr>
        <w:pStyle w:val="ListParagraph"/>
        <w:keepNext/>
        <w:numPr>
          <w:ilvl w:val="0"/>
          <w:numId w:val="4"/>
        </w:numPr>
      </w:pPr>
      <w:proofErr w:type="gramStart"/>
      <w:r>
        <w:t>State  (</w:t>
      </w:r>
      <w:proofErr w:type="gramEnd"/>
      <w:r>
        <w:t>8)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9) ________________________________________________</w:t>
      </w:r>
    </w:p>
    <w:p w:rsidR="00B73B8F" w:rsidRDefault="004E7D98">
      <w:pPr>
        <w:pStyle w:val="ListParagraph"/>
        <w:keepNext/>
        <w:numPr>
          <w:ilvl w:val="0"/>
          <w:numId w:val="4"/>
        </w:numPr>
      </w:pPr>
      <w:proofErr w:type="gramStart"/>
      <w:r>
        <w:t>Country  (</w:t>
      </w:r>
      <w:proofErr w:type="gramEnd"/>
      <w:r>
        <w:t>10) ________________________________________________</w:t>
      </w:r>
    </w:p>
    <w:p w:rsidR="00B73B8F" w:rsidRDefault="00B73B8F"/>
    <w:p w:rsidR="00B73B8F" w:rsidRDefault="00B73B8F">
      <w:pPr>
        <w:pStyle w:val="QuestionSeparator"/>
      </w:pPr>
    </w:p>
    <w:p w:rsidR="00B73B8F" w:rsidRDefault="004E7D98">
      <w:r>
        <w:br w:type="page"/>
      </w:r>
    </w:p>
    <w:p w:rsidR="00B73B8F" w:rsidRDefault="00B73B8F"/>
    <w:p w:rsidR="00F34A02" w:rsidRDefault="004E7D98">
      <w:pPr>
        <w:keepNext/>
      </w:pPr>
      <w:r>
        <w:t>Q9 Awards are considered taxable income by the United States Internal Revenue Service (IRS).</w:t>
      </w:r>
    </w:p>
    <w:p w:rsidR="00F34A02" w:rsidRDefault="00F34A02">
      <w:pPr>
        <w:keepNext/>
      </w:pPr>
    </w:p>
    <w:p w:rsidR="0079275B" w:rsidRDefault="004E7D98">
      <w:pPr>
        <w:keepNext/>
      </w:pPr>
      <w:r>
        <w:rPr>
          <w:b/>
        </w:rPr>
        <w:t>International Students</w:t>
      </w:r>
    </w:p>
    <w:p w:rsidR="0079275B" w:rsidRDefault="0079275B">
      <w:pPr>
        <w:keepNext/>
      </w:pPr>
    </w:p>
    <w:p w:rsidR="00F34A02" w:rsidRDefault="004E7D98">
      <w:pPr>
        <w:keepNext/>
      </w:pPr>
      <w:r>
        <w:t>Clark University is required to report this to the IRS and to charge and remit tax to the IRS on your behalf. There may be a treaty between your home/tax country and the United States that could reduce this requirement.  You will receive an important email from Clark's General Accounting</w:t>
      </w:r>
      <w:r>
        <w:rPr>
          <w:i/>
        </w:rPr>
        <w:t> </w:t>
      </w:r>
      <w:r>
        <w:t>Office that you will need to respond to regarding the tax implications of your award. Please note that a US Tax Identification number is necessary in order to apply for treaty benefits.  Please watch for this email and respond as soon as possible.  We suggest that you consult with a tax professional or the IRS for more specifics on your situation.</w:t>
      </w:r>
    </w:p>
    <w:p w:rsidR="00F34A02" w:rsidRDefault="00F34A02">
      <w:pPr>
        <w:keepNext/>
      </w:pPr>
    </w:p>
    <w:p w:rsidR="00F34A02" w:rsidRDefault="004E7D98">
      <w:pPr>
        <w:keepNext/>
      </w:pPr>
      <w:r>
        <w:rPr>
          <w:b/>
        </w:rPr>
        <w:t>Domestic Students</w:t>
      </w:r>
    </w:p>
    <w:p w:rsidR="00B73B8F" w:rsidRDefault="004E7D98">
      <w:pPr>
        <w:keepNext/>
      </w:pPr>
      <w:r>
        <w:t>Clark University is required to notify students of this tax implication and suggest that you consult with a tax professional or the IRS for more specifics on your situation.</w:t>
      </w:r>
    </w:p>
    <w:p w:rsidR="00B73B8F" w:rsidRDefault="004E7D98">
      <w:pPr>
        <w:pStyle w:val="ListParagraph"/>
        <w:keepNext/>
        <w:numPr>
          <w:ilvl w:val="0"/>
          <w:numId w:val="4"/>
        </w:numPr>
      </w:pPr>
      <w:r>
        <w:t xml:space="preserve">I have read, and understand, the information </w:t>
      </w:r>
      <w:proofErr w:type="gramStart"/>
      <w:r>
        <w:t>above  (</w:t>
      </w:r>
      <w:proofErr w:type="gramEnd"/>
      <w:r>
        <w:t xml:space="preserve">11) </w:t>
      </w:r>
    </w:p>
    <w:p w:rsidR="00BB0B23" w:rsidRDefault="00BB0B23" w:rsidP="00BB0B23">
      <w:pPr>
        <w:keepNext/>
        <w:spacing w:before="120"/>
        <w:ind w:left="360"/>
      </w:pPr>
    </w:p>
    <w:p w:rsidR="0079275B" w:rsidRDefault="004E7D98">
      <w:pPr>
        <w:keepNext/>
      </w:pPr>
      <w:r>
        <w:t xml:space="preserve">Q104 </w:t>
      </w:r>
      <w:r>
        <w:br/>
      </w:r>
      <w:r>
        <w:rPr>
          <w:b/>
        </w:rPr>
        <w:t>Potential Required Documentation</w:t>
      </w:r>
    </w:p>
    <w:p w:rsidR="00B73B8F" w:rsidRDefault="004E7D98">
      <w:pPr>
        <w:keepNext/>
      </w:pPr>
      <w:r>
        <w:t xml:space="preserve">Please note that students that identify as International Students are required to complete a Curricular Practical Training (CPT) Application. This form is used for employment/internship opportunities that are integral to an established curriculum or a required part of a degree program. Please review the </w:t>
      </w:r>
      <w:hyperlink r:id="rId8">
        <w:r>
          <w:rPr>
            <w:color w:val="007AC0"/>
            <w:u w:val="single"/>
          </w:rPr>
          <w:t>International Students &amp; Scholars Office (ISSO) website</w:t>
        </w:r>
      </w:hyperlink>
      <w:r>
        <w:t xml:space="preserve"> for further information. Do you require the documents mentioned above from International Students &amp; Scholars Office (ISSO)?</w:t>
      </w:r>
    </w:p>
    <w:p w:rsidR="00B73B8F" w:rsidRDefault="004E7D98">
      <w:pPr>
        <w:pStyle w:val="ListParagraph"/>
        <w:keepNext/>
        <w:numPr>
          <w:ilvl w:val="0"/>
          <w:numId w:val="4"/>
        </w:numPr>
      </w:pPr>
      <w:proofErr w:type="gramStart"/>
      <w:r>
        <w:t>Yes  (</w:t>
      </w:r>
      <w:proofErr w:type="gramEnd"/>
      <w:r>
        <w:t xml:space="preserve">1) </w:t>
      </w:r>
    </w:p>
    <w:p w:rsidR="00B73B8F" w:rsidRDefault="004E7D98">
      <w:pPr>
        <w:pStyle w:val="ListParagraph"/>
        <w:keepNext/>
        <w:numPr>
          <w:ilvl w:val="0"/>
          <w:numId w:val="4"/>
        </w:numPr>
      </w:pPr>
      <w:proofErr w:type="gramStart"/>
      <w:r>
        <w:t>No  (</w:t>
      </w:r>
      <w:proofErr w:type="gramEnd"/>
      <w:r>
        <w:t xml:space="preserve">2) </w:t>
      </w:r>
    </w:p>
    <w:p w:rsidR="00B73B8F" w:rsidRDefault="00B73B8F"/>
    <w:p w:rsidR="00B73B8F" w:rsidRDefault="004E7D98">
      <w:pPr>
        <w:keepNext/>
      </w:pPr>
      <w:r>
        <w:t>Q11 Please select current Major(s). Select Minor(s) and/or Concentrations as appropriate.</w:t>
      </w:r>
    </w:p>
    <w:p w:rsidR="00B73B8F" w:rsidRDefault="00B73B8F"/>
    <w:p w:rsidR="00B73B8F" w:rsidRDefault="00B73B8F"/>
    <w:p w:rsidR="00B73B8F" w:rsidRDefault="004E7D98">
      <w:pPr>
        <w:keepNext/>
      </w:pPr>
      <w:r>
        <w:t>Q12 Primary Major</w:t>
      </w:r>
    </w:p>
    <w:p w:rsidR="00B73B8F" w:rsidRDefault="004E7D98">
      <w:pPr>
        <w:pStyle w:val="Dropdown"/>
        <w:keepNext/>
      </w:pPr>
      <w:r>
        <w:rPr>
          <w:rFonts w:ascii="Arial" w:hAnsi="Arial" w:cs="Arial"/>
        </w:rPr>
        <w:t>▼</w:t>
      </w:r>
      <w:r>
        <w:t xml:space="preserve"> Ancient Civilization (1) ... Self-designed (35)</w:t>
      </w:r>
    </w:p>
    <w:p w:rsidR="00B73B8F" w:rsidRDefault="00B73B8F"/>
    <w:p w:rsidR="00B73B8F" w:rsidRDefault="004E7D98">
      <w:pPr>
        <w:keepNext/>
      </w:pPr>
      <w:r>
        <w:t>Q13 Secondary Major (If none, please select "not applicable")</w:t>
      </w:r>
    </w:p>
    <w:p w:rsidR="00B73B8F" w:rsidRDefault="004E7D98">
      <w:pPr>
        <w:pStyle w:val="Dropdown"/>
        <w:keepNext/>
      </w:pPr>
      <w:r>
        <w:t>▼ Not Applicable (1) ... Women's and Gender Studies (34)</w:t>
      </w:r>
    </w:p>
    <w:p w:rsidR="00B73B8F" w:rsidRDefault="00B73B8F"/>
    <w:p w:rsidR="00B73B8F" w:rsidRDefault="004E7D98">
      <w:pPr>
        <w:keepNext/>
      </w:pPr>
      <w:r>
        <w:lastRenderedPageBreak/>
        <w:t>Q14 Minor or Concentration (If none, please select "not applicable")</w:t>
      </w:r>
    </w:p>
    <w:p w:rsidR="00B73B8F" w:rsidRDefault="004E7D98">
      <w:pPr>
        <w:pStyle w:val="Dropdown"/>
        <w:keepNext/>
      </w:pPr>
      <w:r>
        <w:t>▼ Not Applicable (1) ... Women's and Gender Studies (48)</w:t>
      </w:r>
    </w:p>
    <w:p w:rsidR="00B73B8F" w:rsidRDefault="00B73B8F"/>
    <w:p w:rsidR="00B73B8F" w:rsidRDefault="004E7D98">
      <w:pPr>
        <w:keepNext/>
      </w:pPr>
      <w:r>
        <w:t>Q15 Secondary Minor or Concentration (If none, please select "not applicable")</w:t>
      </w:r>
    </w:p>
    <w:p w:rsidR="00B73B8F" w:rsidRDefault="004E7D98">
      <w:pPr>
        <w:pStyle w:val="Dropdown"/>
        <w:keepNext/>
      </w:pPr>
      <w:r>
        <w:t>▼ Not Applicable (1) ... Women's and Gender Studies (48)</w:t>
      </w:r>
    </w:p>
    <w:p w:rsidR="00B73B8F" w:rsidRDefault="004E7D98">
      <w:pPr>
        <w:keepNext/>
      </w:pPr>
      <w:r>
        <w:t>Q16 Year of graduation</w:t>
      </w:r>
    </w:p>
    <w:p w:rsidR="00B73B8F" w:rsidRDefault="004E7D98">
      <w:pPr>
        <w:pStyle w:val="TextEntryLine"/>
        <w:ind w:firstLine="400"/>
      </w:pPr>
      <w:r>
        <w:t>________________________________________________________________</w:t>
      </w:r>
    </w:p>
    <w:p w:rsidR="00B73B8F" w:rsidRDefault="00B73B8F"/>
    <w:p w:rsidR="00B73B8F" w:rsidRDefault="00B73B8F"/>
    <w:p w:rsidR="00B73B8F" w:rsidRDefault="004E7D98">
      <w:pPr>
        <w:keepNext/>
      </w:pPr>
      <w:r>
        <w:t>Q17 GPA</w:t>
      </w:r>
    </w:p>
    <w:p w:rsidR="00B73B8F" w:rsidRDefault="004E7D98">
      <w:pPr>
        <w:pStyle w:val="TextEntryLine"/>
        <w:ind w:firstLine="400"/>
      </w:pPr>
      <w:r>
        <w:t>________________________________________________________________</w:t>
      </w:r>
    </w:p>
    <w:p w:rsidR="00B73B8F" w:rsidRDefault="00B73B8F"/>
    <w:p w:rsidR="00B73B8F" w:rsidRDefault="00B73B8F"/>
    <w:p w:rsidR="00B73B8F" w:rsidRDefault="004E7D98">
      <w:pPr>
        <w:keepNext/>
      </w:pPr>
      <w:r>
        <w:t>Q18 Are you on Academic or Social Probation?</w:t>
      </w:r>
    </w:p>
    <w:p w:rsidR="00B73B8F" w:rsidRDefault="004E7D98">
      <w:pPr>
        <w:pStyle w:val="ListParagraph"/>
        <w:keepNext/>
        <w:numPr>
          <w:ilvl w:val="0"/>
          <w:numId w:val="4"/>
        </w:numPr>
      </w:pPr>
      <w:proofErr w:type="gramStart"/>
      <w:r>
        <w:t>Yes  (</w:t>
      </w:r>
      <w:proofErr w:type="gramEnd"/>
      <w:r>
        <w:t xml:space="preserve">48) </w:t>
      </w:r>
    </w:p>
    <w:p w:rsidR="00B73B8F" w:rsidRDefault="004E7D98">
      <w:pPr>
        <w:pStyle w:val="ListParagraph"/>
        <w:keepNext/>
        <w:numPr>
          <w:ilvl w:val="0"/>
          <w:numId w:val="4"/>
        </w:numPr>
      </w:pPr>
      <w:proofErr w:type="gramStart"/>
      <w:r>
        <w:t>No  (</w:t>
      </w:r>
      <w:proofErr w:type="gramEnd"/>
      <w:r>
        <w:t xml:space="preserve">49) </w:t>
      </w:r>
    </w:p>
    <w:p w:rsidR="00B73B8F" w:rsidRDefault="00B73B8F"/>
    <w:p w:rsidR="00B73B8F" w:rsidRDefault="004E7D98">
      <w:pPr>
        <w:keepNext/>
      </w:pPr>
      <w:r>
        <w:t>Q64 Please list the names of any awards you have previously received through Clark University.</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
        <w:br w:type="page"/>
      </w:r>
    </w:p>
    <w:p w:rsidR="00B73B8F" w:rsidRDefault="00B73B8F"/>
    <w:p w:rsidR="00F34A02" w:rsidRDefault="004E7D98">
      <w:pPr>
        <w:keepNext/>
      </w:pPr>
      <w:r>
        <w:t>Q25 Please select the award(s) for which you are applying.</w:t>
      </w:r>
    </w:p>
    <w:p w:rsidR="00B73B8F" w:rsidRDefault="004E7D98">
      <w:pPr>
        <w:keepNext/>
      </w:pPr>
      <w:r>
        <w:t>You may apply for multiple awards through this system at one time, uploading each document where requested. If you plan to apply for additional awards after completing your initial application, please note that you will need to resubmit the initial documentation of resume, transcript, and associated waiver forms.</w:t>
      </w:r>
    </w:p>
    <w:p w:rsidR="00B73B8F" w:rsidRDefault="004E7D98">
      <w:pPr>
        <w:pStyle w:val="ListParagraph"/>
        <w:keepNext/>
        <w:numPr>
          <w:ilvl w:val="0"/>
          <w:numId w:val="2"/>
        </w:numPr>
      </w:pPr>
      <w:r>
        <w:t xml:space="preserve">Atupem ’82 International Internship Award in Memory of Gary S. </w:t>
      </w:r>
      <w:proofErr w:type="gramStart"/>
      <w:r>
        <w:t>Poor  (</w:t>
      </w:r>
      <w:proofErr w:type="gramEnd"/>
      <w:r>
        <w:t xml:space="preserve">5) </w:t>
      </w:r>
    </w:p>
    <w:p w:rsidR="00B73B8F" w:rsidRDefault="004E7D98">
      <w:pPr>
        <w:pStyle w:val="ListParagraph"/>
        <w:keepNext/>
        <w:numPr>
          <w:ilvl w:val="0"/>
          <w:numId w:val="2"/>
        </w:numPr>
      </w:pPr>
      <w:r>
        <w:t xml:space="preserve">Barth Internship </w:t>
      </w:r>
      <w:proofErr w:type="gramStart"/>
      <w:r>
        <w:t>Award  (</w:t>
      </w:r>
      <w:proofErr w:type="gramEnd"/>
      <w:r>
        <w:t xml:space="preserve">1) </w:t>
      </w:r>
    </w:p>
    <w:p w:rsidR="00B73B8F" w:rsidRDefault="004E7D98">
      <w:pPr>
        <w:pStyle w:val="ListParagraph"/>
        <w:keepNext/>
        <w:numPr>
          <w:ilvl w:val="0"/>
          <w:numId w:val="2"/>
        </w:numPr>
      </w:pPr>
      <w:proofErr w:type="spellStart"/>
      <w:r>
        <w:t>ClarkCONNECT</w:t>
      </w:r>
      <w:proofErr w:type="spellEnd"/>
      <w:r>
        <w:t xml:space="preserve"> Summer Internship </w:t>
      </w:r>
      <w:proofErr w:type="gramStart"/>
      <w:r>
        <w:t>Award  (</w:t>
      </w:r>
      <w:proofErr w:type="gramEnd"/>
      <w:r>
        <w:t xml:space="preserve">4) </w:t>
      </w:r>
    </w:p>
    <w:p w:rsidR="00B73B8F" w:rsidRDefault="004E7D98">
      <w:pPr>
        <w:pStyle w:val="ListParagraph"/>
        <w:keepNext/>
        <w:numPr>
          <w:ilvl w:val="0"/>
          <w:numId w:val="2"/>
        </w:numPr>
      </w:pPr>
      <w:r>
        <w:t xml:space="preserve">Goulandris Summer Internship Award for Environmental Sciences  (14) </w:t>
      </w:r>
    </w:p>
    <w:p w:rsidR="00B73B8F" w:rsidRDefault="004E7D98">
      <w:pPr>
        <w:pStyle w:val="ListParagraph"/>
        <w:keepNext/>
        <w:numPr>
          <w:ilvl w:val="0"/>
          <w:numId w:val="2"/>
        </w:numPr>
      </w:pPr>
      <w:r>
        <w:t xml:space="preserve">Harrington Public Affairs </w:t>
      </w:r>
      <w:proofErr w:type="gramStart"/>
      <w:r>
        <w:t>Fellowship  (</w:t>
      </w:r>
      <w:proofErr w:type="gramEnd"/>
      <w:r>
        <w:t xml:space="preserve">8) </w:t>
      </w:r>
    </w:p>
    <w:p w:rsidR="00740DF6" w:rsidRDefault="00740DF6">
      <w:pPr>
        <w:pStyle w:val="ListParagraph"/>
        <w:keepNext/>
        <w:numPr>
          <w:ilvl w:val="0"/>
          <w:numId w:val="2"/>
        </w:numPr>
      </w:pPr>
      <w:r>
        <w:t xml:space="preserve">History Department Internship </w:t>
      </w:r>
      <w:proofErr w:type="gramStart"/>
      <w:r>
        <w:t>Stipend  (</w:t>
      </w:r>
      <w:proofErr w:type="gramEnd"/>
      <w:r>
        <w:t>16)</w:t>
      </w:r>
    </w:p>
    <w:p w:rsidR="00B73B8F" w:rsidRDefault="004E7D98">
      <w:pPr>
        <w:pStyle w:val="ListParagraph"/>
        <w:keepNext/>
        <w:numPr>
          <w:ilvl w:val="0"/>
          <w:numId w:val="2"/>
        </w:numPr>
      </w:pPr>
      <w:r>
        <w:t xml:space="preserve">Human Environment Regional Observatory (HERO) </w:t>
      </w:r>
      <w:proofErr w:type="gramStart"/>
      <w:r>
        <w:t>Fellowship  (</w:t>
      </w:r>
      <w:proofErr w:type="gramEnd"/>
      <w:r>
        <w:t xml:space="preserve">9) </w:t>
      </w:r>
    </w:p>
    <w:p w:rsidR="00B73B8F" w:rsidRDefault="004E7D98">
      <w:pPr>
        <w:pStyle w:val="ListParagraph"/>
        <w:keepNext/>
        <w:numPr>
          <w:ilvl w:val="0"/>
          <w:numId w:val="2"/>
        </w:numPr>
      </w:pPr>
      <w:r>
        <w:t xml:space="preserve">June Patron Internship </w:t>
      </w:r>
      <w:proofErr w:type="gramStart"/>
      <w:r>
        <w:t>Award  (</w:t>
      </w:r>
      <w:proofErr w:type="gramEnd"/>
      <w:r>
        <w:t xml:space="preserve">11) </w:t>
      </w:r>
    </w:p>
    <w:p w:rsidR="00B73B8F" w:rsidRDefault="004E7D98">
      <w:pPr>
        <w:pStyle w:val="ListParagraph"/>
        <w:keepNext/>
        <w:numPr>
          <w:ilvl w:val="0"/>
          <w:numId w:val="2"/>
        </w:numPr>
      </w:pPr>
      <w:r>
        <w:t xml:space="preserve">LEEP Fellows Program </w:t>
      </w:r>
      <w:proofErr w:type="gramStart"/>
      <w:r>
        <w:t>Award  (</w:t>
      </w:r>
      <w:proofErr w:type="gramEnd"/>
      <w:r>
        <w:t xml:space="preserve">2) </w:t>
      </w:r>
    </w:p>
    <w:p w:rsidR="00B73B8F" w:rsidRDefault="004E7D98">
      <w:pPr>
        <w:pStyle w:val="ListParagraph"/>
        <w:keepNext/>
        <w:numPr>
          <w:ilvl w:val="0"/>
          <w:numId w:val="2"/>
        </w:numPr>
      </w:pPr>
      <w:r>
        <w:t xml:space="preserve">Lois &amp; Robert Green </w:t>
      </w:r>
      <w:proofErr w:type="gramStart"/>
      <w:r>
        <w:t>Internship  (</w:t>
      </w:r>
      <w:proofErr w:type="gramEnd"/>
      <w:r>
        <w:t xml:space="preserve">7) </w:t>
      </w:r>
    </w:p>
    <w:p w:rsidR="00B73B8F" w:rsidRDefault="004E7D98">
      <w:pPr>
        <w:pStyle w:val="ListParagraph"/>
        <w:keepNext/>
        <w:numPr>
          <w:ilvl w:val="0"/>
          <w:numId w:val="2"/>
        </w:numPr>
      </w:pPr>
      <w:r>
        <w:t xml:space="preserve">Marshall Geer McKim </w:t>
      </w:r>
      <w:proofErr w:type="gramStart"/>
      <w:r>
        <w:t>Scholarship  (</w:t>
      </w:r>
      <w:proofErr w:type="gramEnd"/>
      <w:r>
        <w:t xml:space="preserve">15) </w:t>
      </w:r>
    </w:p>
    <w:p w:rsidR="00B73B8F" w:rsidRDefault="004E7D98">
      <w:pPr>
        <w:pStyle w:val="ListParagraph"/>
        <w:keepNext/>
        <w:numPr>
          <w:ilvl w:val="0"/>
          <w:numId w:val="2"/>
        </w:numPr>
      </w:pPr>
      <w:r>
        <w:t xml:space="preserve">Peter J. Condakes Summer Research </w:t>
      </w:r>
      <w:proofErr w:type="gramStart"/>
      <w:r>
        <w:t>Fellowship  (</w:t>
      </w:r>
      <w:proofErr w:type="gramEnd"/>
      <w:r>
        <w:t xml:space="preserve">12) </w:t>
      </w:r>
    </w:p>
    <w:p w:rsidR="00B73B8F" w:rsidRDefault="004E7D98">
      <w:pPr>
        <w:pStyle w:val="ListParagraph"/>
        <w:keepNext/>
        <w:numPr>
          <w:ilvl w:val="0"/>
          <w:numId w:val="2"/>
        </w:numPr>
      </w:pPr>
      <w:proofErr w:type="spellStart"/>
      <w:r>
        <w:t>Steinbrecher</w:t>
      </w:r>
      <w:proofErr w:type="spellEnd"/>
      <w:r>
        <w:t xml:space="preserve"> Fellowship Program </w:t>
      </w:r>
      <w:proofErr w:type="gramStart"/>
      <w:r>
        <w:t>Award  (</w:t>
      </w:r>
      <w:proofErr w:type="gramEnd"/>
      <w:r>
        <w:t xml:space="preserve">3) </w:t>
      </w:r>
    </w:p>
    <w:p w:rsidR="00B73B8F" w:rsidRDefault="004E7D98">
      <w:pPr>
        <w:pStyle w:val="ListParagraph"/>
        <w:keepNext/>
        <w:numPr>
          <w:ilvl w:val="0"/>
          <w:numId w:val="2"/>
        </w:numPr>
      </w:pPr>
      <w:r>
        <w:t xml:space="preserve">Tamara Gay Walker </w:t>
      </w:r>
      <w:proofErr w:type="gramStart"/>
      <w:r>
        <w:t>Award  (</w:t>
      </w:r>
      <w:proofErr w:type="gramEnd"/>
      <w:r>
        <w:t xml:space="preserve">6) </w:t>
      </w:r>
    </w:p>
    <w:p w:rsidR="00B73B8F" w:rsidRDefault="00B73B8F"/>
    <w:p w:rsidR="00B73B8F" w:rsidRDefault="004E7D98" w:rsidP="00954C4E">
      <w:pPr>
        <w:pStyle w:val="QSkipLogic"/>
        <w:shd w:val="clear" w:color="auto" w:fill="0D0D0D" w:themeFill="text1" w:themeFillTint="F2"/>
      </w:pPr>
      <w:r>
        <w:t>Skip To: Q117 If Please select the award(s) for which you are applying. You may apply for multiple awards through... = Marshall Geer McKim Scholarship</w:t>
      </w:r>
    </w:p>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Atupem ’82 International Internship Award in Memory of Gary S. Poor</w:t>
      </w:r>
    </w:p>
    <w:p w:rsidR="00B73B8F" w:rsidRDefault="004E7D98" w:rsidP="00954C4E">
      <w:pPr>
        <w:pStyle w:val="QDisplayLogic"/>
      </w:pPr>
      <w:r>
        <w:t>Or Please select the award(s) for which you are applying. You may apply for multiple awards through... = Barth Internship Award</w:t>
      </w:r>
    </w:p>
    <w:p w:rsidR="00B73B8F" w:rsidRDefault="004E7D98" w:rsidP="00954C4E">
      <w:pPr>
        <w:pStyle w:val="QDisplayLogic"/>
      </w:pPr>
      <w:r>
        <w:t xml:space="preserve">Or Please select the award(s) for which you are applying. You may apply for multiple awards through... = </w:t>
      </w:r>
      <w:proofErr w:type="spellStart"/>
      <w:r>
        <w:t>ClarkCONNECT</w:t>
      </w:r>
      <w:proofErr w:type="spellEnd"/>
      <w:r>
        <w:t xml:space="preserve"> Summer Internship Award</w:t>
      </w:r>
    </w:p>
    <w:p w:rsidR="00B73B8F" w:rsidRDefault="004E7D98" w:rsidP="00954C4E">
      <w:pPr>
        <w:pStyle w:val="QDisplayLogic"/>
      </w:pPr>
      <w:r>
        <w:t>Or Please select the award(s) for which you are applying. You may apply for multiple awards through... = Goulandris Summer Internship Award for Environmental Sciences</w:t>
      </w:r>
    </w:p>
    <w:p w:rsidR="00B73B8F" w:rsidRDefault="00B73B8F"/>
    <w:p w:rsidR="00B73B8F" w:rsidRDefault="004E7D98">
      <w:pPr>
        <w:keepNext/>
      </w:pPr>
      <w:r>
        <w:t>Q105 Are you also applying for credit through the Academic Internship Program?</w:t>
      </w:r>
    </w:p>
    <w:p w:rsidR="00B73B8F" w:rsidRDefault="004E7D98">
      <w:pPr>
        <w:pStyle w:val="ListParagraph"/>
        <w:keepNext/>
        <w:numPr>
          <w:ilvl w:val="0"/>
          <w:numId w:val="4"/>
        </w:numPr>
      </w:pPr>
      <w:proofErr w:type="gramStart"/>
      <w:r>
        <w:t>Yes  (</w:t>
      </w:r>
      <w:proofErr w:type="gramEnd"/>
      <w:r>
        <w:t xml:space="preserve">17) </w:t>
      </w:r>
    </w:p>
    <w:p w:rsidR="00B73B8F" w:rsidRDefault="004E7D98">
      <w:pPr>
        <w:pStyle w:val="ListParagraph"/>
        <w:keepNext/>
        <w:numPr>
          <w:ilvl w:val="0"/>
          <w:numId w:val="4"/>
        </w:numPr>
      </w:pPr>
      <w:proofErr w:type="gramStart"/>
      <w:r>
        <w:t>No  (</w:t>
      </w:r>
      <w:proofErr w:type="gramEnd"/>
      <w:r>
        <w:t xml:space="preserve">18) </w:t>
      </w:r>
    </w:p>
    <w:p w:rsidR="00B73B8F" w:rsidRDefault="00B73B8F"/>
    <w:p w:rsidR="00B73B8F" w:rsidRDefault="004E7D98">
      <w:pPr>
        <w:keepNext/>
      </w:pPr>
      <w:r>
        <w:t>Q103 How did you learn about the award(s) for which you are applying?</w:t>
      </w:r>
    </w:p>
    <w:p w:rsidR="00B73B8F" w:rsidRDefault="004E7D98">
      <w:pPr>
        <w:pStyle w:val="ListParagraph"/>
        <w:keepNext/>
        <w:numPr>
          <w:ilvl w:val="0"/>
          <w:numId w:val="2"/>
        </w:numPr>
      </w:pPr>
      <w:r>
        <w:t xml:space="preserve">Faculty </w:t>
      </w:r>
      <w:proofErr w:type="gramStart"/>
      <w:r>
        <w:t>Member  (</w:t>
      </w:r>
      <w:proofErr w:type="gramEnd"/>
      <w:r>
        <w:t xml:space="preserve">1) </w:t>
      </w:r>
    </w:p>
    <w:p w:rsidR="00B73B8F" w:rsidRDefault="004E7D98">
      <w:pPr>
        <w:pStyle w:val="ListParagraph"/>
        <w:keepNext/>
        <w:numPr>
          <w:ilvl w:val="0"/>
          <w:numId w:val="2"/>
        </w:numPr>
      </w:pPr>
      <w:r>
        <w:t xml:space="preserve">Staff </w:t>
      </w:r>
      <w:proofErr w:type="gramStart"/>
      <w:r>
        <w:t>Member  (</w:t>
      </w:r>
      <w:proofErr w:type="gramEnd"/>
      <w:r>
        <w:t xml:space="preserve">2) </w:t>
      </w:r>
    </w:p>
    <w:p w:rsidR="00B73B8F" w:rsidRDefault="004E7D98">
      <w:pPr>
        <w:pStyle w:val="ListParagraph"/>
        <w:keepNext/>
        <w:numPr>
          <w:ilvl w:val="0"/>
          <w:numId w:val="2"/>
        </w:numPr>
      </w:pPr>
      <w:r>
        <w:t xml:space="preserve">Social </w:t>
      </w:r>
      <w:proofErr w:type="gramStart"/>
      <w:r>
        <w:t>Media  (</w:t>
      </w:r>
      <w:proofErr w:type="gramEnd"/>
      <w:r>
        <w:t xml:space="preserve">3) </w:t>
      </w:r>
    </w:p>
    <w:p w:rsidR="00B73B8F" w:rsidRDefault="004E7D98">
      <w:pPr>
        <w:pStyle w:val="ListParagraph"/>
        <w:keepNext/>
        <w:numPr>
          <w:ilvl w:val="0"/>
          <w:numId w:val="2"/>
        </w:numPr>
      </w:pPr>
      <w:proofErr w:type="gramStart"/>
      <w:r>
        <w:t>Email  (</w:t>
      </w:r>
      <w:proofErr w:type="gramEnd"/>
      <w:r>
        <w:t xml:space="preserve">4) </w:t>
      </w:r>
    </w:p>
    <w:p w:rsidR="00B73B8F" w:rsidRDefault="004E7D98">
      <w:pPr>
        <w:pStyle w:val="ListParagraph"/>
        <w:keepNext/>
        <w:numPr>
          <w:ilvl w:val="0"/>
          <w:numId w:val="2"/>
        </w:numPr>
      </w:pPr>
      <w:proofErr w:type="gramStart"/>
      <w:r>
        <w:t>Other  (</w:t>
      </w:r>
      <w:proofErr w:type="gramEnd"/>
      <w:r>
        <w:t xml:space="preserve">5) </w:t>
      </w:r>
    </w:p>
    <w:p w:rsidR="00B73B8F" w:rsidRDefault="00B73B8F"/>
    <w:p w:rsidR="00B73B8F" w:rsidRDefault="004E7D98">
      <w:r>
        <w:br w:type="page"/>
      </w:r>
    </w:p>
    <w:p w:rsidR="00B73B8F" w:rsidRDefault="00B73B8F"/>
    <w:p w:rsidR="00F34A02" w:rsidRDefault="004E7D98">
      <w:pPr>
        <w:keepNext/>
      </w:pPr>
      <w:r>
        <w:t xml:space="preserve">Q19 Please upload your documents below. Each should be saved in the pdf format with first initial, last name, and type of document (example: </w:t>
      </w:r>
      <w:proofErr w:type="spellStart"/>
      <w:r>
        <w:t>RHuntleyResume</w:t>
      </w:r>
      <w:proofErr w:type="spellEnd"/>
      <w:r>
        <w:t>).</w:t>
      </w:r>
    </w:p>
    <w:p w:rsidR="00F34A02" w:rsidRDefault="004E7D98">
      <w:pPr>
        <w:keepNext/>
      </w:pPr>
      <w:r>
        <w:t>Q20 Resume</w:t>
      </w:r>
    </w:p>
    <w:p w:rsidR="00B73B8F" w:rsidRDefault="004E7D98" w:rsidP="0045671C">
      <w:pPr>
        <w:keepNext/>
      </w:pPr>
      <w:r>
        <w:t>Q21 Transcript</w:t>
      </w:r>
    </w:p>
    <w:p w:rsidR="00F34A02" w:rsidRDefault="004E7D98">
      <w:pPr>
        <w:keepNext/>
      </w:pPr>
      <w:r>
        <w:t>Q22 Risk and Liability Waiver</w:t>
      </w:r>
    </w:p>
    <w:p w:rsidR="00B73B8F" w:rsidRDefault="004E7D98">
      <w:pPr>
        <w:keepNext/>
      </w:pPr>
      <w:r>
        <w:t>Q23 Are you traveling abroad for this opportunity?</w:t>
      </w:r>
    </w:p>
    <w:p w:rsidR="00B73B8F" w:rsidRDefault="004E7D98">
      <w:pPr>
        <w:pStyle w:val="ListParagraph"/>
        <w:keepNext/>
        <w:numPr>
          <w:ilvl w:val="0"/>
          <w:numId w:val="4"/>
        </w:numPr>
      </w:pPr>
      <w:proofErr w:type="gramStart"/>
      <w:r>
        <w:t>Yes  (</w:t>
      </w:r>
      <w:proofErr w:type="gramEnd"/>
      <w:r>
        <w:t xml:space="preserve">4) </w:t>
      </w:r>
    </w:p>
    <w:p w:rsidR="0045671C" w:rsidRDefault="004E7D98" w:rsidP="0045671C">
      <w:pPr>
        <w:pStyle w:val="ListParagraph"/>
        <w:keepNext/>
        <w:numPr>
          <w:ilvl w:val="0"/>
          <w:numId w:val="4"/>
        </w:numPr>
      </w:pPr>
      <w:proofErr w:type="gramStart"/>
      <w:r>
        <w:t>No  (</w:t>
      </w:r>
      <w:proofErr w:type="gramEnd"/>
      <w:r>
        <w:t xml:space="preserve">5) </w:t>
      </w:r>
    </w:p>
    <w:p w:rsidR="00B73B8F" w:rsidRDefault="00B73B8F"/>
    <w:p w:rsidR="0045671C" w:rsidRDefault="0045671C" w:rsidP="0045671C">
      <w:pPr>
        <w:pStyle w:val="QDisplayLogic"/>
      </w:pPr>
      <w:r>
        <w:t>Display This Question:</w:t>
      </w:r>
    </w:p>
    <w:p w:rsidR="0045671C" w:rsidRDefault="0045671C" w:rsidP="0045671C">
      <w:pPr>
        <w:pStyle w:val="QDisplayLogic"/>
      </w:pPr>
      <w:r>
        <w:t>If Are you traveling abroad for this opportunity? = Yes</w:t>
      </w:r>
    </w:p>
    <w:p w:rsidR="0045671C" w:rsidRDefault="0045671C"/>
    <w:p w:rsidR="00B73B8F" w:rsidRDefault="0045671C">
      <w:r>
        <w:rPr>
          <w:rFonts w:ascii="Helvetica" w:hAnsi="Helvetica" w:cs="Helvetica"/>
          <w:b/>
          <w:bCs/>
          <w:color w:val="C0392B"/>
          <w:sz w:val="23"/>
          <w:szCs w:val="23"/>
          <w:shd w:val="clear" w:color="auto" w:fill="FFFFFF"/>
        </w:rPr>
        <w:t>All Clark-sponsored international travel is restricted at this time.  We cannot offer funding for an international experience due to this restriction.  If you have questions, please contact the Career Connections Center at cservices@clarku.edu.</w:t>
      </w:r>
      <w:bookmarkStart w:id="0" w:name="_GoBack"/>
      <w:bookmarkEnd w:id="0"/>
    </w:p>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4E7D98" w:rsidP="00954C4E">
      <w:pPr>
        <w:pStyle w:val="QDisplayLogic"/>
      </w:pPr>
      <w:r>
        <w:t>Or If</w:t>
      </w:r>
    </w:p>
    <w:p w:rsidR="00B73B8F" w:rsidRDefault="004E7D98" w:rsidP="00954C4E">
      <w:pPr>
        <w:pStyle w:val="QDisplayLogic"/>
      </w:pPr>
      <w:r>
        <w:t xml:space="preserve">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 xml:space="preserve">Q75 I understand if I am utilizing human subjects for my research, internship, and/or project, I must have IRB approval. Please see the </w:t>
      </w:r>
      <w:hyperlink r:id="rId9">
        <w:r>
          <w:rPr>
            <w:color w:val="007AC0"/>
            <w:u w:val="single"/>
          </w:rPr>
          <w:t xml:space="preserve">Institutional Review Board </w:t>
        </w:r>
        <w:proofErr w:type="spellStart"/>
        <w:r>
          <w:rPr>
            <w:color w:val="007AC0"/>
            <w:u w:val="single"/>
          </w:rPr>
          <w:t>website</w:t>
        </w:r>
      </w:hyperlink>
      <w:r>
        <w:t>for</w:t>
      </w:r>
      <w:proofErr w:type="spellEnd"/>
      <w:r>
        <w:t xml:space="preserve"> submission deadlines, and other details. Your IRB approval email must be included with your application.</w:t>
      </w:r>
    </w:p>
    <w:p w:rsidR="00B73B8F" w:rsidRDefault="004E7D98">
      <w:pPr>
        <w:pStyle w:val="ListParagraph"/>
        <w:keepNext/>
        <w:numPr>
          <w:ilvl w:val="0"/>
          <w:numId w:val="4"/>
        </w:numPr>
      </w:pPr>
      <w:r>
        <w:t xml:space="preserve">I am utilizing human subjects, and have IRB </w:t>
      </w:r>
      <w:proofErr w:type="gramStart"/>
      <w:r>
        <w:t>approval  (</w:t>
      </w:r>
      <w:proofErr w:type="gramEnd"/>
      <w:r>
        <w:t xml:space="preserve">1) </w:t>
      </w:r>
    </w:p>
    <w:p w:rsidR="00B73B8F" w:rsidRDefault="004E7D98">
      <w:pPr>
        <w:pStyle w:val="ListParagraph"/>
        <w:keepNext/>
        <w:numPr>
          <w:ilvl w:val="0"/>
          <w:numId w:val="4"/>
        </w:numPr>
      </w:pPr>
      <w:r>
        <w:t xml:space="preserve">I am utilizing human subjects, and have begun the IRB approval </w:t>
      </w:r>
      <w:proofErr w:type="gramStart"/>
      <w:r>
        <w:t>process  (</w:t>
      </w:r>
      <w:proofErr w:type="gramEnd"/>
      <w:r>
        <w:t xml:space="preserve">2) </w:t>
      </w:r>
    </w:p>
    <w:p w:rsidR="00B73B8F" w:rsidRDefault="004E7D98">
      <w:pPr>
        <w:pStyle w:val="ListParagraph"/>
        <w:keepNext/>
        <w:numPr>
          <w:ilvl w:val="0"/>
          <w:numId w:val="4"/>
        </w:numPr>
      </w:pPr>
      <w:r>
        <w:t xml:space="preserve">I am utilizing human subjects, and have not begun the IRB approval </w:t>
      </w:r>
      <w:proofErr w:type="gramStart"/>
      <w:r>
        <w:t>process  (</w:t>
      </w:r>
      <w:proofErr w:type="gramEnd"/>
      <w:r>
        <w:t xml:space="preserve">3) </w:t>
      </w:r>
    </w:p>
    <w:p w:rsidR="00B73B8F" w:rsidRDefault="004E7D98">
      <w:pPr>
        <w:pStyle w:val="ListParagraph"/>
        <w:keepNext/>
        <w:numPr>
          <w:ilvl w:val="0"/>
          <w:numId w:val="4"/>
        </w:numPr>
      </w:pPr>
      <w:r>
        <w:t xml:space="preserve">I am not utilizing human </w:t>
      </w:r>
      <w:proofErr w:type="gramStart"/>
      <w:r>
        <w:t>subjects  (</w:t>
      </w:r>
      <w:proofErr w:type="gramEnd"/>
      <w:r>
        <w:t xml:space="preserve">4) </w:t>
      </w:r>
    </w:p>
    <w:p w:rsidR="00B73B8F" w:rsidRDefault="00B73B8F"/>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Q89 Do you plan on studying abroad or away in the next academic year?</w:t>
      </w:r>
    </w:p>
    <w:p w:rsidR="00B73B8F" w:rsidRDefault="004E7D98">
      <w:pPr>
        <w:pStyle w:val="ListParagraph"/>
        <w:keepNext/>
        <w:numPr>
          <w:ilvl w:val="0"/>
          <w:numId w:val="4"/>
        </w:numPr>
      </w:pPr>
      <w:r>
        <w:t xml:space="preserve">I do not plan on studying abroad or away in the next academic </w:t>
      </w:r>
      <w:proofErr w:type="gramStart"/>
      <w:r>
        <w:t>year  (</w:t>
      </w:r>
      <w:proofErr w:type="gramEnd"/>
      <w:r>
        <w:t xml:space="preserve">1) </w:t>
      </w:r>
    </w:p>
    <w:p w:rsidR="00B73B8F" w:rsidRDefault="004E7D98">
      <w:pPr>
        <w:pStyle w:val="ListParagraph"/>
        <w:keepNext/>
        <w:numPr>
          <w:ilvl w:val="0"/>
          <w:numId w:val="4"/>
        </w:numPr>
      </w:pPr>
      <w:r>
        <w:t xml:space="preserve">Yes, in the Fall semester, and will return in the Spring </w:t>
      </w:r>
      <w:proofErr w:type="gramStart"/>
      <w:r>
        <w:t>semester  (</w:t>
      </w:r>
      <w:proofErr w:type="gramEnd"/>
      <w:r>
        <w:t xml:space="preserve">2) </w:t>
      </w:r>
    </w:p>
    <w:p w:rsidR="00B73B8F" w:rsidRDefault="004E7D98">
      <w:pPr>
        <w:pStyle w:val="ListParagraph"/>
        <w:keepNext/>
        <w:numPr>
          <w:ilvl w:val="0"/>
          <w:numId w:val="4"/>
        </w:numPr>
      </w:pPr>
      <w:r>
        <w:t xml:space="preserve">Yes, in the Spring semester, but will be here in the Fall </w:t>
      </w:r>
      <w:proofErr w:type="gramStart"/>
      <w:r>
        <w:t>semester  (</w:t>
      </w:r>
      <w:proofErr w:type="gramEnd"/>
      <w:r>
        <w:t xml:space="preserve">3) </w:t>
      </w:r>
    </w:p>
    <w:p w:rsidR="00F34A02" w:rsidRDefault="004E7D98" w:rsidP="00F34A02">
      <w:pPr>
        <w:pStyle w:val="ListParagraph"/>
        <w:keepNext/>
        <w:numPr>
          <w:ilvl w:val="0"/>
          <w:numId w:val="4"/>
        </w:numPr>
      </w:pPr>
      <w:r>
        <w:t xml:space="preserve">Yes, I plan on studying abroad or away during the entire academic </w:t>
      </w:r>
      <w:proofErr w:type="gramStart"/>
      <w:r>
        <w:t>year  (</w:t>
      </w:r>
      <w:proofErr w:type="gramEnd"/>
      <w:r>
        <w:t>4)</w:t>
      </w:r>
    </w:p>
    <w:p w:rsidR="00B73B8F" w:rsidRDefault="004E7D98" w:rsidP="00F34A02">
      <w:pPr>
        <w:pStyle w:val="ListParagraph"/>
        <w:keepNext/>
        <w:numPr>
          <w:ilvl w:val="0"/>
          <w:numId w:val="4"/>
        </w:numPr>
      </w:pPr>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Marshall Geer McKim Scholarship</w:t>
      </w:r>
    </w:p>
    <w:p w:rsidR="00B73B8F" w:rsidRDefault="00B73B8F"/>
    <w:p w:rsidR="00F34A02" w:rsidRDefault="004E7D98">
      <w:pPr>
        <w:keepNext/>
      </w:pPr>
      <w:r>
        <w:t xml:space="preserve">Q117 </w:t>
      </w:r>
      <w:r>
        <w:rPr>
          <w:b/>
        </w:rPr>
        <w:t>Marshall Geer McKim Scholarship</w:t>
      </w:r>
    </w:p>
    <w:p w:rsidR="00F34A02" w:rsidRDefault="004E7D98">
      <w:pPr>
        <w:keepNext/>
      </w:pPr>
      <w:r>
        <w:t>Marshall Geer McKim, a Clark student and government / international relations major of the Class of 1991, died unexpectedly in an automobile accident during the winter break 1990, leaving behind many loved ones. His family and friends established a memorial fund in remembrance of his fond memories of his time abroad during 1989.</w:t>
      </w:r>
    </w:p>
    <w:p w:rsidR="00F34A02" w:rsidRDefault="00F34A02">
      <w:pPr>
        <w:keepNext/>
      </w:pPr>
    </w:p>
    <w:p w:rsidR="00F34A02" w:rsidRDefault="004E7D98">
      <w:pPr>
        <w:keepNext/>
      </w:pPr>
      <w:r>
        <w:t>The Marshall Geer McKim Scholarship aims to provide financial support for students to study abroad who otherwise might not be able to due to financial hardships. Each spring, 2-3 students are awarded a scholarship, ranging between $500 to $1,000, to support their study abroad experience during the upcoming fall semester or academic year.</w:t>
      </w:r>
    </w:p>
    <w:p w:rsidR="00F34A02" w:rsidRDefault="00F34A02">
      <w:pPr>
        <w:keepNext/>
      </w:pPr>
    </w:p>
    <w:p w:rsidR="00B73B8F" w:rsidRDefault="004E7D98">
      <w:pPr>
        <w:keepNext/>
      </w:pPr>
      <w:r>
        <w:t>Click here for application instructions and upload document: </w:t>
      </w:r>
      <w:hyperlink r:id="rId10" w:tooltip="website for mckim scholarship">
        <w:r>
          <w:rPr>
            <w:color w:val="007AC0"/>
            <w:u w:val="single"/>
          </w:rPr>
          <w:t xml:space="preserve">F20 </w:t>
        </w:r>
        <w:proofErr w:type="spellStart"/>
        <w:r>
          <w:rPr>
            <w:color w:val="007AC0"/>
            <w:u w:val="single"/>
          </w:rPr>
          <w:t>mckim</w:t>
        </w:r>
        <w:proofErr w:type="spellEnd"/>
        <w:r>
          <w:rPr>
            <w:color w:val="007AC0"/>
            <w:u w:val="single"/>
          </w:rPr>
          <w:t xml:space="preserve"> scholarship info page</w:t>
        </w:r>
      </w:hyperlink>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Marshall Geer McKim Scholarship</w:t>
      </w:r>
    </w:p>
    <w:p w:rsidR="00B73B8F" w:rsidRDefault="00B73B8F"/>
    <w:p w:rsidR="00B73B8F" w:rsidRDefault="004E7D98">
      <w:pPr>
        <w:keepNext/>
      </w:pPr>
      <w:r>
        <w:t>Q118 Please upload required document</w:t>
      </w:r>
    </w:p>
    <w:p w:rsidR="00B73B8F" w:rsidRDefault="00B73B8F"/>
    <w:p w:rsidR="00B73B8F" w:rsidRDefault="00B73B8F">
      <w:pPr>
        <w:pStyle w:val="QuestionSeparator"/>
      </w:pPr>
    </w:p>
    <w:p w:rsidR="00B73B8F" w:rsidRDefault="004E7D98">
      <w:r>
        <w:br w:type="page"/>
      </w:r>
    </w:p>
    <w:p w:rsidR="00740DF6" w:rsidRDefault="00740DF6" w:rsidP="00954C4E">
      <w:pPr>
        <w:pStyle w:val="QDisplayLogic"/>
      </w:pPr>
      <w:r>
        <w:lastRenderedPageBreak/>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23 History Department Internship Stipend</w:t>
      </w:r>
      <w:r>
        <w:br/>
      </w:r>
      <w:r>
        <w:br/>
        <w:t xml:space="preserve">The History Department is able to offer up to three Clark undergraduates funds to support a summer internship in public history or in history fields beyond the academy. The internship must be unpaid, or paid so little that the student cannot undertake it. Each student will receive funds up to $5000.00. This award is open only to Clark history majors. Students granted this award will be required to write a two- to three-page reflection paper at the end of their internship and participate in Fall Fest or Academic Spree day during the academic year. Students are responsible for finding their own internships. For help, please consult the career advisor for history majors at the Clark Career Connections Center (1st floor </w:t>
      </w:r>
      <w:proofErr w:type="spellStart"/>
      <w:r>
        <w:t>Shaich</w:t>
      </w:r>
      <w:proofErr w:type="spellEnd"/>
      <w:r>
        <w:t xml:space="preserve">): </w:t>
      </w:r>
      <w:hyperlink r:id="rId11">
        <w:r>
          <w:rPr>
            <w:color w:val="007AC0"/>
            <w:u w:val="single"/>
          </w:rPr>
          <w:t>connections.clarku.edu</w:t>
        </w:r>
      </w:hyperlink>
      <w:r>
        <w:t xml:space="preserve">. Students must secure an internship must before the </w:t>
      </w:r>
      <w:r w:rsidR="00D93992">
        <w:t>May</w:t>
      </w:r>
      <w:r>
        <w:t xml:space="preserve"> 1 deadline. Applications for internships that are pending may not be accepted.</w:t>
      </w:r>
      <w:r w:rsidR="00954C4E">
        <w:rPr>
          <w:b/>
          <w:u w:val="single"/>
        </w:rPr>
        <w:t xml:space="preserve"> </w:t>
      </w:r>
      <w:r>
        <w:rPr>
          <w:b/>
          <w:u w:val="single"/>
        </w:rPr>
        <w:t xml:space="preserve">Application Deadline </w:t>
      </w:r>
      <w:r w:rsidR="00D93992">
        <w:rPr>
          <w:b/>
          <w:u w:val="single"/>
        </w:rPr>
        <w:t>HAS BEEN EXTENDED TO May</w:t>
      </w:r>
      <w:r>
        <w:rPr>
          <w:b/>
          <w:u w:val="single"/>
        </w:rPr>
        <w:t xml:space="preserve"> 1 by 12:00 pm (noon).</w:t>
      </w:r>
    </w:p>
    <w:p w:rsidR="00740DF6" w:rsidRDefault="00740DF6" w:rsidP="00740DF6"/>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26 Internship Site Information</w:t>
      </w:r>
    </w:p>
    <w:p w:rsidR="00740DF6" w:rsidRDefault="00740DF6" w:rsidP="00740DF6">
      <w:pPr>
        <w:pStyle w:val="ListParagraph"/>
        <w:keepNext/>
        <w:numPr>
          <w:ilvl w:val="0"/>
          <w:numId w:val="4"/>
        </w:numPr>
      </w:pPr>
      <w:r>
        <w:t xml:space="preserve">Title of </w:t>
      </w:r>
      <w:proofErr w:type="gramStart"/>
      <w:r>
        <w:t>Internship  (</w:t>
      </w:r>
      <w:proofErr w:type="gramEnd"/>
      <w:r>
        <w:t>8) ________________________________________________</w:t>
      </w:r>
    </w:p>
    <w:p w:rsidR="00740DF6" w:rsidRDefault="00740DF6" w:rsidP="00740DF6">
      <w:pPr>
        <w:pStyle w:val="ListParagraph"/>
        <w:keepNext/>
        <w:numPr>
          <w:ilvl w:val="0"/>
          <w:numId w:val="4"/>
        </w:numPr>
      </w:pPr>
      <w:r>
        <w:t xml:space="preserve">Name of </w:t>
      </w:r>
      <w:proofErr w:type="gramStart"/>
      <w:r>
        <w:t>company  (</w:t>
      </w:r>
      <w:proofErr w:type="gramEnd"/>
      <w:r>
        <w:t>1) ________________________________________________</w:t>
      </w:r>
    </w:p>
    <w:p w:rsidR="00740DF6" w:rsidRDefault="00740DF6" w:rsidP="00740DF6">
      <w:pPr>
        <w:pStyle w:val="ListParagraph"/>
        <w:keepNext/>
        <w:numPr>
          <w:ilvl w:val="0"/>
          <w:numId w:val="4"/>
        </w:numPr>
      </w:pPr>
      <w:proofErr w:type="gramStart"/>
      <w:r>
        <w:t>Address  (</w:t>
      </w:r>
      <w:proofErr w:type="gramEnd"/>
      <w:r>
        <w:t>2) ________________________________________________</w:t>
      </w:r>
    </w:p>
    <w:p w:rsidR="00740DF6" w:rsidRDefault="00740DF6" w:rsidP="00740DF6">
      <w:pPr>
        <w:pStyle w:val="ListParagraph"/>
        <w:keepNext/>
        <w:numPr>
          <w:ilvl w:val="0"/>
          <w:numId w:val="4"/>
        </w:numPr>
      </w:pPr>
      <w:proofErr w:type="gramStart"/>
      <w:r>
        <w:t>City  (</w:t>
      </w:r>
      <w:proofErr w:type="gramEnd"/>
      <w:r>
        <w:t>3) ________________________________________________</w:t>
      </w:r>
    </w:p>
    <w:p w:rsidR="00740DF6" w:rsidRDefault="00740DF6" w:rsidP="00740DF6">
      <w:pPr>
        <w:pStyle w:val="ListParagraph"/>
        <w:keepNext/>
        <w:numPr>
          <w:ilvl w:val="0"/>
          <w:numId w:val="4"/>
        </w:numPr>
      </w:pPr>
      <w:proofErr w:type="gramStart"/>
      <w:r>
        <w:t>State  (</w:t>
      </w:r>
      <w:proofErr w:type="gramEnd"/>
      <w:r>
        <w:t>4) ________________________________________________</w:t>
      </w:r>
    </w:p>
    <w:p w:rsidR="00740DF6" w:rsidRDefault="00740DF6" w:rsidP="00740DF6">
      <w:pPr>
        <w:pStyle w:val="ListParagraph"/>
        <w:keepNext/>
        <w:numPr>
          <w:ilvl w:val="0"/>
          <w:numId w:val="4"/>
        </w:numPr>
      </w:pPr>
      <w:r>
        <w:t xml:space="preserve">Zip </w:t>
      </w:r>
      <w:proofErr w:type="gramStart"/>
      <w:r>
        <w:t>Code  (</w:t>
      </w:r>
      <w:proofErr w:type="gramEnd"/>
      <w:r>
        <w:t>5) ________________________________________________</w:t>
      </w:r>
    </w:p>
    <w:p w:rsidR="00740DF6" w:rsidRDefault="00740DF6" w:rsidP="00740DF6">
      <w:pPr>
        <w:pStyle w:val="ListParagraph"/>
        <w:keepNext/>
        <w:numPr>
          <w:ilvl w:val="0"/>
          <w:numId w:val="4"/>
        </w:numPr>
      </w:pPr>
      <w:r>
        <w:t xml:space="preserve">Supervisor </w:t>
      </w:r>
      <w:proofErr w:type="gramStart"/>
      <w:r>
        <w:t>Name  (</w:t>
      </w:r>
      <w:proofErr w:type="gramEnd"/>
      <w:r>
        <w:t>6) ________________________________________________</w:t>
      </w:r>
    </w:p>
    <w:p w:rsidR="00740DF6" w:rsidRDefault="00740DF6" w:rsidP="00740DF6">
      <w:pPr>
        <w:pStyle w:val="ListParagraph"/>
        <w:keepNext/>
        <w:numPr>
          <w:ilvl w:val="0"/>
          <w:numId w:val="4"/>
        </w:numPr>
      </w:pPr>
      <w:r>
        <w:t xml:space="preserve">Supervisor Email </w:t>
      </w:r>
      <w:proofErr w:type="gramStart"/>
      <w:r>
        <w:t>Address  (</w:t>
      </w:r>
      <w:proofErr w:type="gramEnd"/>
      <w:r>
        <w:t>7) ________________________________________________</w:t>
      </w:r>
    </w:p>
    <w:p w:rsidR="00740DF6" w:rsidRDefault="00740DF6" w:rsidP="00740DF6"/>
    <w:p w:rsidR="00740DF6" w:rsidRDefault="00740DF6" w:rsidP="00740DF6">
      <w:pPr>
        <w:pStyle w:val="QuestionSeparator"/>
      </w:pPr>
    </w:p>
    <w:p w:rsidR="00740DF6" w:rsidRDefault="00740DF6" w:rsidP="00954C4E">
      <w:pPr>
        <w:pStyle w:val="QDisplayLogic"/>
      </w:pPr>
      <w:r>
        <w:lastRenderedPageBreak/>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29 Faculty Sponsor Information</w:t>
      </w:r>
    </w:p>
    <w:p w:rsidR="00740DF6" w:rsidRDefault="00740DF6" w:rsidP="00740DF6">
      <w:pPr>
        <w:pStyle w:val="ListParagraph"/>
        <w:keepNext/>
        <w:numPr>
          <w:ilvl w:val="0"/>
          <w:numId w:val="4"/>
        </w:numPr>
      </w:pPr>
      <w:r>
        <w:t xml:space="preserve">First </w:t>
      </w:r>
      <w:proofErr w:type="gramStart"/>
      <w:r>
        <w:t>Name  (</w:t>
      </w:r>
      <w:proofErr w:type="gramEnd"/>
      <w:r>
        <w:t>1) ________________________________________________</w:t>
      </w:r>
    </w:p>
    <w:p w:rsidR="00740DF6" w:rsidRDefault="00740DF6" w:rsidP="00740DF6">
      <w:pPr>
        <w:pStyle w:val="ListParagraph"/>
        <w:keepNext/>
        <w:numPr>
          <w:ilvl w:val="0"/>
          <w:numId w:val="4"/>
        </w:numPr>
      </w:pPr>
      <w:r>
        <w:t xml:space="preserve">Last </w:t>
      </w:r>
      <w:proofErr w:type="gramStart"/>
      <w:r>
        <w:t>Name  (</w:t>
      </w:r>
      <w:proofErr w:type="gramEnd"/>
      <w:r>
        <w:t>2) ________________________________________________</w:t>
      </w:r>
    </w:p>
    <w:p w:rsidR="00740DF6" w:rsidRDefault="00740DF6" w:rsidP="00740DF6">
      <w:pPr>
        <w:pStyle w:val="ListParagraph"/>
        <w:keepNext/>
        <w:numPr>
          <w:ilvl w:val="0"/>
          <w:numId w:val="4"/>
        </w:numPr>
      </w:pPr>
      <w:r>
        <w:t xml:space="preserve">Clark Email </w:t>
      </w:r>
      <w:proofErr w:type="gramStart"/>
      <w:r>
        <w:t>Address  (</w:t>
      </w:r>
      <w:proofErr w:type="gramEnd"/>
      <w:r>
        <w:t>3) ________________________________________________</w:t>
      </w:r>
    </w:p>
    <w:p w:rsidR="00740DF6" w:rsidRDefault="00740DF6" w:rsidP="00740DF6">
      <w:pPr>
        <w:pStyle w:val="ListParagraph"/>
        <w:keepNext/>
        <w:numPr>
          <w:ilvl w:val="0"/>
          <w:numId w:val="4"/>
        </w:numPr>
      </w:pPr>
      <w:r>
        <w:t xml:space="preserve">Clark Phone </w:t>
      </w:r>
      <w:proofErr w:type="gramStart"/>
      <w:r>
        <w:t>Number  (</w:t>
      </w:r>
      <w:proofErr w:type="gramEnd"/>
      <w:r>
        <w:t>4) ________________________________________________</w:t>
      </w:r>
    </w:p>
    <w:p w:rsidR="00740DF6" w:rsidRDefault="00740DF6" w:rsidP="00740DF6"/>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28 Please paste your abstract below. This description of your summer internship should be approximately 150 words.</w:t>
      </w:r>
    </w:p>
    <w:p w:rsidR="00740DF6" w:rsidRDefault="00740DF6" w:rsidP="00740DF6">
      <w:pPr>
        <w:pStyle w:val="TextEntryLine"/>
        <w:ind w:firstLine="400"/>
      </w:pPr>
      <w:r>
        <w:t>________________________________________________________________</w:t>
      </w:r>
    </w:p>
    <w:p w:rsidR="00740DF6" w:rsidRDefault="00740DF6" w:rsidP="00740DF6">
      <w:pPr>
        <w:pStyle w:val="TextEntryLine"/>
        <w:ind w:firstLine="400"/>
      </w:pPr>
      <w:r>
        <w:t>________________________________________________________________</w:t>
      </w:r>
    </w:p>
    <w:p w:rsidR="00740DF6" w:rsidRDefault="00740DF6" w:rsidP="00740DF6">
      <w:pPr>
        <w:pStyle w:val="TextEntryLine"/>
        <w:ind w:firstLine="400"/>
      </w:pPr>
      <w:r>
        <w:t>________________________________________________________________</w:t>
      </w:r>
    </w:p>
    <w:p w:rsidR="00740DF6" w:rsidRDefault="00740DF6" w:rsidP="00740DF6">
      <w:pPr>
        <w:pStyle w:val="TextEntryLine"/>
        <w:ind w:firstLine="400"/>
      </w:pPr>
      <w:r>
        <w:t>________________________________________________________________</w:t>
      </w:r>
    </w:p>
    <w:p w:rsidR="00740DF6" w:rsidRDefault="00740DF6" w:rsidP="00740DF6">
      <w:pPr>
        <w:pStyle w:val="TextEntryLine"/>
        <w:ind w:firstLine="400"/>
      </w:pPr>
      <w:r>
        <w:t>________________________________________________________________</w:t>
      </w:r>
    </w:p>
    <w:p w:rsidR="00740DF6" w:rsidRDefault="00740DF6" w:rsidP="00740DF6"/>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 xml:space="preserve">Q124 Please upload your completed </w:t>
      </w:r>
      <w:r>
        <w:rPr>
          <w:b/>
        </w:rPr>
        <w:t xml:space="preserve">Application narrative </w:t>
      </w:r>
      <w:r>
        <w:t xml:space="preserve">including the proposal overview and budget as a single PDF document. The file will need to be saved as a PDF prior to upload. The file should be named with your first initial, last name, and the name of the award (example: </w:t>
      </w:r>
      <w:proofErr w:type="spellStart"/>
      <w:r>
        <w:t>RHuntleyHistoryInternship</w:t>
      </w:r>
      <w:proofErr w:type="spellEnd"/>
      <w:r>
        <w:t>).</w:t>
      </w:r>
    </w:p>
    <w:p w:rsidR="00740DF6" w:rsidRDefault="00740DF6" w:rsidP="00740DF6"/>
    <w:p w:rsidR="00740DF6" w:rsidRDefault="00740DF6" w:rsidP="00740DF6">
      <w:pPr>
        <w:pStyle w:val="QuestionSeparator"/>
      </w:pPr>
    </w:p>
    <w:p w:rsidR="00740DF6" w:rsidRDefault="00740DF6" w:rsidP="00954C4E">
      <w:pPr>
        <w:pStyle w:val="QDisplayLogic"/>
      </w:pPr>
      <w:r>
        <w:lastRenderedPageBreak/>
        <w:t>Display This Question:</w:t>
      </w:r>
    </w:p>
    <w:p w:rsidR="00740DF6" w:rsidRDefault="00740DF6" w:rsidP="00954C4E">
      <w:pPr>
        <w:pStyle w:val="QDisplayLogic"/>
      </w:pPr>
      <w:r>
        <w:t>If Q25 = History Department Internship Stipend</w:t>
      </w:r>
    </w:p>
    <w:p w:rsidR="00740DF6" w:rsidRDefault="00740DF6" w:rsidP="00740DF6"/>
    <w:p w:rsidR="00954C4E" w:rsidRDefault="00740DF6" w:rsidP="00740DF6">
      <w:pPr>
        <w:keepNext/>
      </w:pPr>
      <w:r>
        <w:t xml:space="preserve">Q134 Please upload a copy of the </w:t>
      </w:r>
      <w:r>
        <w:rPr>
          <w:b/>
        </w:rPr>
        <w:t>internship offer</w:t>
      </w:r>
      <w:r>
        <w:t>.  The letter must specify the following: location of the internship, supervisor's contact information, internship job description, start and end dates, hours student is expected to work, and any assessment required by the program.</w:t>
      </w:r>
      <w:r w:rsidR="00954C4E">
        <w:t xml:space="preserve"> </w:t>
      </w:r>
    </w:p>
    <w:p w:rsidR="00954C4E" w:rsidRDefault="00954C4E" w:rsidP="00740DF6">
      <w:pPr>
        <w:keepNext/>
      </w:pPr>
    </w:p>
    <w:p w:rsidR="00740DF6" w:rsidRDefault="00740DF6" w:rsidP="00740DF6">
      <w:pPr>
        <w:keepNext/>
      </w:pPr>
      <w:r>
        <w:t>A screenshot of an offer email from the internship supervisor including the above information, along with a job description, is also acceptable.</w:t>
      </w:r>
      <w:r>
        <w:br/>
      </w:r>
      <w:r>
        <w:br/>
      </w:r>
      <w:r>
        <w:br/>
        <w:t xml:space="preserve">The file should be named with your first initial, last name, and Internship Offer (example: </w:t>
      </w:r>
      <w:proofErr w:type="spellStart"/>
      <w:r>
        <w:t>RHuntleyInternshipOffer</w:t>
      </w:r>
      <w:proofErr w:type="spellEnd"/>
      <w:r>
        <w:t>).</w:t>
      </w:r>
    </w:p>
    <w:p w:rsidR="00740DF6" w:rsidRDefault="00740DF6" w:rsidP="00740DF6"/>
    <w:p w:rsidR="00D220F5" w:rsidRDefault="00D220F5" w:rsidP="00D220F5">
      <w:pPr>
        <w:pStyle w:val="QuestionSeparator"/>
      </w:pPr>
    </w:p>
    <w:p w:rsidR="00D220F5" w:rsidRDefault="00D220F5" w:rsidP="00954C4E">
      <w:pPr>
        <w:pStyle w:val="QDisplayLogic"/>
      </w:pPr>
      <w:r>
        <w:t>Display This Question:</w:t>
      </w:r>
    </w:p>
    <w:p w:rsidR="00D220F5" w:rsidRDefault="00D220F5" w:rsidP="00954C4E">
      <w:pPr>
        <w:pStyle w:val="QDisplayLogic"/>
      </w:pPr>
      <w:r>
        <w:t>If Please select the award(s) for which you are applying. You may apply for multiple awards through... = History Department Internship Award</w:t>
      </w:r>
    </w:p>
    <w:p w:rsidR="00D220F5" w:rsidRDefault="00D220F5" w:rsidP="00D220F5"/>
    <w:p w:rsidR="00954C4E" w:rsidRDefault="00D220F5" w:rsidP="00954C4E">
      <w:pPr>
        <w:rPr>
          <w:rFonts w:ascii="Arial" w:eastAsia="Times New Roman" w:hAnsi="Arial" w:cs="Arial"/>
          <w:lang w:val="en"/>
        </w:rPr>
      </w:pPr>
      <w:r>
        <w:t xml:space="preserve">Q137 </w:t>
      </w:r>
      <w:r w:rsidRPr="00A33F2E">
        <w:rPr>
          <w:rFonts w:ascii="Arial" w:eastAsia="Times New Roman" w:hAnsi="Arial" w:cs="Arial"/>
          <w:lang w:val="en"/>
        </w:rPr>
        <w:t xml:space="preserve">Please upload proof of feasibility for your </w:t>
      </w:r>
      <w:r>
        <w:rPr>
          <w:rFonts w:ascii="Arial" w:eastAsia="Times New Roman" w:hAnsi="Arial" w:cs="Arial"/>
          <w:lang w:val="en"/>
        </w:rPr>
        <w:t>internship</w:t>
      </w:r>
      <w:r w:rsidRPr="00A33F2E">
        <w:rPr>
          <w:rFonts w:ascii="Arial" w:eastAsia="Times New Roman" w:hAnsi="Arial" w:cs="Arial"/>
          <w:lang w:val="en"/>
        </w:rPr>
        <w:t>.  This should be an email from your supervisor which confirms that your internship </w:t>
      </w:r>
      <w:r w:rsidRPr="00A33F2E">
        <w:rPr>
          <w:rFonts w:ascii="Arial" w:eastAsia="Times New Roman" w:hAnsi="Arial" w:cs="Arial"/>
          <w:u w:val="single"/>
          <w:lang w:val="en"/>
        </w:rPr>
        <w:t>will</w:t>
      </w:r>
      <w:r w:rsidRPr="00A33F2E">
        <w:rPr>
          <w:rFonts w:ascii="Arial" w:eastAsia="Times New Roman" w:hAnsi="Arial" w:cs="Arial"/>
          <w:lang w:val="en"/>
        </w:rPr>
        <w:t> occur during summer 2020 in light of potential restrictions and closings due to COVID-19.</w:t>
      </w:r>
    </w:p>
    <w:p w:rsidR="00D220F5" w:rsidRPr="00A33F2E" w:rsidRDefault="00954C4E" w:rsidP="00954C4E">
      <w:pPr>
        <w:rPr>
          <w:rFonts w:ascii="Times New Roman" w:eastAsia="Times New Roman" w:hAnsi="Times New Roman" w:cs="Times New Roman"/>
          <w:sz w:val="24"/>
          <w:szCs w:val="24"/>
        </w:rPr>
      </w:pPr>
      <w:r w:rsidRPr="00A33F2E">
        <w:rPr>
          <w:rFonts w:ascii="Times New Roman" w:eastAsia="Times New Roman" w:hAnsi="Times New Roman" w:cs="Times New Roman"/>
          <w:sz w:val="24"/>
          <w:szCs w:val="24"/>
        </w:rPr>
        <w:t xml:space="preserve"> </w:t>
      </w:r>
    </w:p>
    <w:p w:rsidR="00D220F5" w:rsidRPr="00A33F2E" w:rsidRDefault="00D220F5" w:rsidP="00D220F5">
      <w:pPr>
        <w:spacing w:line="240" w:lineRule="auto"/>
        <w:rPr>
          <w:rFonts w:ascii="Times New Roman" w:eastAsia="Times New Roman" w:hAnsi="Times New Roman" w:cs="Times New Roman"/>
          <w:sz w:val="24"/>
          <w:szCs w:val="24"/>
        </w:rPr>
      </w:pPr>
      <w:r w:rsidRPr="00A33F2E">
        <w:rPr>
          <w:rFonts w:ascii="Arial" w:eastAsia="Times New Roman" w:hAnsi="Arial" w:cs="Arial"/>
          <w:lang w:val="en"/>
        </w:rPr>
        <w:t>This can be saved as PDF from the email, or scanned as a paper copy.</w:t>
      </w:r>
    </w:p>
    <w:p w:rsidR="00D220F5" w:rsidRDefault="00D220F5" w:rsidP="00740DF6"/>
    <w:p w:rsidR="00740DF6" w:rsidRDefault="00740DF6" w:rsidP="00740DF6">
      <w:pPr>
        <w:pStyle w:val="QuestionSeparator"/>
      </w:pPr>
    </w:p>
    <w:p w:rsidR="00954C4E" w:rsidRDefault="00954C4E">
      <w:pPr>
        <w:rPr>
          <w:i/>
          <w:color w:val="FFFFFF"/>
          <w:sz w:val="20"/>
        </w:rPr>
      </w:pPr>
      <w:r>
        <w:br w:type="page"/>
      </w:r>
    </w:p>
    <w:p w:rsidR="00740DF6" w:rsidRDefault="00740DF6" w:rsidP="00954C4E">
      <w:pPr>
        <w:pStyle w:val="QDisplayLogic"/>
      </w:pPr>
      <w:r>
        <w:lastRenderedPageBreak/>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30 Will you be receiving other compensation for this internship experience?</w:t>
      </w:r>
    </w:p>
    <w:p w:rsidR="00740DF6" w:rsidRDefault="00740DF6" w:rsidP="00740DF6">
      <w:pPr>
        <w:pStyle w:val="ListParagraph"/>
        <w:keepNext/>
        <w:numPr>
          <w:ilvl w:val="0"/>
          <w:numId w:val="4"/>
        </w:numPr>
      </w:pPr>
      <w:proofErr w:type="gramStart"/>
      <w:r>
        <w:t>Yes  (</w:t>
      </w:r>
      <w:proofErr w:type="gramEnd"/>
      <w:r>
        <w:t xml:space="preserve">1) </w:t>
      </w:r>
    </w:p>
    <w:p w:rsidR="00954C4E" w:rsidRDefault="00740DF6" w:rsidP="00F47DF1">
      <w:pPr>
        <w:pStyle w:val="ListParagraph"/>
        <w:keepNext/>
        <w:numPr>
          <w:ilvl w:val="0"/>
          <w:numId w:val="4"/>
        </w:numPr>
      </w:pPr>
      <w:proofErr w:type="gramStart"/>
      <w:r>
        <w:t>No  (</w:t>
      </w:r>
      <w:proofErr w:type="gramEnd"/>
      <w:r>
        <w:t xml:space="preserve">2) </w:t>
      </w:r>
    </w:p>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954C4E">
      <w:pPr>
        <w:pStyle w:val="QDisplayLogic"/>
      </w:pPr>
      <w:r>
        <w:t>And Q130 = Yes</w:t>
      </w:r>
    </w:p>
    <w:p w:rsidR="00740DF6" w:rsidRDefault="00740DF6" w:rsidP="00740DF6"/>
    <w:p w:rsidR="00740DF6" w:rsidRDefault="00740DF6" w:rsidP="00740DF6">
      <w:pPr>
        <w:keepNext/>
      </w:pPr>
      <w:r>
        <w:t>Q131 How much compensation will you be receiving and from whom?</w:t>
      </w:r>
    </w:p>
    <w:p w:rsidR="00740DF6" w:rsidRDefault="00740DF6" w:rsidP="00740DF6">
      <w:pPr>
        <w:pStyle w:val="ListParagraph"/>
        <w:keepNext/>
        <w:numPr>
          <w:ilvl w:val="0"/>
          <w:numId w:val="4"/>
        </w:numPr>
      </w:pPr>
      <w:r>
        <w:t xml:space="preserve">Amount of </w:t>
      </w:r>
      <w:proofErr w:type="gramStart"/>
      <w:r>
        <w:t>compensation  (</w:t>
      </w:r>
      <w:proofErr w:type="gramEnd"/>
      <w:r>
        <w:t>1) ________________________________________________</w:t>
      </w:r>
    </w:p>
    <w:p w:rsidR="00740DF6" w:rsidRDefault="00740DF6" w:rsidP="00740DF6">
      <w:pPr>
        <w:pStyle w:val="ListParagraph"/>
        <w:keepNext/>
        <w:numPr>
          <w:ilvl w:val="0"/>
          <w:numId w:val="4"/>
        </w:numPr>
      </w:pPr>
      <w:r>
        <w:t>From whom will you receive this compensation?  (2) ________________________________________________</w:t>
      </w:r>
    </w:p>
    <w:p w:rsidR="00740DF6" w:rsidRDefault="00740DF6" w:rsidP="00740DF6"/>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740DF6"/>
    <w:p w:rsidR="00740DF6" w:rsidRDefault="00740DF6" w:rsidP="00740DF6">
      <w:pPr>
        <w:keepNext/>
      </w:pPr>
      <w:r>
        <w:t>Q132 Have you ever received a History Department Fellowship before?</w:t>
      </w:r>
    </w:p>
    <w:p w:rsidR="00740DF6" w:rsidRDefault="00740DF6" w:rsidP="00740DF6">
      <w:pPr>
        <w:pStyle w:val="ListParagraph"/>
        <w:keepNext/>
        <w:numPr>
          <w:ilvl w:val="0"/>
          <w:numId w:val="4"/>
        </w:numPr>
      </w:pPr>
      <w:proofErr w:type="gramStart"/>
      <w:r>
        <w:t>Yes  (</w:t>
      </w:r>
      <w:proofErr w:type="gramEnd"/>
      <w:r>
        <w:t xml:space="preserve">1) </w:t>
      </w:r>
    </w:p>
    <w:p w:rsidR="00740DF6" w:rsidRDefault="00740DF6" w:rsidP="00822448">
      <w:pPr>
        <w:pStyle w:val="ListParagraph"/>
        <w:keepNext/>
        <w:numPr>
          <w:ilvl w:val="0"/>
          <w:numId w:val="4"/>
        </w:numPr>
      </w:pPr>
      <w:proofErr w:type="gramStart"/>
      <w:r>
        <w:t>No  (</w:t>
      </w:r>
      <w:proofErr w:type="gramEnd"/>
      <w:r>
        <w:t xml:space="preserve">2) </w:t>
      </w:r>
    </w:p>
    <w:p w:rsidR="00740DF6" w:rsidRDefault="00740DF6" w:rsidP="00740DF6">
      <w:pPr>
        <w:pStyle w:val="QuestionSeparator"/>
      </w:pPr>
    </w:p>
    <w:p w:rsidR="00740DF6" w:rsidRDefault="00740DF6" w:rsidP="00954C4E">
      <w:pPr>
        <w:pStyle w:val="QDisplayLogic"/>
      </w:pPr>
      <w:r>
        <w:t>Display This Question:</w:t>
      </w:r>
    </w:p>
    <w:p w:rsidR="00740DF6" w:rsidRDefault="00740DF6" w:rsidP="00954C4E">
      <w:pPr>
        <w:pStyle w:val="QDisplayLogic"/>
      </w:pPr>
      <w:r>
        <w:t>If Q25 = History Department Internship Stipend</w:t>
      </w:r>
    </w:p>
    <w:p w:rsidR="00740DF6" w:rsidRDefault="00740DF6" w:rsidP="00954C4E">
      <w:pPr>
        <w:pStyle w:val="QDisplayLogic"/>
      </w:pPr>
      <w:r>
        <w:t>And Q132 = Yes</w:t>
      </w:r>
    </w:p>
    <w:p w:rsidR="00740DF6" w:rsidRDefault="00740DF6" w:rsidP="00740DF6"/>
    <w:p w:rsidR="00740DF6" w:rsidRDefault="00740DF6" w:rsidP="00740DF6">
      <w:pPr>
        <w:keepNext/>
      </w:pPr>
      <w:r>
        <w:t>Q133 Please indicate which History Department Fellowships you have received and the year received:</w:t>
      </w:r>
    </w:p>
    <w:p w:rsidR="00740DF6" w:rsidRDefault="00740DF6" w:rsidP="00740DF6">
      <w:pPr>
        <w:pStyle w:val="TextEntryLine"/>
        <w:ind w:firstLine="400"/>
      </w:pPr>
      <w:r>
        <w:t>________________________________________________________________</w:t>
      </w:r>
    </w:p>
    <w:p w:rsidR="00740DF6" w:rsidRPr="00740DF6" w:rsidRDefault="00740DF6">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8139C2" w:rsidRDefault="004E7D98">
      <w:pPr>
        <w:keepNext/>
      </w:pPr>
      <w:r>
        <w:t xml:space="preserve">Q27 </w:t>
      </w:r>
      <w:r>
        <w:rPr>
          <w:b/>
        </w:rPr>
        <w:t xml:space="preserve">LEEP Fellows </w:t>
      </w:r>
      <w:proofErr w:type="gramStart"/>
      <w:r>
        <w:rPr>
          <w:b/>
        </w:rPr>
        <w:t>Program</w:t>
      </w:r>
      <w:r>
        <w:t xml:space="preserve">  LEEP</w:t>
      </w:r>
      <w:proofErr w:type="gramEnd"/>
      <w:r>
        <w:t xml:space="preserve"> Fellows work on problem-based projects and research that students complete during the summer months.  These projects should offer real-world applications of course material, allow authentic problem-solving experiences, and provide an opportunity to engage with others outside of Clark. Please see the </w:t>
      </w:r>
      <w:hyperlink r:id="rId12" w:tooltip="website">
        <w:r>
          <w:rPr>
            <w:color w:val="007AC0"/>
            <w:u w:val="single"/>
          </w:rPr>
          <w:t>website</w:t>
        </w:r>
      </w:hyperlink>
      <w:r>
        <w:t xml:space="preserve">for the full description of the award.  Please note: students awarded LEEP Fellows funding will be required to attend one "Know Before You Go" session prior to the end of the semester. </w:t>
      </w:r>
      <w:r w:rsidR="00CC2818">
        <w:t>The date and platform for Know Before You Go is yet to be decided</w:t>
      </w:r>
      <w:r>
        <w:t xml:space="preserve">. If you have any questions, please contact </w:t>
      </w:r>
      <w:hyperlink r:id="rId13" w:history="1">
        <w:r w:rsidR="008139C2" w:rsidRPr="00194705">
          <w:rPr>
            <w:rStyle w:val="Hyperlink"/>
          </w:rPr>
          <w:t>cservices@clarku.edu</w:t>
        </w:r>
      </w:hyperlink>
      <w:r w:rsidR="008139C2">
        <w:t>.</w:t>
      </w:r>
    </w:p>
    <w:p w:rsidR="00B73B8F" w:rsidRDefault="004E7D98">
      <w:pPr>
        <w:keepNext/>
      </w:pPr>
      <w:r>
        <w:rPr>
          <w:b/>
        </w:rPr>
        <w:t>Deadlines:</w:t>
      </w:r>
      <w:r>
        <w:rPr>
          <w:b/>
        </w:rPr>
        <w:br/>
        <w:t xml:space="preserve"> Early decision - February 28, 2020 at 11:59pm EST</w:t>
      </w:r>
      <w:r>
        <w:rPr>
          <w:b/>
        </w:rPr>
        <w:br/>
        <w:t xml:space="preserve"> Final decision </w:t>
      </w:r>
      <w:r w:rsidR="00E53096">
        <w:rPr>
          <w:b/>
        </w:rPr>
        <w:t>– EXTENDED TO: May 1, 2020 at 12:00 (noon) ES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E53096" w:rsidRDefault="004E7D98" w:rsidP="00E53096">
      <w:pPr>
        <w:keepNext/>
      </w:pPr>
      <w:r>
        <w:t xml:space="preserve">Q29 Please upload your completed LEEP Fellows proposal (including essay) and budget as a single document. The file will need to be saved as a pdf prior to upload. The file should be named with your first initial, last name, and the name of the award (example: </w:t>
      </w:r>
      <w:proofErr w:type="spellStart"/>
      <w:r>
        <w:t>RHuntleyLEEP</w:t>
      </w:r>
      <w:proofErr w:type="spellEnd"/>
      <w:r>
        <w:t>)</w:t>
      </w:r>
    </w:p>
    <w:p w:rsidR="00E53096" w:rsidRDefault="00E53096" w:rsidP="00E53096">
      <w:pPr>
        <w:keepNext/>
      </w:pPr>
    </w:p>
    <w:p w:rsidR="00E53096" w:rsidRDefault="00E53096" w:rsidP="00E53096">
      <w:pPr>
        <w:pStyle w:val="QuestionSeparator"/>
      </w:pPr>
    </w:p>
    <w:p w:rsidR="00E53096" w:rsidRDefault="00E53096" w:rsidP="00954C4E">
      <w:pPr>
        <w:pStyle w:val="QDisplayLogic"/>
      </w:pPr>
      <w:r>
        <w:t>Display This Question:</w:t>
      </w:r>
    </w:p>
    <w:p w:rsidR="00E53096" w:rsidRDefault="00E53096" w:rsidP="00954C4E">
      <w:pPr>
        <w:pStyle w:val="QDisplayLogic"/>
      </w:pPr>
      <w:r>
        <w:t>If Please select the award(s) for which you are applying. You may apply for multiple awards through... = LEEP Fellows Program Award</w:t>
      </w:r>
    </w:p>
    <w:p w:rsidR="00E53096" w:rsidRDefault="00E53096" w:rsidP="00E53096"/>
    <w:p w:rsidR="00E53096" w:rsidRDefault="00E53096" w:rsidP="00954C4E">
      <w:pPr>
        <w:rPr>
          <w:rFonts w:ascii="Arial" w:eastAsia="Times New Roman" w:hAnsi="Arial" w:cs="Arial"/>
          <w:color w:val="404040"/>
          <w:shd w:val="clear" w:color="auto" w:fill="FFFFFF"/>
          <w:lang w:val="en"/>
        </w:rPr>
      </w:pPr>
      <w:r>
        <w:t xml:space="preserve">Q135 </w:t>
      </w:r>
      <w:r w:rsidRPr="00E53096">
        <w:rPr>
          <w:rFonts w:ascii="Arial" w:eastAsia="Times New Roman" w:hAnsi="Arial" w:cs="Arial"/>
          <w:color w:val="404040"/>
          <w:shd w:val="clear" w:color="auto" w:fill="FFFFFF"/>
          <w:lang w:val="en"/>
        </w:rPr>
        <w:t>Please upload proof of feasibility for your project.  This should be an email from your supervisor of faculty sponsor which confirms that your research, project, or internship </w:t>
      </w:r>
      <w:r w:rsidRPr="00E53096">
        <w:rPr>
          <w:rFonts w:ascii="Helvetica" w:eastAsia="Times New Roman" w:hAnsi="Helvetica" w:cs="Helvetica"/>
          <w:color w:val="404040"/>
          <w:u w:val="single"/>
          <w:shd w:val="clear" w:color="auto" w:fill="FFFFFF"/>
          <w:lang w:val="en"/>
        </w:rPr>
        <w:t>will</w:t>
      </w:r>
      <w:r w:rsidRPr="00E53096">
        <w:rPr>
          <w:rFonts w:ascii="Arial" w:eastAsia="Times New Roman" w:hAnsi="Arial" w:cs="Arial"/>
          <w:color w:val="404040"/>
          <w:shd w:val="clear" w:color="auto" w:fill="FFFFFF"/>
          <w:lang w:val="en"/>
        </w:rPr>
        <w:t> occur during summer 2020 in light of potential restrictions and closings due to COVID-19.</w:t>
      </w:r>
    </w:p>
    <w:p w:rsidR="00954C4E" w:rsidRPr="00E53096" w:rsidRDefault="00954C4E" w:rsidP="00954C4E">
      <w:pPr>
        <w:rPr>
          <w:rFonts w:ascii="Helvetica" w:eastAsia="Times New Roman" w:hAnsi="Helvetica" w:cs="Helvetica"/>
          <w:color w:val="404040"/>
          <w:sz w:val="23"/>
          <w:szCs w:val="23"/>
        </w:rPr>
      </w:pPr>
    </w:p>
    <w:p w:rsidR="00E53096" w:rsidRPr="00E53096" w:rsidRDefault="00E53096" w:rsidP="00E53096">
      <w:pPr>
        <w:shd w:val="clear" w:color="auto" w:fill="FFFFFF"/>
        <w:spacing w:line="240" w:lineRule="auto"/>
        <w:rPr>
          <w:rFonts w:ascii="Helvetica" w:eastAsia="Times New Roman" w:hAnsi="Helvetica" w:cs="Helvetica"/>
          <w:color w:val="404040"/>
          <w:sz w:val="23"/>
          <w:szCs w:val="23"/>
        </w:rPr>
      </w:pPr>
      <w:r w:rsidRPr="00E53096">
        <w:rPr>
          <w:rFonts w:ascii="Arial" w:eastAsia="Times New Roman" w:hAnsi="Arial" w:cs="Arial"/>
          <w:color w:val="404040"/>
          <w:lang w:val="en"/>
        </w:rPr>
        <w:t>This can be saved as PDF from the email, or scanned as a paper copy.</w:t>
      </w:r>
    </w:p>
    <w:p w:rsidR="00E53096" w:rsidRDefault="00E53096"/>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lastRenderedPageBreak/>
        <w:t>Q30 Please indicate a title for your LEEP Fellows project. This title should describe your project in a single sentence.</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67 Please paste your abstract below. This description of your summer experience should be approximately 150 words.</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31 Project start date (e.g., 06/01/20)</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32 Project end date</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33 Estimated hours per week</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 xml:space="preserve">Q34 </w:t>
      </w:r>
      <w:proofErr w:type="gramStart"/>
      <w:r>
        <w:t>With</w:t>
      </w:r>
      <w:proofErr w:type="gramEnd"/>
      <w:r>
        <w:t xml:space="preserve"> what type of organization will you be working?</w:t>
      </w:r>
    </w:p>
    <w:p w:rsidR="00B73B8F" w:rsidRDefault="004E7D98">
      <w:pPr>
        <w:pStyle w:val="ListParagraph"/>
        <w:keepNext/>
        <w:numPr>
          <w:ilvl w:val="0"/>
          <w:numId w:val="4"/>
        </w:numPr>
      </w:pPr>
      <w:proofErr w:type="gramStart"/>
      <w:r>
        <w:t>Employer  (</w:t>
      </w:r>
      <w:proofErr w:type="gramEnd"/>
      <w:r>
        <w:t xml:space="preserve">4) </w:t>
      </w:r>
    </w:p>
    <w:p w:rsidR="00B73B8F" w:rsidRDefault="004E7D98">
      <w:pPr>
        <w:pStyle w:val="ListParagraph"/>
        <w:keepNext/>
        <w:numPr>
          <w:ilvl w:val="0"/>
          <w:numId w:val="4"/>
        </w:numPr>
      </w:pPr>
      <w:r>
        <w:t xml:space="preserve">Community </w:t>
      </w:r>
      <w:proofErr w:type="gramStart"/>
      <w:r>
        <w:t>Partner  (</w:t>
      </w:r>
      <w:proofErr w:type="gramEnd"/>
      <w:r>
        <w:t xml:space="preserve">5) </w:t>
      </w:r>
    </w:p>
    <w:p w:rsidR="00B73B8F" w:rsidRDefault="004E7D98">
      <w:pPr>
        <w:pStyle w:val="ListParagraph"/>
        <w:keepNext/>
        <w:numPr>
          <w:ilvl w:val="0"/>
          <w:numId w:val="4"/>
        </w:numPr>
      </w:pPr>
      <w:r>
        <w:t xml:space="preserve">Clark </w:t>
      </w:r>
      <w:proofErr w:type="gramStart"/>
      <w:r>
        <w:t>Department  (</w:t>
      </w:r>
      <w:proofErr w:type="gramEnd"/>
      <w:r>
        <w:t xml:space="preserve">6) </w:t>
      </w:r>
    </w:p>
    <w:p w:rsidR="00B73B8F" w:rsidRDefault="004E7D98">
      <w:pPr>
        <w:pStyle w:val="ListParagraph"/>
        <w:keepNext/>
        <w:numPr>
          <w:ilvl w:val="0"/>
          <w:numId w:val="4"/>
        </w:numPr>
      </w:pPr>
      <w:proofErr w:type="gramStart"/>
      <w:r>
        <w:t>Other  (</w:t>
      </w:r>
      <w:proofErr w:type="gramEnd"/>
      <w:r>
        <w:t xml:space="preserve">7)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35 Name of Sponsoring Organization or Clark Department. If this is a self-design project, please indicate that as well.</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lastRenderedPageBreak/>
        <w:t>Q36 Location of Sponsoring Organization, Clark Department, or Project Location</w:t>
      </w:r>
    </w:p>
    <w:p w:rsidR="00B73B8F" w:rsidRDefault="004E7D98">
      <w:pPr>
        <w:pStyle w:val="ListParagraph"/>
        <w:keepNext/>
        <w:numPr>
          <w:ilvl w:val="0"/>
          <w:numId w:val="4"/>
        </w:numPr>
      </w:pPr>
      <w:r>
        <w:t xml:space="preserve">Street </w:t>
      </w:r>
      <w:proofErr w:type="gramStart"/>
      <w:r>
        <w:t>Address  (</w:t>
      </w:r>
      <w:proofErr w:type="gramEnd"/>
      <w:r>
        <w:t>8) ________________________________________________</w:t>
      </w:r>
    </w:p>
    <w:p w:rsidR="00B73B8F" w:rsidRDefault="004E7D98">
      <w:pPr>
        <w:pStyle w:val="ListParagraph"/>
        <w:keepNext/>
        <w:numPr>
          <w:ilvl w:val="0"/>
          <w:numId w:val="4"/>
        </w:numPr>
      </w:pPr>
      <w:proofErr w:type="gramStart"/>
      <w:r>
        <w:t>City  (</w:t>
      </w:r>
      <w:proofErr w:type="gramEnd"/>
      <w:r>
        <w:t>9) ________________________________________________</w:t>
      </w:r>
    </w:p>
    <w:p w:rsidR="00B73B8F" w:rsidRDefault="004E7D98">
      <w:pPr>
        <w:pStyle w:val="ListParagraph"/>
        <w:keepNext/>
        <w:numPr>
          <w:ilvl w:val="0"/>
          <w:numId w:val="4"/>
        </w:numPr>
      </w:pPr>
      <w:proofErr w:type="gramStart"/>
      <w:r>
        <w:t>State  (</w:t>
      </w:r>
      <w:proofErr w:type="gramEnd"/>
      <w:r>
        <w:t>10)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11) ________________________________________________</w:t>
      </w:r>
    </w:p>
    <w:p w:rsidR="00B73B8F" w:rsidRDefault="004E7D98">
      <w:pPr>
        <w:pStyle w:val="ListParagraph"/>
        <w:keepNext/>
        <w:numPr>
          <w:ilvl w:val="0"/>
          <w:numId w:val="4"/>
        </w:numPr>
      </w:pPr>
      <w:proofErr w:type="gramStart"/>
      <w:r>
        <w:t>Country  (</w:t>
      </w:r>
      <w:proofErr w:type="gramEnd"/>
      <w:r>
        <w:t>12) ________________________________________________</w:t>
      </w:r>
    </w:p>
    <w:p w:rsidR="00B73B8F" w:rsidRDefault="004E7D98">
      <w:pPr>
        <w:pStyle w:val="ListParagraph"/>
        <w:keepNext/>
        <w:numPr>
          <w:ilvl w:val="0"/>
          <w:numId w:val="4"/>
        </w:numPr>
      </w:pPr>
      <w:proofErr w:type="gramStart"/>
      <w:r>
        <w:t>Website  (</w:t>
      </w:r>
      <w:proofErr w:type="gramEnd"/>
      <w:r>
        <w:t>13)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37 Is this location where your project will take place primarily?</w:t>
      </w:r>
    </w:p>
    <w:p w:rsidR="00B73B8F" w:rsidRDefault="004E7D98">
      <w:pPr>
        <w:pStyle w:val="ListParagraph"/>
        <w:keepNext/>
        <w:numPr>
          <w:ilvl w:val="0"/>
          <w:numId w:val="4"/>
        </w:numPr>
      </w:pPr>
      <w:proofErr w:type="gramStart"/>
      <w:r>
        <w:t>Yes  (</w:t>
      </w:r>
      <w:proofErr w:type="gramEnd"/>
      <w:r>
        <w:t xml:space="preserve">18) </w:t>
      </w:r>
    </w:p>
    <w:p w:rsidR="00B73B8F" w:rsidRDefault="004E7D98">
      <w:pPr>
        <w:pStyle w:val="ListParagraph"/>
        <w:keepNext/>
        <w:numPr>
          <w:ilvl w:val="0"/>
          <w:numId w:val="4"/>
        </w:numPr>
      </w:pPr>
      <w:proofErr w:type="gramStart"/>
      <w:r>
        <w:t>No  (</w:t>
      </w:r>
      <w:proofErr w:type="gramEnd"/>
      <w:r>
        <w:t xml:space="preserve">19)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4E7D98" w:rsidP="00954C4E">
      <w:pPr>
        <w:pStyle w:val="QDisplayLogic"/>
      </w:pPr>
      <w:r>
        <w:t>And Is this location where your project will take place primarily? = No</w:t>
      </w:r>
    </w:p>
    <w:p w:rsidR="00B73B8F" w:rsidRDefault="00B73B8F"/>
    <w:p w:rsidR="00B73B8F" w:rsidRDefault="004E7D98">
      <w:pPr>
        <w:keepNext/>
      </w:pPr>
      <w:r>
        <w:lastRenderedPageBreak/>
        <w:t>Q38 Please fill in the location of where your project will take place primarily</w:t>
      </w:r>
    </w:p>
    <w:p w:rsidR="00B73B8F" w:rsidRDefault="004E7D98">
      <w:pPr>
        <w:pStyle w:val="ListParagraph"/>
        <w:keepNext/>
        <w:numPr>
          <w:ilvl w:val="0"/>
          <w:numId w:val="4"/>
        </w:numPr>
      </w:pPr>
      <w:r>
        <w:t xml:space="preserve">Street </w:t>
      </w:r>
      <w:proofErr w:type="gramStart"/>
      <w:r>
        <w:t>Address  (</w:t>
      </w:r>
      <w:proofErr w:type="gramEnd"/>
      <w:r>
        <w:t>8) ________________________________________________</w:t>
      </w:r>
    </w:p>
    <w:p w:rsidR="00B73B8F" w:rsidRDefault="004E7D98">
      <w:pPr>
        <w:pStyle w:val="ListParagraph"/>
        <w:keepNext/>
        <w:numPr>
          <w:ilvl w:val="0"/>
          <w:numId w:val="4"/>
        </w:numPr>
      </w:pPr>
      <w:proofErr w:type="gramStart"/>
      <w:r>
        <w:t>City  (</w:t>
      </w:r>
      <w:proofErr w:type="gramEnd"/>
      <w:r>
        <w:t>9) ________________________________________________</w:t>
      </w:r>
    </w:p>
    <w:p w:rsidR="00B73B8F" w:rsidRDefault="004E7D98">
      <w:pPr>
        <w:pStyle w:val="ListParagraph"/>
        <w:keepNext/>
        <w:numPr>
          <w:ilvl w:val="0"/>
          <w:numId w:val="4"/>
        </w:numPr>
      </w:pPr>
      <w:proofErr w:type="gramStart"/>
      <w:r>
        <w:t>State  (</w:t>
      </w:r>
      <w:proofErr w:type="gramEnd"/>
      <w:r>
        <w:t>10)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11) ________________________________________________</w:t>
      </w:r>
    </w:p>
    <w:p w:rsidR="00B73B8F" w:rsidRDefault="004E7D98">
      <w:pPr>
        <w:pStyle w:val="ListParagraph"/>
        <w:keepNext/>
        <w:numPr>
          <w:ilvl w:val="0"/>
          <w:numId w:val="4"/>
        </w:numPr>
      </w:pPr>
      <w:proofErr w:type="gramStart"/>
      <w:r>
        <w:t>Country  (</w:t>
      </w:r>
      <w:proofErr w:type="gramEnd"/>
      <w:r>
        <w:t>12)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40 Name and email address of supervisor (if applicable)</w:t>
      </w:r>
    </w:p>
    <w:p w:rsidR="00B73B8F" w:rsidRDefault="004E7D98">
      <w:pPr>
        <w:pStyle w:val="ListParagraph"/>
        <w:keepNext/>
        <w:numPr>
          <w:ilvl w:val="0"/>
          <w:numId w:val="4"/>
        </w:numPr>
      </w:pPr>
      <w:r>
        <w:t xml:space="preserve">First </w:t>
      </w:r>
      <w:proofErr w:type="gramStart"/>
      <w:r>
        <w:t>Name  (</w:t>
      </w:r>
      <w:proofErr w:type="gramEnd"/>
      <w:r>
        <w:t>9)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10)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11)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B73B8F"/>
    <w:p w:rsidR="00B73B8F" w:rsidRDefault="004E7D98">
      <w:pPr>
        <w:keepNext/>
      </w:pPr>
      <w:r>
        <w:t>Q42 Will you be receiving other compensation/funding for your project?</w:t>
      </w:r>
    </w:p>
    <w:p w:rsidR="00B73B8F" w:rsidRDefault="004E7D98">
      <w:pPr>
        <w:pStyle w:val="ListParagraph"/>
        <w:keepNext/>
        <w:numPr>
          <w:ilvl w:val="0"/>
          <w:numId w:val="4"/>
        </w:numPr>
      </w:pPr>
      <w:proofErr w:type="gramStart"/>
      <w:r>
        <w:t>Yes  (</w:t>
      </w:r>
      <w:proofErr w:type="gramEnd"/>
      <w:r>
        <w:t xml:space="preserve">27) </w:t>
      </w:r>
    </w:p>
    <w:p w:rsidR="00B73B8F" w:rsidRDefault="004E7D98">
      <w:pPr>
        <w:pStyle w:val="ListParagraph"/>
        <w:keepNext/>
        <w:numPr>
          <w:ilvl w:val="0"/>
          <w:numId w:val="4"/>
        </w:numPr>
      </w:pPr>
      <w:proofErr w:type="gramStart"/>
      <w:r>
        <w:t>No  (</w:t>
      </w:r>
      <w:proofErr w:type="gramEnd"/>
      <w:r>
        <w:t xml:space="preserve">41)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EEP Fellows Program Award</w:t>
      </w:r>
    </w:p>
    <w:p w:rsidR="00B73B8F" w:rsidRDefault="004E7D98" w:rsidP="00954C4E">
      <w:pPr>
        <w:pStyle w:val="QDisplayLogic"/>
      </w:pPr>
      <w:r>
        <w:t>And Will you be receiving other compensation/funding for your project? = Yes</w:t>
      </w:r>
    </w:p>
    <w:p w:rsidR="00B73B8F" w:rsidRDefault="00B73B8F"/>
    <w:p w:rsidR="00B73B8F" w:rsidRDefault="004E7D98">
      <w:pPr>
        <w:keepNext/>
      </w:pPr>
      <w:r>
        <w:t>Q43 If yes, how much compensation will you be receiving and from whom?</w:t>
      </w:r>
    </w:p>
    <w:p w:rsidR="00B73B8F" w:rsidRDefault="004E7D98">
      <w:pPr>
        <w:pStyle w:val="ListParagraph"/>
        <w:keepNext/>
        <w:numPr>
          <w:ilvl w:val="0"/>
          <w:numId w:val="4"/>
        </w:numPr>
      </w:pPr>
      <w:r>
        <w:t xml:space="preserve">Amount of compensation </w:t>
      </w:r>
      <w:proofErr w:type="gramStart"/>
      <w:r>
        <w:t>received  (</w:t>
      </w:r>
      <w:proofErr w:type="gramEnd"/>
      <w:r>
        <w:t>17) ________________________________________________</w:t>
      </w:r>
    </w:p>
    <w:p w:rsidR="00B73B8F" w:rsidRDefault="004E7D98">
      <w:pPr>
        <w:pStyle w:val="ListParagraph"/>
        <w:keepNext/>
        <w:numPr>
          <w:ilvl w:val="0"/>
          <w:numId w:val="4"/>
        </w:numPr>
      </w:pPr>
      <w:r>
        <w:t>From whom will you be receiving this funding?  (18)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F34A02" w:rsidRDefault="004E7D98">
      <w:pPr>
        <w:keepNext/>
      </w:pPr>
      <w:r>
        <w:t xml:space="preserve">Q44 </w:t>
      </w:r>
      <w:r>
        <w:rPr>
          <w:b/>
        </w:rPr>
        <w:t>Barth Internship Award</w:t>
      </w:r>
    </w:p>
    <w:p w:rsidR="00F34A02" w:rsidRDefault="004E7D98">
      <w:pPr>
        <w:keepNext/>
      </w:pPr>
      <w:r>
        <w:t xml:space="preserve">This funded internship opportunity is open to Clark undergraduate First Years, Sophomores, Juniors and Seniors </w:t>
      </w:r>
      <w:r w:rsidR="00DE4EA2">
        <w:t>(</w:t>
      </w:r>
      <w:r w:rsidR="00DE4EA2" w:rsidRPr="00DE4EA2">
        <w:rPr>
          <w:b/>
          <w:u w:val="single"/>
        </w:rPr>
        <w:t>Graduating seniors permitted only for the 2020 application cycle</w:t>
      </w:r>
      <w:r>
        <w:t xml:space="preserve">) who plan to complete an unpaid summer internship at a non-profit organization. Students awarded Barth internship funding will be required to participate in an internship student panel or poster presentation during the academic year. Please see the </w:t>
      </w:r>
      <w:hyperlink r:id="rId14">
        <w:r>
          <w:rPr>
            <w:color w:val="007AC0"/>
            <w:u w:val="single"/>
          </w:rPr>
          <w:t>website</w:t>
        </w:r>
      </w:hyperlink>
      <w:r>
        <w:t xml:space="preserve">for the full description of the award.  Please note: students awarded the Barth Internship Award funding will be required to attend "Know Before You Go" </w:t>
      </w:r>
      <w:r w:rsidR="00CC2818">
        <w:t>(date and platform TBD)</w:t>
      </w:r>
      <w:r w:rsidR="00AD24FD">
        <w:t>.</w:t>
      </w:r>
      <w:r>
        <w:t> </w:t>
      </w:r>
      <w:r w:rsidR="00AD24FD">
        <w:t xml:space="preserve">If you have any questions, please email </w:t>
      </w:r>
      <w:hyperlink r:id="rId15" w:history="1">
        <w:r w:rsidR="00F34A02" w:rsidRPr="00194705">
          <w:rPr>
            <w:rStyle w:val="Hyperlink"/>
          </w:rPr>
          <w:t>cservices@clarku.edu</w:t>
        </w:r>
      </w:hyperlink>
      <w:r w:rsidR="00AD24FD">
        <w:t>.</w:t>
      </w:r>
    </w:p>
    <w:p w:rsidR="00F34A02" w:rsidRDefault="00F34A02">
      <w:pPr>
        <w:keepNext/>
      </w:pPr>
    </w:p>
    <w:p w:rsidR="00B73B8F" w:rsidRDefault="004E7D98" w:rsidP="00E53096">
      <w:pPr>
        <w:keepNext/>
      </w:pPr>
      <w:r>
        <w:rPr>
          <w:b/>
        </w:rPr>
        <w:t xml:space="preserve">Deadline: </w:t>
      </w:r>
      <w:r w:rsidR="00E53096">
        <w:rPr>
          <w:b/>
        </w:rPr>
        <w:t>EXTENDED TO: May 1, 2020 at 12:00 (noon) EST.</w:t>
      </w:r>
    </w:p>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t xml:space="preserve">Q46 Please upload your Barth Internship Award request and budget as a single document. The file will need to be saved as a pdf prior to upload. The file should be named with your first initial, last name, and the name of the award (example: </w:t>
      </w:r>
      <w:proofErr w:type="spellStart"/>
      <w:r>
        <w:t>RHuntleyBarth</w:t>
      </w:r>
      <w:proofErr w:type="spellEnd"/>
      <w:r>
        <w: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lastRenderedPageBreak/>
        <w:t>Q68 Internship Site Information</w:t>
      </w:r>
    </w:p>
    <w:p w:rsidR="00B73B8F" w:rsidRDefault="004E7D98">
      <w:pPr>
        <w:pStyle w:val="ListParagraph"/>
        <w:keepNext/>
        <w:numPr>
          <w:ilvl w:val="0"/>
          <w:numId w:val="4"/>
        </w:numPr>
      </w:pPr>
      <w:r>
        <w:t xml:space="preserve">Name of </w:t>
      </w:r>
      <w:proofErr w:type="gramStart"/>
      <w:r>
        <w:t>company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proofErr w:type="gramStart"/>
      <w:r>
        <w:t>City  (</w:t>
      </w:r>
      <w:proofErr w:type="gramEnd"/>
      <w:r>
        <w:t>3) ________________________________________________</w:t>
      </w:r>
    </w:p>
    <w:p w:rsidR="00B73B8F" w:rsidRDefault="004E7D98">
      <w:pPr>
        <w:pStyle w:val="ListParagraph"/>
        <w:keepNext/>
        <w:numPr>
          <w:ilvl w:val="0"/>
          <w:numId w:val="4"/>
        </w:numPr>
      </w:pPr>
      <w:proofErr w:type="gramStart"/>
      <w:r>
        <w:t>State  (</w:t>
      </w:r>
      <w:proofErr w:type="gramEnd"/>
      <w:r>
        <w:t>4)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5) ________________________________________________</w:t>
      </w:r>
    </w:p>
    <w:p w:rsidR="00B73B8F" w:rsidRDefault="004E7D98">
      <w:pPr>
        <w:pStyle w:val="ListParagraph"/>
        <w:keepNext/>
        <w:numPr>
          <w:ilvl w:val="0"/>
          <w:numId w:val="4"/>
        </w:numPr>
      </w:pPr>
      <w:r>
        <w:t xml:space="preserve">Supervisor </w:t>
      </w:r>
      <w:proofErr w:type="gramStart"/>
      <w:r>
        <w:t>Name  (</w:t>
      </w:r>
      <w:proofErr w:type="gramEnd"/>
      <w:r>
        <w:t>6) ________________________________________________</w:t>
      </w:r>
    </w:p>
    <w:p w:rsidR="00B73B8F" w:rsidRDefault="004E7D98">
      <w:pPr>
        <w:pStyle w:val="ListParagraph"/>
        <w:keepNext/>
        <w:numPr>
          <w:ilvl w:val="0"/>
          <w:numId w:val="4"/>
        </w:numPr>
      </w:pPr>
      <w:r>
        <w:t xml:space="preserve">Supervisor Email </w:t>
      </w:r>
      <w:proofErr w:type="gramStart"/>
      <w:r>
        <w:t>Address  (</w:t>
      </w:r>
      <w:proofErr w:type="gramEnd"/>
      <w:r>
        <w:t>7)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t>Q70 Please upload copy of internship offer letter. This can also be a screenshot of an offer email, as long as the company information is included.</w:t>
      </w:r>
    </w:p>
    <w:p w:rsidR="00A33F2E" w:rsidRDefault="00A33F2E" w:rsidP="00A33F2E">
      <w:pPr>
        <w:keepNext/>
      </w:pPr>
    </w:p>
    <w:p w:rsidR="00A33F2E" w:rsidRDefault="00A33F2E" w:rsidP="00A33F2E">
      <w:pPr>
        <w:pStyle w:val="QuestionSeparator"/>
      </w:pPr>
    </w:p>
    <w:p w:rsidR="00A33F2E" w:rsidRDefault="00A33F2E" w:rsidP="00954C4E">
      <w:pPr>
        <w:pStyle w:val="QDisplayLogic"/>
      </w:pPr>
      <w:r>
        <w:t>Display This Question:</w:t>
      </w:r>
    </w:p>
    <w:p w:rsidR="00A33F2E" w:rsidRDefault="00A33F2E" w:rsidP="00954C4E">
      <w:pPr>
        <w:pStyle w:val="QDisplayLogic"/>
      </w:pPr>
      <w:r>
        <w:t>If Please select the award(s) for which you are applying. You may apply for multiple awards through... = Barth Internship Award</w:t>
      </w:r>
    </w:p>
    <w:p w:rsidR="00A33F2E" w:rsidRDefault="00A33F2E" w:rsidP="00A33F2E"/>
    <w:p w:rsidR="00954C4E" w:rsidRDefault="00A33F2E" w:rsidP="00954C4E">
      <w:pPr>
        <w:rPr>
          <w:rFonts w:ascii="Arial" w:eastAsia="Times New Roman" w:hAnsi="Arial" w:cs="Arial"/>
          <w:lang w:val="en"/>
        </w:rPr>
      </w:pPr>
      <w:r>
        <w:t xml:space="preserve">Q137 </w:t>
      </w:r>
      <w:r w:rsidRPr="00A33F2E">
        <w:rPr>
          <w:rFonts w:ascii="Arial" w:eastAsia="Times New Roman" w:hAnsi="Arial" w:cs="Arial"/>
          <w:lang w:val="en"/>
        </w:rPr>
        <w:t xml:space="preserve">Please upload proof of feasibility for your </w:t>
      </w:r>
      <w:r>
        <w:rPr>
          <w:rFonts w:ascii="Arial" w:eastAsia="Times New Roman" w:hAnsi="Arial" w:cs="Arial"/>
          <w:lang w:val="en"/>
        </w:rPr>
        <w:t>internship</w:t>
      </w:r>
      <w:r w:rsidRPr="00A33F2E">
        <w:rPr>
          <w:rFonts w:ascii="Arial" w:eastAsia="Times New Roman" w:hAnsi="Arial" w:cs="Arial"/>
          <w:lang w:val="en"/>
        </w:rPr>
        <w:t>.  This should be an email from your supervisor which confirms that your internship </w:t>
      </w:r>
      <w:r w:rsidRPr="00A33F2E">
        <w:rPr>
          <w:rFonts w:ascii="Arial" w:eastAsia="Times New Roman" w:hAnsi="Arial" w:cs="Arial"/>
          <w:u w:val="single"/>
          <w:lang w:val="en"/>
        </w:rPr>
        <w:t>will</w:t>
      </w:r>
      <w:r w:rsidRPr="00A33F2E">
        <w:rPr>
          <w:rFonts w:ascii="Arial" w:eastAsia="Times New Roman" w:hAnsi="Arial" w:cs="Arial"/>
          <w:lang w:val="en"/>
        </w:rPr>
        <w:t> occur during summer 2020 in light of potential restrictions and closings due to COVID-19.</w:t>
      </w:r>
    </w:p>
    <w:p w:rsidR="00A33F2E" w:rsidRPr="00A33F2E" w:rsidRDefault="00954C4E" w:rsidP="00954C4E">
      <w:pPr>
        <w:rPr>
          <w:rFonts w:ascii="Times New Roman" w:eastAsia="Times New Roman" w:hAnsi="Times New Roman" w:cs="Times New Roman"/>
          <w:sz w:val="24"/>
          <w:szCs w:val="24"/>
        </w:rPr>
      </w:pPr>
      <w:r w:rsidRPr="00A33F2E">
        <w:rPr>
          <w:rFonts w:ascii="Times New Roman" w:eastAsia="Times New Roman" w:hAnsi="Times New Roman" w:cs="Times New Roman"/>
          <w:sz w:val="24"/>
          <w:szCs w:val="24"/>
        </w:rPr>
        <w:t xml:space="preserve"> </w:t>
      </w:r>
    </w:p>
    <w:p w:rsidR="00A33F2E" w:rsidRPr="00A33F2E" w:rsidRDefault="00A33F2E" w:rsidP="00A33F2E">
      <w:pPr>
        <w:spacing w:line="240" w:lineRule="auto"/>
        <w:rPr>
          <w:rFonts w:ascii="Times New Roman" w:eastAsia="Times New Roman" w:hAnsi="Times New Roman" w:cs="Times New Roman"/>
          <w:sz w:val="24"/>
          <w:szCs w:val="24"/>
        </w:rPr>
      </w:pPr>
      <w:r w:rsidRPr="00A33F2E">
        <w:rPr>
          <w:rFonts w:ascii="Arial" w:eastAsia="Times New Roman" w:hAnsi="Arial" w:cs="Arial"/>
          <w:lang w:val="en"/>
        </w:rPr>
        <w:t>This can be saved as PDF from the email, or scanned as a paper copy.</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lastRenderedPageBreak/>
        <w:t>Q71 Please paste your abstract below. This description of your summer internship should be approximately 150 words.</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t>Q47 Have you previously applied for the Barth Internship Award?</w:t>
      </w:r>
    </w:p>
    <w:p w:rsidR="00B73B8F" w:rsidRDefault="004E7D98">
      <w:pPr>
        <w:pStyle w:val="ListParagraph"/>
        <w:keepNext/>
        <w:numPr>
          <w:ilvl w:val="0"/>
          <w:numId w:val="4"/>
        </w:numPr>
      </w:pPr>
      <w:proofErr w:type="gramStart"/>
      <w:r>
        <w:t>Yes  (</w:t>
      </w:r>
      <w:proofErr w:type="gramEnd"/>
      <w:r>
        <w:t xml:space="preserve">4) </w:t>
      </w:r>
    </w:p>
    <w:p w:rsidR="00B73B8F" w:rsidRDefault="004E7D98">
      <w:pPr>
        <w:pStyle w:val="ListParagraph"/>
        <w:keepNext/>
        <w:numPr>
          <w:ilvl w:val="0"/>
          <w:numId w:val="4"/>
        </w:numPr>
      </w:pPr>
      <w:proofErr w:type="gramStart"/>
      <w:r>
        <w:t>No  (</w:t>
      </w:r>
      <w:proofErr w:type="gramEnd"/>
      <w:r>
        <w:t xml:space="preserve">5)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Barth Internship Award</w:t>
      </w:r>
    </w:p>
    <w:p w:rsidR="00B73B8F" w:rsidRDefault="00B73B8F"/>
    <w:p w:rsidR="00B73B8F" w:rsidRDefault="004E7D98">
      <w:pPr>
        <w:keepNext/>
      </w:pPr>
      <w:r>
        <w:t>Q48 If you have previously applied for the Barth Award, please list the year</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79275B" w:rsidRDefault="004E7D98">
      <w:pPr>
        <w:keepNext/>
      </w:pPr>
      <w:r>
        <w:t xml:space="preserve">Q49 </w:t>
      </w:r>
      <w:r>
        <w:rPr>
          <w:b/>
        </w:rPr>
        <w:t xml:space="preserve">The </w:t>
      </w:r>
      <w:proofErr w:type="spellStart"/>
      <w:r>
        <w:rPr>
          <w:b/>
        </w:rPr>
        <w:t>Steinbrecher</w:t>
      </w:r>
      <w:proofErr w:type="spellEnd"/>
      <w:r>
        <w:rPr>
          <w:b/>
        </w:rPr>
        <w:t xml:space="preserve"> Fellowship </w:t>
      </w:r>
      <w:proofErr w:type="gramStart"/>
      <w:r>
        <w:rPr>
          <w:b/>
        </w:rPr>
        <w:t>Program</w:t>
      </w:r>
      <w:r>
        <w:t xml:space="preserve">  In</w:t>
      </w:r>
      <w:proofErr w:type="gramEnd"/>
      <w:r>
        <w:t xml:space="preserve"> 2005, the family and friends of Clark alumnus David C. </w:t>
      </w:r>
      <w:proofErr w:type="spellStart"/>
      <w:r>
        <w:t>Steinbrecher</w:t>
      </w:r>
      <w:proofErr w:type="spellEnd"/>
      <w:r>
        <w:t xml:space="preserve"> '81 created the </w:t>
      </w:r>
      <w:proofErr w:type="spellStart"/>
      <w:r>
        <w:t>Steinbrecher</w:t>
      </w:r>
      <w:proofErr w:type="spellEnd"/>
      <w:r>
        <w:t xml:space="preserve"> Fellowship Program Award with a generous gift that established a permanent endowment in memory of David that provides fellowships for Clark undergraduates to pursue original ideas, creative research, public service or enrichment projects. Please see the </w:t>
      </w:r>
      <w:hyperlink r:id="rId16">
        <w:r>
          <w:rPr>
            <w:color w:val="007AC0"/>
            <w:u w:val="single"/>
          </w:rPr>
          <w:t>website</w:t>
        </w:r>
      </w:hyperlink>
      <w:r>
        <w:t>for the full description of the award.</w:t>
      </w:r>
    </w:p>
    <w:p w:rsidR="0079275B" w:rsidRDefault="0079275B">
      <w:pPr>
        <w:keepNext/>
      </w:pPr>
    </w:p>
    <w:p w:rsidR="00F34A02" w:rsidRDefault="004E7D98">
      <w:pPr>
        <w:keepNext/>
      </w:pPr>
      <w:r>
        <w:t xml:space="preserve">Please note: students awarded funding will be required to attend "Know Before You Go" </w:t>
      </w:r>
      <w:r w:rsidR="00CC2818">
        <w:t xml:space="preserve">(date and platform TBD). </w:t>
      </w:r>
      <w:r w:rsidR="00AD24FD">
        <w:t xml:space="preserve">If you have any questions, please email </w:t>
      </w:r>
      <w:hyperlink r:id="rId17" w:history="1">
        <w:r w:rsidR="00F34A02" w:rsidRPr="00194705">
          <w:rPr>
            <w:rStyle w:val="Hyperlink"/>
          </w:rPr>
          <w:t>cservices@clarku.edu</w:t>
        </w:r>
      </w:hyperlink>
      <w:r w:rsidR="00AD24FD">
        <w:t>.</w:t>
      </w:r>
    </w:p>
    <w:p w:rsidR="00F34A02" w:rsidRDefault="00F34A02">
      <w:pPr>
        <w:keepNext/>
      </w:pPr>
    </w:p>
    <w:p w:rsidR="00B73B8F" w:rsidRDefault="004E7D98">
      <w:pPr>
        <w:keepNext/>
      </w:pPr>
      <w:r>
        <w:rPr>
          <w:b/>
        </w:rPr>
        <w:t xml:space="preserve">Deadline: February </w:t>
      </w:r>
      <w:r w:rsidR="00740DF6">
        <w:rPr>
          <w:b/>
        </w:rPr>
        <w:t>26,</w:t>
      </w:r>
      <w:r>
        <w:rPr>
          <w:b/>
        </w:rPr>
        <w:t xml:space="preserve"> 2020 at 5:00pm</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 xml:space="preserve">Q51 Please upload your </w:t>
      </w:r>
      <w:proofErr w:type="spellStart"/>
      <w:r>
        <w:t>Steinbrecher</w:t>
      </w:r>
      <w:proofErr w:type="spellEnd"/>
      <w:r>
        <w:t xml:space="preserve"> Fellowship Program Award request and budget as a single document. The file will need to be saved as a pdf prior to upload. The file should be named with your first initial, last name, and the name of the award (example: </w:t>
      </w:r>
      <w:proofErr w:type="spellStart"/>
      <w:r>
        <w:t>RHuntleySteinbrecher</w:t>
      </w:r>
      <w:proofErr w:type="spellEnd"/>
      <w:r>
        <w: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Q72 Please paste your abstract below. This description of your summer experience should be approximately 150 words.</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Q73 Please fill in the Research/Project/Site location information. If your project will take you to multiple locations, either type in your main address that you will be working, or type in N/A in to each field.</w:t>
      </w:r>
    </w:p>
    <w:p w:rsidR="00B73B8F" w:rsidRDefault="004E7D98">
      <w:pPr>
        <w:pStyle w:val="ListParagraph"/>
        <w:keepNext/>
        <w:numPr>
          <w:ilvl w:val="0"/>
          <w:numId w:val="4"/>
        </w:numPr>
      </w:pPr>
      <w:r>
        <w:t xml:space="preserve">Name of company or </w:t>
      </w:r>
      <w:proofErr w:type="gramStart"/>
      <w:r>
        <w:t>organization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proofErr w:type="gramStart"/>
      <w:r>
        <w:t>City  (</w:t>
      </w:r>
      <w:proofErr w:type="gramEnd"/>
      <w:r>
        <w:t>3) ________________________________________________</w:t>
      </w:r>
    </w:p>
    <w:p w:rsidR="00B73B8F" w:rsidRDefault="004E7D98">
      <w:pPr>
        <w:pStyle w:val="ListParagraph"/>
        <w:keepNext/>
        <w:numPr>
          <w:ilvl w:val="0"/>
          <w:numId w:val="4"/>
        </w:numPr>
      </w:pPr>
      <w:proofErr w:type="gramStart"/>
      <w:r>
        <w:t>State  (</w:t>
      </w:r>
      <w:proofErr w:type="gramEnd"/>
      <w:r>
        <w:t>4)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 xml:space="preserve">Q52 Please fill in the name and email address of the Faculty sponsor for the </w:t>
      </w:r>
      <w:proofErr w:type="spellStart"/>
      <w:r>
        <w:t>Steinbrecher</w:t>
      </w:r>
      <w:proofErr w:type="spellEnd"/>
      <w:r>
        <w:t xml:space="preserve"> Fellowship Program Award. This Faculty member will receive an email, requesting your letter of recommendation.</w:t>
      </w:r>
    </w:p>
    <w:p w:rsidR="00B73B8F" w:rsidRDefault="004E7D98">
      <w:pPr>
        <w:pStyle w:val="ListParagraph"/>
        <w:keepNext/>
        <w:numPr>
          <w:ilvl w:val="0"/>
          <w:numId w:val="4"/>
        </w:numPr>
      </w:pPr>
      <w:r>
        <w:t xml:space="preserve">First </w:t>
      </w:r>
      <w:proofErr w:type="gramStart"/>
      <w:r>
        <w:t>Name  (</w:t>
      </w:r>
      <w:proofErr w:type="gramEnd"/>
      <w:r>
        <w:t>5)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6)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7) ________________________________________________</w:t>
      </w:r>
    </w:p>
    <w:p w:rsidR="00B73B8F" w:rsidRDefault="004E7D98">
      <w:pPr>
        <w:pStyle w:val="ListParagraph"/>
        <w:keepNext/>
        <w:numPr>
          <w:ilvl w:val="0"/>
          <w:numId w:val="4"/>
        </w:numPr>
      </w:pPr>
      <w:proofErr w:type="gramStart"/>
      <w:r>
        <w:t>Department  (</w:t>
      </w:r>
      <w:proofErr w:type="gramEnd"/>
      <w:r>
        <w:t>8)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9) 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Steinbrecher</w:t>
      </w:r>
      <w:proofErr w:type="spellEnd"/>
      <w:r>
        <w:t xml:space="preserve"> Fellowship Program Award</w:t>
      </w:r>
    </w:p>
    <w:p w:rsidR="00B73B8F" w:rsidRDefault="00B73B8F"/>
    <w:p w:rsidR="00B73B8F" w:rsidRDefault="004E7D98">
      <w:pPr>
        <w:keepNext/>
      </w:pPr>
      <w:r>
        <w:t>Q53 Please fill in the contact information for your additional Faculty member (or other member of the Clark or external community, if relevant) who has also agreed to provide a letter of recommendation. This person will receive an email, requesting your letter of recommendation.</w:t>
      </w:r>
    </w:p>
    <w:p w:rsidR="00B73B8F" w:rsidRDefault="004E7D98">
      <w:pPr>
        <w:pStyle w:val="ListParagraph"/>
        <w:keepNext/>
        <w:numPr>
          <w:ilvl w:val="0"/>
          <w:numId w:val="4"/>
        </w:numPr>
      </w:pPr>
      <w:r>
        <w:t xml:space="preserve">Fir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3)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4) ________________________________________________</w:t>
      </w:r>
    </w:p>
    <w:p w:rsidR="00B73B8F" w:rsidRDefault="004E7D98">
      <w:pPr>
        <w:pStyle w:val="ListParagraph"/>
        <w:keepNext/>
        <w:numPr>
          <w:ilvl w:val="0"/>
          <w:numId w:val="4"/>
        </w:numPr>
      </w:pPr>
      <w:r>
        <w:t xml:space="preserve">Department (if </w:t>
      </w:r>
      <w:proofErr w:type="gramStart"/>
      <w:r>
        <w:t>applicable)  (</w:t>
      </w:r>
      <w:proofErr w:type="gramEnd"/>
      <w:r>
        <w:t>5)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6)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F34A02" w:rsidRDefault="004E7D98">
      <w:pPr>
        <w:keepNext/>
      </w:pPr>
      <w:r>
        <w:t xml:space="preserve">Q54 </w:t>
      </w:r>
      <w:proofErr w:type="spellStart"/>
      <w:r>
        <w:rPr>
          <w:b/>
        </w:rPr>
        <w:t>ClarkCONNECT</w:t>
      </w:r>
      <w:proofErr w:type="spellEnd"/>
      <w:r>
        <w:rPr>
          <w:b/>
        </w:rPr>
        <w:t xml:space="preserve"> Summer Internship </w:t>
      </w:r>
      <w:proofErr w:type="gramStart"/>
      <w:r>
        <w:rPr>
          <w:b/>
        </w:rPr>
        <w:t>Award</w:t>
      </w:r>
      <w:r>
        <w:t xml:space="preserve">  This</w:t>
      </w:r>
      <w:proofErr w:type="gramEnd"/>
      <w:r>
        <w:t xml:space="preserve"> funding opportunity is open to Clark undergraduate First Years, Sophomores, Juniors</w:t>
      </w:r>
      <w:r w:rsidR="00DE4EA2">
        <w:t>, and Seniors (</w:t>
      </w:r>
      <w:r w:rsidR="00DE4EA2" w:rsidRPr="00DE4EA2">
        <w:rPr>
          <w:b/>
          <w:u w:val="single"/>
        </w:rPr>
        <w:t>Graduating seniors permitted only for the 2020 application cycle</w:t>
      </w:r>
      <w:r w:rsidR="00DE4EA2">
        <w:t>)</w:t>
      </w:r>
      <w:r>
        <w:t xml:space="preserve"> who secured their opportunity through a Clark connection and have secured an alumni mentor leading up to and for the duration of the internship. Please see the </w:t>
      </w:r>
      <w:hyperlink r:id="rId18">
        <w:r>
          <w:rPr>
            <w:color w:val="007AC0"/>
            <w:u w:val="single"/>
          </w:rPr>
          <w:t>website</w:t>
        </w:r>
      </w:hyperlink>
      <w:r w:rsidR="00D90591">
        <w:rPr>
          <w:color w:val="007AC0"/>
          <w:u w:val="single"/>
        </w:rPr>
        <w:t xml:space="preserve"> </w:t>
      </w:r>
      <w:r>
        <w:t>for the full description of the award.</w:t>
      </w:r>
    </w:p>
    <w:p w:rsidR="00F34A02" w:rsidRDefault="00F34A02">
      <w:pPr>
        <w:keepNext/>
      </w:pPr>
    </w:p>
    <w:p w:rsidR="008139C2" w:rsidRDefault="004E7D98">
      <w:pPr>
        <w:keepNext/>
      </w:pPr>
      <w:r>
        <w:t xml:space="preserve">Please note: students awarded funding will be required to attend one "Know Before You Go" session prior to the end of the semester. </w:t>
      </w:r>
      <w:r w:rsidR="00CC2818">
        <w:t xml:space="preserve">The date and platform for Know Before You Go is yet to be decided. </w:t>
      </w:r>
      <w:r w:rsidR="00AD24FD">
        <w:t>If you have any questions, pl</w:t>
      </w:r>
      <w:r w:rsidR="008139C2">
        <w:t xml:space="preserve">ease email </w:t>
      </w:r>
      <w:hyperlink r:id="rId19" w:history="1">
        <w:r w:rsidR="008139C2" w:rsidRPr="00194705">
          <w:rPr>
            <w:rStyle w:val="Hyperlink"/>
          </w:rPr>
          <w:t>cservices@clarku.edu</w:t>
        </w:r>
      </w:hyperlink>
      <w:r w:rsidR="008139C2">
        <w:t>.</w:t>
      </w:r>
    </w:p>
    <w:p w:rsidR="008139C2" w:rsidRDefault="008139C2">
      <w:pPr>
        <w:keepNext/>
      </w:pPr>
    </w:p>
    <w:p w:rsidR="00B73B8F" w:rsidRDefault="004E7D98">
      <w:pPr>
        <w:keepNext/>
      </w:pPr>
      <w:r>
        <w:rPr>
          <w:b/>
        </w:rPr>
        <w:t xml:space="preserve">Deadline: </w:t>
      </w:r>
      <w:r w:rsidR="00E53096">
        <w:rPr>
          <w:b/>
        </w:rPr>
        <w:t>EXTENDED TO: May 1, 2020 at 12:00 (noon) ES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 xml:space="preserve">Q56 Please upload your </w:t>
      </w:r>
      <w:proofErr w:type="spellStart"/>
      <w:r>
        <w:t>ClarkCONNECT</w:t>
      </w:r>
      <w:proofErr w:type="spellEnd"/>
      <w:r>
        <w:t xml:space="preserve"> Summer Internship Award document and budget as a single document. The file will need to be saved as a pdf prior to upload. The file should be named with your first initial, last name, and the name of the award (example: </w:t>
      </w:r>
      <w:proofErr w:type="spellStart"/>
      <w:r>
        <w:t>RHuntleyClarkCONNECT</w:t>
      </w:r>
      <w:proofErr w:type="spellEnd"/>
      <w:r>
        <w: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 xml:space="preserve">Q57 Please upload your offer email as a pdf file. The file should be named with your first initial, last name, name of the award, and stating that it is the offer letter (example: </w:t>
      </w:r>
      <w:proofErr w:type="spellStart"/>
      <w:r>
        <w:t>RHuntleyClarkConnectOFFER</w:t>
      </w:r>
      <w:proofErr w:type="spellEnd"/>
      <w:r>
        <w: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lastRenderedPageBreak/>
        <w:t xml:space="preserve">Q58 Please upload a copy of the job description from the company website. The file should be named with your first initial, last name, name of the award, and stating that it is the job description (example: </w:t>
      </w:r>
      <w:proofErr w:type="spellStart"/>
      <w:r>
        <w:t>RHuntleyClarkConnectJobDescription</w:t>
      </w:r>
      <w:proofErr w:type="spellEnd"/>
      <w:r>
        <w:t>)</w:t>
      </w:r>
    </w:p>
    <w:p w:rsidR="00A33F2E" w:rsidRDefault="00A33F2E" w:rsidP="00A33F2E">
      <w:pPr>
        <w:keepNext/>
      </w:pPr>
    </w:p>
    <w:p w:rsidR="00A33F2E" w:rsidRDefault="00A33F2E" w:rsidP="00A33F2E">
      <w:pPr>
        <w:pStyle w:val="QuestionSeparator"/>
      </w:pPr>
    </w:p>
    <w:p w:rsidR="00A33F2E" w:rsidRDefault="00A33F2E" w:rsidP="00954C4E">
      <w:pPr>
        <w:pStyle w:val="QDisplayLogic"/>
      </w:pPr>
      <w:r>
        <w:t>Display This Question:</w:t>
      </w:r>
    </w:p>
    <w:p w:rsidR="00A33F2E" w:rsidRDefault="00A33F2E"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A33F2E" w:rsidRDefault="00A33F2E" w:rsidP="00A33F2E"/>
    <w:p w:rsidR="00954C4E" w:rsidRDefault="00A33F2E" w:rsidP="00954C4E">
      <w:pPr>
        <w:rPr>
          <w:rFonts w:ascii="Arial" w:eastAsia="Times New Roman" w:hAnsi="Arial" w:cs="Arial"/>
          <w:lang w:val="en"/>
        </w:rPr>
      </w:pPr>
      <w:r>
        <w:t xml:space="preserve">Q138 </w:t>
      </w:r>
      <w:r w:rsidRPr="00A33F2E">
        <w:rPr>
          <w:rFonts w:ascii="Arial" w:eastAsia="Times New Roman" w:hAnsi="Arial" w:cs="Arial"/>
          <w:lang w:val="en"/>
        </w:rPr>
        <w:t xml:space="preserve">Please upload proof of feasibility for your </w:t>
      </w:r>
      <w:r>
        <w:rPr>
          <w:rFonts w:ascii="Arial" w:eastAsia="Times New Roman" w:hAnsi="Arial" w:cs="Arial"/>
          <w:lang w:val="en"/>
        </w:rPr>
        <w:t>internship</w:t>
      </w:r>
      <w:r w:rsidRPr="00A33F2E">
        <w:rPr>
          <w:rFonts w:ascii="Arial" w:eastAsia="Times New Roman" w:hAnsi="Arial" w:cs="Arial"/>
          <w:lang w:val="en"/>
        </w:rPr>
        <w:t>.  This should be an email from your supervisor which confirms that your internship </w:t>
      </w:r>
      <w:r w:rsidRPr="00A33F2E">
        <w:rPr>
          <w:rFonts w:ascii="Arial" w:eastAsia="Times New Roman" w:hAnsi="Arial" w:cs="Arial"/>
          <w:u w:val="single"/>
          <w:lang w:val="en"/>
        </w:rPr>
        <w:t>will</w:t>
      </w:r>
      <w:r w:rsidRPr="00A33F2E">
        <w:rPr>
          <w:rFonts w:ascii="Arial" w:eastAsia="Times New Roman" w:hAnsi="Arial" w:cs="Arial"/>
          <w:lang w:val="en"/>
        </w:rPr>
        <w:t> occur during summer 2020 in light of potential restrictions and closings due to COVID-19.</w:t>
      </w:r>
    </w:p>
    <w:p w:rsidR="00A33F2E" w:rsidRPr="00A33F2E" w:rsidRDefault="00954C4E" w:rsidP="00954C4E">
      <w:pPr>
        <w:rPr>
          <w:rFonts w:ascii="Times New Roman" w:eastAsia="Times New Roman" w:hAnsi="Times New Roman" w:cs="Times New Roman"/>
          <w:sz w:val="24"/>
          <w:szCs w:val="24"/>
        </w:rPr>
      </w:pPr>
      <w:r w:rsidRPr="00A33F2E">
        <w:rPr>
          <w:rFonts w:ascii="Times New Roman" w:eastAsia="Times New Roman" w:hAnsi="Times New Roman" w:cs="Times New Roman"/>
          <w:sz w:val="24"/>
          <w:szCs w:val="24"/>
        </w:rPr>
        <w:t xml:space="preserve"> </w:t>
      </w:r>
    </w:p>
    <w:p w:rsidR="00A33F2E" w:rsidRPr="00A33F2E" w:rsidRDefault="00A33F2E" w:rsidP="00A33F2E">
      <w:pPr>
        <w:spacing w:line="240" w:lineRule="auto"/>
        <w:rPr>
          <w:rFonts w:ascii="Times New Roman" w:eastAsia="Times New Roman" w:hAnsi="Times New Roman" w:cs="Times New Roman"/>
          <w:sz w:val="24"/>
          <w:szCs w:val="24"/>
        </w:rPr>
      </w:pPr>
      <w:r w:rsidRPr="00A33F2E">
        <w:rPr>
          <w:rFonts w:ascii="Arial" w:eastAsia="Times New Roman" w:hAnsi="Arial" w:cs="Arial"/>
          <w:lang w:val="en"/>
        </w:rPr>
        <w:t>This can be saved as PDF from the email, or scanned as a paper copy.</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Q78 Please paste your abstract below. This description of your summer internship should be approximately 150 words.</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lastRenderedPageBreak/>
        <w:t>Q77 Internship Site Information</w:t>
      </w:r>
    </w:p>
    <w:p w:rsidR="00B73B8F" w:rsidRDefault="004E7D98">
      <w:pPr>
        <w:pStyle w:val="ListParagraph"/>
        <w:keepNext/>
        <w:numPr>
          <w:ilvl w:val="0"/>
          <w:numId w:val="4"/>
        </w:numPr>
      </w:pPr>
      <w:r>
        <w:t xml:space="preserve">Name of </w:t>
      </w:r>
      <w:proofErr w:type="gramStart"/>
      <w:r>
        <w:t>Company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proofErr w:type="gramStart"/>
      <w:r>
        <w:t>City  (</w:t>
      </w:r>
      <w:proofErr w:type="gramEnd"/>
      <w:r>
        <w:t>3) ________________________________________________</w:t>
      </w:r>
    </w:p>
    <w:p w:rsidR="00B73B8F" w:rsidRDefault="004E7D98">
      <w:pPr>
        <w:pStyle w:val="ListParagraph"/>
        <w:keepNext/>
        <w:numPr>
          <w:ilvl w:val="0"/>
          <w:numId w:val="4"/>
        </w:numPr>
      </w:pPr>
      <w:proofErr w:type="gramStart"/>
      <w:r>
        <w:t>State  (</w:t>
      </w:r>
      <w:proofErr w:type="gramEnd"/>
      <w:r>
        <w:t>4)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Q59 Please fill in the contact information of your internship supervisor</w:t>
      </w:r>
    </w:p>
    <w:p w:rsidR="00B73B8F" w:rsidRDefault="004E7D98">
      <w:pPr>
        <w:pStyle w:val="ListParagraph"/>
        <w:keepNext/>
        <w:numPr>
          <w:ilvl w:val="0"/>
          <w:numId w:val="4"/>
        </w:numPr>
      </w:pPr>
      <w:r>
        <w:t xml:space="preserve">First </w:t>
      </w:r>
      <w:proofErr w:type="gramStart"/>
      <w:r>
        <w:t>Name  (</w:t>
      </w:r>
      <w:proofErr w:type="gramEnd"/>
      <w:r>
        <w:t>4)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5)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6)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Q60 Please fill in the contact information of your Alumnus mentor. Your mentor will be contacted by the Assistant Director for Project, Internship, and Research Funding by email to verify their involvement and to go over the guidelines of mentorship.</w:t>
      </w:r>
    </w:p>
    <w:p w:rsidR="00B73B8F" w:rsidRDefault="004E7D98">
      <w:pPr>
        <w:pStyle w:val="ListParagraph"/>
        <w:keepNext/>
        <w:numPr>
          <w:ilvl w:val="0"/>
          <w:numId w:val="4"/>
        </w:numPr>
      </w:pPr>
      <w:r>
        <w:t xml:space="preserve">First </w:t>
      </w:r>
      <w:proofErr w:type="gramStart"/>
      <w:r>
        <w:t>Name  (</w:t>
      </w:r>
      <w:proofErr w:type="gramEnd"/>
      <w:r>
        <w:t>4)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5)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6) 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B73B8F"/>
    <w:p w:rsidR="00B73B8F" w:rsidRDefault="004E7D98">
      <w:pPr>
        <w:keepNext/>
      </w:pPr>
      <w:r>
        <w:t>Q61 How did you learn about this opportunity?</w:t>
      </w:r>
    </w:p>
    <w:p w:rsidR="00B73B8F" w:rsidRDefault="004E7D98">
      <w:pPr>
        <w:pStyle w:val="ListParagraph"/>
        <w:keepNext/>
        <w:numPr>
          <w:ilvl w:val="0"/>
          <w:numId w:val="4"/>
        </w:numPr>
      </w:pPr>
      <w:r>
        <w:t xml:space="preserve">Clark </w:t>
      </w:r>
      <w:proofErr w:type="gramStart"/>
      <w:r>
        <w:t>Alumnus  (</w:t>
      </w:r>
      <w:proofErr w:type="gramEnd"/>
      <w:r>
        <w:t xml:space="preserve">4) </w:t>
      </w:r>
    </w:p>
    <w:p w:rsidR="00B73B8F" w:rsidRDefault="004E7D98">
      <w:pPr>
        <w:pStyle w:val="ListParagraph"/>
        <w:keepNext/>
        <w:numPr>
          <w:ilvl w:val="0"/>
          <w:numId w:val="4"/>
        </w:numPr>
      </w:pPr>
      <w:proofErr w:type="spellStart"/>
      <w:r>
        <w:t>ClarkCONNECT</w:t>
      </w:r>
      <w:proofErr w:type="spellEnd"/>
      <w:r>
        <w:t xml:space="preserve"> Platform or </w:t>
      </w:r>
      <w:proofErr w:type="spellStart"/>
      <w:r>
        <w:t>ClarkCONNECT</w:t>
      </w:r>
      <w:proofErr w:type="spellEnd"/>
      <w:r>
        <w:t xml:space="preserve"> </w:t>
      </w:r>
      <w:proofErr w:type="gramStart"/>
      <w:r>
        <w:t>Event  (</w:t>
      </w:r>
      <w:proofErr w:type="gramEnd"/>
      <w:r>
        <w:t xml:space="preserve">5) </w:t>
      </w:r>
    </w:p>
    <w:p w:rsidR="00B73B8F" w:rsidRDefault="004E7D98">
      <w:pPr>
        <w:pStyle w:val="ListParagraph"/>
        <w:keepNext/>
        <w:numPr>
          <w:ilvl w:val="0"/>
          <w:numId w:val="4"/>
        </w:numPr>
      </w:pPr>
      <w:r>
        <w:t xml:space="preserve">Clark Faculty or Staff </w:t>
      </w:r>
      <w:proofErr w:type="gramStart"/>
      <w:r>
        <w:t>Member  (</w:t>
      </w:r>
      <w:proofErr w:type="gramEnd"/>
      <w:r>
        <w:t xml:space="preserve">6) </w:t>
      </w:r>
    </w:p>
    <w:p w:rsidR="00B73B8F" w:rsidRDefault="004E7D98">
      <w:pPr>
        <w:pStyle w:val="ListParagraph"/>
        <w:keepNext/>
        <w:numPr>
          <w:ilvl w:val="0"/>
          <w:numId w:val="4"/>
        </w:numPr>
      </w:pPr>
      <w:proofErr w:type="gramStart"/>
      <w:r>
        <w:t>Other  (</w:t>
      </w:r>
      <w:proofErr w:type="gramEnd"/>
      <w:r>
        <w:t xml:space="preserve">7) </w:t>
      </w:r>
    </w:p>
    <w:p w:rsidR="00B73B8F" w:rsidRDefault="00B73B8F"/>
    <w:p w:rsidR="00B73B8F" w:rsidRDefault="004E7D98" w:rsidP="00954C4E">
      <w:pPr>
        <w:pStyle w:val="QDisplayLogic"/>
      </w:pPr>
      <w:r>
        <w:t>Display This Question:</w:t>
      </w:r>
    </w:p>
    <w:p w:rsidR="00B73B8F" w:rsidRDefault="004E7D98" w:rsidP="00954C4E">
      <w:pPr>
        <w:pStyle w:val="QDisplayLogic"/>
      </w:pPr>
      <w:r>
        <w:t xml:space="preserve">If Please select the award(s) for which you are applying. You may apply for multiple awards through... = </w:t>
      </w:r>
      <w:proofErr w:type="spellStart"/>
      <w:r>
        <w:t>ClarkCONNECT</w:t>
      </w:r>
      <w:proofErr w:type="spellEnd"/>
      <w:r>
        <w:t xml:space="preserve"> Summer Internship Award</w:t>
      </w:r>
    </w:p>
    <w:p w:rsidR="00B73B8F" w:rsidRDefault="004E7D98" w:rsidP="00954C4E">
      <w:pPr>
        <w:pStyle w:val="QDisplayLogic"/>
      </w:pPr>
      <w:r>
        <w:t>And How did you learn about this opportunity? = Other</w:t>
      </w:r>
    </w:p>
    <w:p w:rsidR="00B73B8F" w:rsidRDefault="00B73B8F"/>
    <w:p w:rsidR="00B73B8F" w:rsidRDefault="004E7D98">
      <w:pPr>
        <w:keepNext/>
      </w:pPr>
      <w:r>
        <w:t>Q62 You selected other in the previous question. Please write in the Clark connection below.</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Atupem ’82 International Internship Award in Memory of Gary S. Poor</w:t>
      </w:r>
    </w:p>
    <w:p w:rsidR="00B73B8F" w:rsidRDefault="00B73B8F"/>
    <w:p w:rsidR="00F34A02" w:rsidRDefault="004E7D98">
      <w:pPr>
        <w:keepNext/>
      </w:pPr>
      <w:r>
        <w:t xml:space="preserve">Q79 </w:t>
      </w:r>
      <w:r>
        <w:rPr>
          <w:b/>
          <w:u w:val="single"/>
        </w:rPr>
        <w:t>Atupem '82 International Internship Award in Memory of Gary S. Poor</w:t>
      </w:r>
    </w:p>
    <w:p w:rsidR="0079275B" w:rsidRDefault="004E7D98">
      <w:pPr>
        <w:keepNext/>
      </w:pPr>
      <w:r>
        <w:t xml:space="preserve">Thanks to a generous donation, Clark University is able to offer </w:t>
      </w:r>
      <w:r>
        <w:rPr>
          <w:b/>
        </w:rPr>
        <w:t>one</w:t>
      </w:r>
      <w:r>
        <w:t xml:space="preserve"> Clark undergraduate student a $2500 stipend to support unpaid, summer internship. This award is open to Clark undergraduate First Years, Sophomores, and Juniors who plan to complete an unpaid summer internship. The student awarded must be a member of the Clark Global Scholars program (regardless of country of origin), and/or a citizen of Ghana or another African nation. The student awarded will be required to write a </w:t>
      </w:r>
      <w:proofErr w:type="gramStart"/>
      <w:r>
        <w:t>2-3 page</w:t>
      </w:r>
      <w:proofErr w:type="gramEnd"/>
      <w:r>
        <w:t xml:space="preserve"> reflection paper at the end of their internship, write a note of appreciation to the donor, and present at Fall Fest or Academic Spree Day during the academic year. For additional information, please visit the funding </w:t>
      </w:r>
      <w:hyperlink r:id="rId20">
        <w:r>
          <w:rPr>
            <w:color w:val="007AC0"/>
            <w:u w:val="single"/>
          </w:rPr>
          <w:t>website</w:t>
        </w:r>
      </w:hyperlink>
      <w:r>
        <w:t>.</w:t>
      </w:r>
    </w:p>
    <w:p w:rsidR="0079275B" w:rsidRDefault="0079275B">
      <w:pPr>
        <w:keepNext/>
      </w:pPr>
    </w:p>
    <w:p w:rsidR="008139C2" w:rsidRDefault="004E7D98" w:rsidP="00F34A02">
      <w:pPr>
        <w:keepNext/>
      </w:pPr>
      <w:r>
        <w:t>Please note: students awarded funding will be required to attend one "Know Before You Go" session prior to the end of the semester.</w:t>
      </w:r>
      <w:r w:rsidR="00CC2818" w:rsidRPr="00CC2818">
        <w:t xml:space="preserve"> </w:t>
      </w:r>
      <w:r w:rsidR="00CC2818">
        <w:t xml:space="preserve">The date and platform for Know Before You Go is yet to be decided. </w:t>
      </w:r>
      <w:r>
        <w:t xml:space="preserve"> </w:t>
      </w:r>
      <w:r w:rsidR="00AD24FD">
        <w:t xml:space="preserve">If you have any questions, please email </w:t>
      </w:r>
      <w:hyperlink r:id="rId21" w:history="1">
        <w:r w:rsidR="008139C2" w:rsidRPr="00194705">
          <w:rPr>
            <w:rStyle w:val="Hyperlink"/>
          </w:rPr>
          <w:t>cservices@clarku.edu</w:t>
        </w:r>
      </w:hyperlink>
      <w:r w:rsidR="00AD24FD">
        <w:t>.</w:t>
      </w:r>
    </w:p>
    <w:p w:rsidR="008139C2" w:rsidRDefault="008139C2" w:rsidP="00F34A02">
      <w:pPr>
        <w:keepNext/>
        <w:rPr>
          <w:b/>
        </w:rPr>
      </w:pPr>
    </w:p>
    <w:p w:rsidR="00F34A02" w:rsidRDefault="004E7D98" w:rsidP="00F34A02">
      <w:pPr>
        <w:keepNext/>
      </w:pPr>
      <w:r>
        <w:rPr>
          <w:b/>
        </w:rPr>
        <w:t xml:space="preserve">Deadline: </w:t>
      </w:r>
      <w:r w:rsidR="00E53096">
        <w:rPr>
          <w:b/>
        </w:rPr>
        <w:t>EXTENDED TO: May 1, 2020 at 12:00 (noon) EST.</w:t>
      </w:r>
    </w:p>
    <w:p w:rsidR="00F34A02" w:rsidRDefault="00F34A02" w:rsidP="00F34A02">
      <w:pPr>
        <w:keepNext/>
      </w:pPr>
    </w:p>
    <w:p w:rsidR="00B73B8F" w:rsidRDefault="004E7D98" w:rsidP="00F34A02">
      <w:pPr>
        <w:keepNext/>
      </w:pPr>
      <w:r>
        <w:t>Display This Question:</w:t>
      </w:r>
    </w:p>
    <w:p w:rsidR="00B73B8F" w:rsidRDefault="004E7D98" w:rsidP="00954C4E">
      <w:pPr>
        <w:pStyle w:val="QDisplayLogic"/>
      </w:pPr>
      <w:r>
        <w:t>If Please select the award(s) for which you are applying. You may apply for multiple awards through... = Atupem ’82 International Internship Award in Memory of Gary S. Poor</w:t>
      </w:r>
    </w:p>
    <w:p w:rsidR="00B73B8F" w:rsidRDefault="00B73B8F"/>
    <w:p w:rsidR="00B73B8F" w:rsidRDefault="004E7D98">
      <w:pPr>
        <w:keepNext/>
      </w:pPr>
      <w:r>
        <w:t>Q112 Please upload the requested statement and budget. Files should be saved in the pdf format.</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Atupem ’82 International Internship Award in Memory of Gary S. Poor</w:t>
      </w:r>
    </w:p>
    <w:p w:rsidR="00B73B8F" w:rsidRDefault="00B73B8F"/>
    <w:p w:rsidR="00B73B8F" w:rsidRDefault="004E7D98">
      <w:pPr>
        <w:keepNext/>
      </w:pPr>
      <w:r>
        <w:lastRenderedPageBreak/>
        <w:t>Q115 Internship Site Information</w:t>
      </w:r>
    </w:p>
    <w:p w:rsidR="00B73B8F" w:rsidRDefault="004E7D98">
      <w:pPr>
        <w:pStyle w:val="ListParagraph"/>
        <w:keepNext/>
        <w:numPr>
          <w:ilvl w:val="0"/>
          <w:numId w:val="4"/>
        </w:numPr>
      </w:pPr>
      <w:r>
        <w:t xml:space="preserve">Name of </w:t>
      </w:r>
      <w:proofErr w:type="gramStart"/>
      <w:r>
        <w:t>Company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proofErr w:type="gramStart"/>
      <w:r>
        <w:t>City  (</w:t>
      </w:r>
      <w:proofErr w:type="gramEnd"/>
      <w:r>
        <w:t>3) ________________________________________________</w:t>
      </w:r>
    </w:p>
    <w:p w:rsidR="00B73B8F" w:rsidRDefault="004E7D98">
      <w:pPr>
        <w:pStyle w:val="ListParagraph"/>
        <w:keepNext/>
        <w:numPr>
          <w:ilvl w:val="0"/>
          <w:numId w:val="4"/>
        </w:numPr>
      </w:pPr>
      <w:proofErr w:type="gramStart"/>
      <w:r>
        <w:t>State  (</w:t>
      </w:r>
      <w:proofErr w:type="gramEnd"/>
      <w:r>
        <w:t>4)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Marshall Geer McKim Scholarship</w:t>
      </w:r>
    </w:p>
    <w:p w:rsidR="00B73B8F" w:rsidRDefault="00B73B8F"/>
    <w:p w:rsidR="00B73B8F" w:rsidRDefault="004E7D98">
      <w:pPr>
        <w:keepNext/>
      </w:pPr>
      <w:r>
        <w:t>Q118 Please upload the required document, consisting of your essay, budget narrative, and study abroad budget sheet.</w:t>
      </w:r>
    </w:p>
    <w:p w:rsidR="00A33F2E" w:rsidRDefault="00A33F2E" w:rsidP="00A33F2E">
      <w:pPr>
        <w:pStyle w:val="QuestionSeparator"/>
      </w:pPr>
    </w:p>
    <w:p w:rsidR="00A33F2E" w:rsidRDefault="00A33F2E" w:rsidP="00954C4E">
      <w:pPr>
        <w:pStyle w:val="QDisplayLogic"/>
      </w:pPr>
      <w:r>
        <w:t>Display This Question:</w:t>
      </w:r>
    </w:p>
    <w:p w:rsidR="00A33F2E" w:rsidRDefault="00A33F2E" w:rsidP="00954C4E">
      <w:pPr>
        <w:pStyle w:val="QDisplayLogic"/>
      </w:pPr>
      <w:r>
        <w:t>If Please select the award(s) for which you are applying. You may apply for multiple awards through... = Atupem ’82 International Internship Award</w:t>
      </w:r>
      <w:r w:rsidRPr="00A33F2E">
        <w:t xml:space="preserve"> </w:t>
      </w:r>
      <w:r>
        <w:t>in Memory of Gary S. Poor</w:t>
      </w:r>
    </w:p>
    <w:p w:rsidR="00A33F2E" w:rsidRDefault="00A33F2E" w:rsidP="00A33F2E"/>
    <w:p w:rsidR="00954C4E" w:rsidRDefault="00A33F2E" w:rsidP="00954C4E">
      <w:pPr>
        <w:rPr>
          <w:rFonts w:ascii="Arial" w:eastAsia="Times New Roman" w:hAnsi="Arial" w:cs="Arial"/>
          <w:lang w:val="en"/>
        </w:rPr>
      </w:pPr>
      <w:r>
        <w:t>Q13</w:t>
      </w:r>
      <w:r w:rsidR="000B1CAE">
        <w:t>9</w:t>
      </w:r>
      <w:r>
        <w:t xml:space="preserve"> </w:t>
      </w:r>
      <w:r w:rsidRPr="00A33F2E">
        <w:rPr>
          <w:rFonts w:ascii="Arial" w:eastAsia="Times New Roman" w:hAnsi="Arial" w:cs="Arial"/>
          <w:lang w:val="en"/>
        </w:rPr>
        <w:t xml:space="preserve">Please upload proof of feasibility for your </w:t>
      </w:r>
      <w:r>
        <w:rPr>
          <w:rFonts w:ascii="Arial" w:eastAsia="Times New Roman" w:hAnsi="Arial" w:cs="Arial"/>
          <w:lang w:val="en"/>
        </w:rPr>
        <w:t>internship</w:t>
      </w:r>
      <w:r w:rsidRPr="00A33F2E">
        <w:rPr>
          <w:rFonts w:ascii="Arial" w:eastAsia="Times New Roman" w:hAnsi="Arial" w:cs="Arial"/>
          <w:lang w:val="en"/>
        </w:rPr>
        <w:t>.  This should be an email from your supervisor which confirms that your internship </w:t>
      </w:r>
      <w:r w:rsidRPr="00A33F2E">
        <w:rPr>
          <w:rFonts w:ascii="Arial" w:eastAsia="Times New Roman" w:hAnsi="Arial" w:cs="Arial"/>
          <w:u w:val="single"/>
          <w:lang w:val="en"/>
        </w:rPr>
        <w:t>will</w:t>
      </w:r>
      <w:r w:rsidRPr="00A33F2E">
        <w:rPr>
          <w:rFonts w:ascii="Arial" w:eastAsia="Times New Roman" w:hAnsi="Arial" w:cs="Arial"/>
          <w:lang w:val="en"/>
        </w:rPr>
        <w:t> occur during summer 2020 in light of potential restrictions and closings due to COVID-19.</w:t>
      </w:r>
    </w:p>
    <w:p w:rsidR="00A33F2E" w:rsidRPr="00A33F2E" w:rsidRDefault="00954C4E" w:rsidP="00954C4E">
      <w:pPr>
        <w:rPr>
          <w:rFonts w:ascii="Times New Roman" w:eastAsia="Times New Roman" w:hAnsi="Times New Roman" w:cs="Times New Roman"/>
          <w:sz w:val="24"/>
          <w:szCs w:val="24"/>
        </w:rPr>
      </w:pPr>
      <w:r w:rsidRPr="00A33F2E">
        <w:rPr>
          <w:rFonts w:ascii="Times New Roman" w:eastAsia="Times New Roman" w:hAnsi="Times New Roman" w:cs="Times New Roman"/>
          <w:sz w:val="24"/>
          <w:szCs w:val="24"/>
        </w:rPr>
        <w:t xml:space="preserve"> </w:t>
      </w:r>
    </w:p>
    <w:p w:rsidR="00A33F2E" w:rsidRPr="00A33F2E" w:rsidRDefault="00A33F2E" w:rsidP="00A33F2E">
      <w:pPr>
        <w:spacing w:line="240" w:lineRule="auto"/>
        <w:rPr>
          <w:rFonts w:ascii="Times New Roman" w:eastAsia="Times New Roman" w:hAnsi="Times New Roman" w:cs="Times New Roman"/>
          <w:sz w:val="24"/>
          <w:szCs w:val="24"/>
        </w:rPr>
      </w:pPr>
      <w:r w:rsidRPr="00A33F2E">
        <w:rPr>
          <w:rFonts w:ascii="Arial" w:eastAsia="Times New Roman" w:hAnsi="Arial" w:cs="Arial"/>
          <w:lang w:val="en"/>
        </w:rPr>
        <w:t>This can be saved as PDF from the email, or scanned as a paper copy.</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Atupem ’82 International Internship Award in Memory of Gary S. Poor</w:t>
      </w:r>
    </w:p>
    <w:p w:rsidR="00B73B8F" w:rsidRDefault="00B73B8F"/>
    <w:p w:rsidR="00B73B8F" w:rsidRDefault="004E7D98">
      <w:pPr>
        <w:keepNext/>
      </w:pPr>
      <w:r>
        <w:lastRenderedPageBreak/>
        <w:t>Q123 Internship Supervisor</w:t>
      </w:r>
    </w:p>
    <w:p w:rsidR="00B73B8F" w:rsidRDefault="004E7D98">
      <w:pPr>
        <w:pStyle w:val="ListParagraph"/>
        <w:keepNext/>
        <w:numPr>
          <w:ilvl w:val="0"/>
          <w:numId w:val="4"/>
        </w:numPr>
      </w:pPr>
      <w:proofErr w:type="gramStart"/>
      <w:r>
        <w:t>Title  (</w:t>
      </w:r>
      <w:proofErr w:type="gramEnd"/>
      <w:r>
        <w:t>1) ________________________________________________</w:t>
      </w:r>
    </w:p>
    <w:p w:rsidR="00B73B8F" w:rsidRDefault="004E7D98">
      <w:pPr>
        <w:pStyle w:val="ListParagraph"/>
        <w:keepNext/>
        <w:numPr>
          <w:ilvl w:val="0"/>
          <w:numId w:val="4"/>
        </w:numPr>
      </w:pPr>
      <w:r>
        <w:t xml:space="preserve">Fir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3)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4)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5)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Tamara Gay Walker Award</w:t>
      </w:r>
    </w:p>
    <w:p w:rsidR="00B73B8F" w:rsidRDefault="00B73B8F"/>
    <w:p w:rsidR="008139C2" w:rsidRDefault="004E7D98">
      <w:pPr>
        <w:keepNext/>
        <w:rPr>
          <w:b/>
          <w:u w:val="single"/>
        </w:rPr>
      </w:pPr>
      <w:r>
        <w:t xml:space="preserve">Q80 </w:t>
      </w:r>
      <w:r>
        <w:rPr>
          <w:b/>
          <w:u w:val="single"/>
        </w:rPr>
        <w:t>Tamara Gay Walker Award</w:t>
      </w:r>
    </w:p>
    <w:p w:rsidR="00F34A02" w:rsidRDefault="004E7D98">
      <w:pPr>
        <w:keepNext/>
      </w:pPr>
      <w:r>
        <w:t xml:space="preserve">Thanks to a generous donation, Clark University is able to offer </w:t>
      </w:r>
      <w:r>
        <w:rPr>
          <w:b/>
        </w:rPr>
        <w:t>one</w:t>
      </w:r>
      <w:r>
        <w:t xml:space="preserve"> Clark undergraduate student (current First Years, Sophomores, and Juniors) a $2500 stipend to support summer projects, whose field of study and summer project, lie within languages, comparative literature, and the arts. The awarded student will be required to write a </w:t>
      </w:r>
      <w:proofErr w:type="gramStart"/>
      <w:r>
        <w:t>2-3 page</w:t>
      </w:r>
      <w:proofErr w:type="gramEnd"/>
      <w:r>
        <w:t xml:space="preserve"> reflection paper at the end of their summer project, write a note of appreciation to the donor, and present at Fall Fest or Academic Spree Day during the academic year. For additional information, please visit the funding </w:t>
      </w:r>
      <w:hyperlink r:id="rId22">
        <w:r>
          <w:rPr>
            <w:color w:val="007AC0"/>
            <w:u w:val="single"/>
          </w:rPr>
          <w:t>website</w:t>
        </w:r>
      </w:hyperlink>
      <w:r>
        <w:t>.</w:t>
      </w:r>
    </w:p>
    <w:p w:rsidR="00F34A02" w:rsidRDefault="00F34A02">
      <w:pPr>
        <w:keepNext/>
      </w:pPr>
    </w:p>
    <w:p w:rsidR="00F34A02" w:rsidRDefault="004E7D98">
      <w:pPr>
        <w:keepNext/>
      </w:pPr>
      <w:r>
        <w:t xml:space="preserve">Please note: students awarded funding will be required to attend one "Know Before You Go" session prior to the end of the semester. </w:t>
      </w:r>
      <w:r w:rsidR="00D90591">
        <w:t xml:space="preserve">The date and platform for Know Before You Go is yet to be decided. </w:t>
      </w:r>
      <w:r>
        <w:t xml:space="preserve"> </w:t>
      </w:r>
      <w:r w:rsidR="00AD24FD">
        <w:t xml:space="preserve">If you have any questions, please email </w:t>
      </w:r>
      <w:hyperlink r:id="rId23" w:history="1">
        <w:r w:rsidR="00F34A02" w:rsidRPr="00194705">
          <w:rPr>
            <w:rStyle w:val="Hyperlink"/>
          </w:rPr>
          <w:t>cservices@clarku.edu</w:t>
        </w:r>
      </w:hyperlink>
      <w:r w:rsidR="00AD24FD">
        <w:t>.</w:t>
      </w:r>
    </w:p>
    <w:p w:rsidR="00F34A02" w:rsidRDefault="00F34A02">
      <w:pPr>
        <w:keepNext/>
      </w:pPr>
    </w:p>
    <w:p w:rsidR="00B73B8F" w:rsidRDefault="004E7D98">
      <w:pPr>
        <w:keepNext/>
      </w:pPr>
      <w:r>
        <w:rPr>
          <w:b/>
        </w:rPr>
        <w:t xml:space="preserve">Deadline: </w:t>
      </w:r>
      <w:r w:rsidR="00E53096">
        <w:rPr>
          <w:b/>
        </w:rPr>
        <w:t>EXTENDED TO: May 1, 2020 at 12:00 (noon) ES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Tamara Gay Walker Award</w:t>
      </w:r>
    </w:p>
    <w:p w:rsidR="00B73B8F" w:rsidRDefault="00B73B8F"/>
    <w:p w:rsidR="00B73B8F" w:rsidRDefault="004E7D98">
      <w:pPr>
        <w:keepNext/>
      </w:pPr>
      <w:r>
        <w:t>Q113 Please upload the requested statement and budget. Files should be saved in the pdf format.</w:t>
      </w:r>
    </w:p>
    <w:p w:rsidR="000B1CAE" w:rsidRDefault="000B1CAE" w:rsidP="000B1CAE"/>
    <w:p w:rsidR="000B1CAE" w:rsidRDefault="000B1CAE" w:rsidP="000B1CAE">
      <w:pPr>
        <w:pStyle w:val="QuestionSeparator"/>
      </w:pPr>
    </w:p>
    <w:p w:rsidR="000B1CAE" w:rsidRDefault="000B1CAE" w:rsidP="00954C4E">
      <w:pPr>
        <w:pStyle w:val="QDisplayLogic"/>
      </w:pPr>
      <w:r>
        <w:t>Display This Question:</w:t>
      </w:r>
    </w:p>
    <w:p w:rsidR="000B1CAE" w:rsidRDefault="000B1CAE" w:rsidP="00954C4E">
      <w:pPr>
        <w:pStyle w:val="QDisplayLogic"/>
      </w:pPr>
      <w:r>
        <w:t>If Please select the award(s) for which you are applying. You may apply for multiple awards through... = Tamara Gay Walker Award</w:t>
      </w:r>
    </w:p>
    <w:p w:rsidR="000B1CAE" w:rsidRDefault="000B1CAE" w:rsidP="000B1CAE"/>
    <w:p w:rsidR="000B1CAE" w:rsidRDefault="000B1CAE" w:rsidP="00954C4E">
      <w:pPr>
        <w:rPr>
          <w:rFonts w:ascii="Arial" w:eastAsia="Times New Roman" w:hAnsi="Arial" w:cs="Arial"/>
          <w:color w:val="404040"/>
          <w:shd w:val="clear" w:color="auto" w:fill="FFFFFF"/>
          <w:lang w:val="en"/>
        </w:rPr>
      </w:pPr>
      <w:r>
        <w:t xml:space="preserve">Q140 </w:t>
      </w:r>
      <w:r w:rsidRPr="000B1CAE">
        <w:rPr>
          <w:rFonts w:ascii="Arial" w:eastAsia="Times New Roman" w:hAnsi="Arial" w:cs="Arial"/>
          <w:color w:val="404040"/>
          <w:shd w:val="clear" w:color="auto" w:fill="FFFFFF"/>
          <w:lang w:val="en"/>
        </w:rPr>
        <w:t>Please upload proof of feasibility for your project.  This should be an email from your supervisor or faculty sponsor which confirms that your research or project </w:t>
      </w:r>
      <w:r w:rsidRPr="000B1CAE">
        <w:rPr>
          <w:rFonts w:ascii="Helvetica" w:eastAsia="Times New Roman" w:hAnsi="Helvetica" w:cs="Helvetica"/>
          <w:color w:val="404040"/>
          <w:u w:val="single"/>
          <w:shd w:val="clear" w:color="auto" w:fill="FFFFFF"/>
          <w:lang w:val="en"/>
        </w:rPr>
        <w:t>will</w:t>
      </w:r>
      <w:r w:rsidRPr="000B1CAE">
        <w:rPr>
          <w:rFonts w:ascii="Arial" w:eastAsia="Times New Roman" w:hAnsi="Arial" w:cs="Arial"/>
          <w:color w:val="404040"/>
          <w:shd w:val="clear" w:color="auto" w:fill="FFFFFF"/>
          <w:lang w:val="en"/>
        </w:rPr>
        <w:t> be able to occur during summer 2020 in light of potential restrictions and closings due to COVID-19.</w:t>
      </w:r>
    </w:p>
    <w:p w:rsidR="00954C4E" w:rsidRPr="000B1CAE" w:rsidRDefault="00954C4E" w:rsidP="00954C4E">
      <w:pPr>
        <w:rPr>
          <w:rFonts w:ascii="Helvetica" w:eastAsia="Times New Roman" w:hAnsi="Helvetica" w:cs="Helvetica"/>
          <w:color w:val="404040"/>
          <w:sz w:val="23"/>
          <w:szCs w:val="23"/>
        </w:rPr>
      </w:pPr>
    </w:p>
    <w:p w:rsidR="000B1CAE" w:rsidRPr="000B1CAE" w:rsidRDefault="000B1CAE" w:rsidP="000B1CAE">
      <w:pPr>
        <w:shd w:val="clear" w:color="auto" w:fill="FFFFFF"/>
        <w:spacing w:line="240" w:lineRule="auto"/>
        <w:rPr>
          <w:rFonts w:ascii="Helvetica" w:eastAsia="Times New Roman" w:hAnsi="Helvetica" w:cs="Helvetica"/>
          <w:color w:val="404040"/>
          <w:sz w:val="23"/>
          <w:szCs w:val="23"/>
        </w:rPr>
      </w:pPr>
      <w:r w:rsidRPr="000B1CAE">
        <w:rPr>
          <w:rFonts w:ascii="Arial" w:eastAsia="Times New Roman" w:hAnsi="Arial" w:cs="Arial"/>
          <w:color w:val="404040"/>
          <w:lang w:val="en"/>
        </w:rPr>
        <w:t>This can be saved as PDF from the email, or scanned as a paper copy.</w:t>
      </w:r>
    </w:p>
    <w:p w:rsidR="000B1CAE" w:rsidRDefault="000B1CAE" w:rsidP="000B1CAE">
      <w:pPr>
        <w:keepNext/>
      </w:pPr>
    </w:p>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Tamara Gay Walker Award</w:t>
      </w:r>
    </w:p>
    <w:p w:rsidR="00B73B8F" w:rsidRDefault="00B73B8F"/>
    <w:p w:rsidR="00B73B8F" w:rsidRDefault="004E7D98">
      <w:pPr>
        <w:keepNext/>
      </w:pPr>
      <w:r>
        <w:t>Q113 Project start date</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Tamara Gay Walker Award</w:t>
      </w:r>
    </w:p>
    <w:p w:rsidR="00B73B8F" w:rsidRDefault="00B73B8F"/>
    <w:p w:rsidR="00B73B8F" w:rsidRDefault="004E7D98">
      <w:pPr>
        <w:keepNext/>
      </w:pPr>
      <w:r>
        <w:t>Q114 Project end date</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Tamara Gay Walker Award</w:t>
      </w:r>
    </w:p>
    <w:p w:rsidR="00B73B8F" w:rsidRDefault="00B73B8F"/>
    <w:p w:rsidR="00B73B8F" w:rsidRDefault="004E7D98">
      <w:pPr>
        <w:keepNext/>
      </w:pPr>
      <w:r>
        <w:t>Q115 Project Location</w:t>
      </w:r>
    </w:p>
    <w:p w:rsidR="00B73B8F" w:rsidRDefault="004E7D98">
      <w:pPr>
        <w:pStyle w:val="ListParagraph"/>
        <w:keepNext/>
        <w:numPr>
          <w:ilvl w:val="0"/>
          <w:numId w:val="4"/>
        </w:numPr>
      </w:pPr>
      <w:r>
        <w:t xml:space="preserve">Street </w:t>
      </w:r>
      <w:proofErr w:type="gramStart"/>
      <w:r>
        <w:t>Address  (</w:t>
      </w:r>
      <w:proofErr w:type="gramEnd"/>
      <w:r>
        <w:t>8) ________________________________________________</w:t>
      </w:r>
    </w:p>
    <w:p w:rsidR="00B73B8F" w:rsidRDefault="004E7D98">
      <w:pPr>
        <w:pStyle w:val="ListParagraph"/>
        <w:keepNext/>
        <w:numPr>
          <w:ilvl w:val="0"/>
          <w:numId w:val="4"/>
        </w:numPr>
      </w:pPr>
      <w:proofErr w:type="gramStart"/>
      <w:r>
        <w:t>City  (</w:t>
      </w:r>
      <w:proofErr w:type="gramEnd"/>
      <w:r>
        <w:t>9) ________________________________________________</w:t>
      </w:r>
    </w:p>
    <w:p w:rsidR="00B73B8F" w:rsidRDefault="004E7D98">
      <w:pPr>
        <w:pStyle w:val="ListParagraph"/>
        <w:keepNext/>
        <w:numPr>
          <w:ilvl w:val="0"/>
          <w:numId w:val="4"/>
        </w:numPr>
      </w:pPr>
      <w:proofErr w:type="gramStart"/>
      <w:r>
        <w:t>State  (</w:t>
      </w:r>
      <w:proofErr w:type="gramEnd"/>
      <w:r>
        <w:t>10)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11) ________________________________________________</w:t>
      </w:r>
    </w:p>
    <w:p w:rsidR="00B73B8F" w:rsidRDefault="004E7D98">
      <w:pPr>
        <w:pStyle w:val="ListParagraph"/>
        <w:keepNext/>
        <w:numPr>
          <w:ilvl w:val="0"/>
          <w:numId w:val="4"/>
        </w:numPr>
      </w:pPr>
      <w:proofErr w:type="gramStart"/>
      <w:r>
        <w:t>Country  (</w:t>
      </w:r>
      <w:proofErr w:type="gramEnd"/>
      <w:r>
        <w:t>12)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Goulandris Summer Internship Award for Environmental Sciences</w:t>
      </w:r>
    </w:p>
    <w:p w:rsidR="00B73B8F" w:rsidRDefault="00B73B8F"/>
    <w:p w:rsidR="00F34A02" w:rsidRDefault="004E7D98">
      <w:pPr>
        <w:keepNext/>
      </w:pPr>
      <w:r>
        <w:t xml:space="preserve">Q119 </w:t>
      </w:r>
      <w:r>
        <w:rPr>
          <w:b/>
          <w:u w:val="single"/>
        </w:rPr>
        <w:t xml:space="preserve">Goulandris Summer Internship Award for Environmental </w:t>
      </w:r>
      <w:proofErr w:type="gramStart"/>
      <w:r>
        <w:rPr>
          <w:b/>
          <w:u w:val="single"/>
        </w:rPr>
        <w:t>Sciences</w:t>
      </w:r>
      <w:r>
        <w:t xml:space="preserve">  The</w:t>
      </w:r>
      <w:proofErr w:type="gramEnd"/>
      <w:r>
        <w:t xml:space="preserve"> Goulandris Summer Internship Award for Environmental Sciences offers </w:t>
      </w:r>
      <w:r>
        <w:rPr>
          <w:b/>
        </w:rPr>
        <w:t>one</w:t>
      </w:r>
      <w:r>
        <w:t xml:space="preserve"> Environmental Science student a $2,500 award, pursuing a summer internship. This funded internship opportunity is open to first-year students, sophomores, and juniors who plan to complete an unpaid summer internship. Students awarded funding will be required to participate in an internship student panel or poster presentation during the academic year. For additional information, please visit the funding </w:t>
      </w:r>
      <w:hyperlink r:id="rId24">
        <w:r>
          <w:rPr>
            <w:color w:val="007AC0"/>
            <w:u w:val="single"/>
          </w:rPr>
          <w:t>website</w:t>
        </w:r>
      </w:hyperlink>
      <w:r>
        <w:t>.</w:t>
      </w:r>
    </w:p>
    <w:p w:rsidR="00F34A02" w:rsidRDefault="009B679A">
      <w:pPr>
        <w:keepNext/>
      </w:pPr>
      <w:r>
        <w:t>f</w:t>
      </w:r>
    </w:p>
    <w:p w:rsidR="00F34A02" w:rsidRDefault="004E7D98">
      <w:pPr>
        <w:keepNext/>
      </w:pPr>
      <w:r>
        <w:t xml:space="preserve">Please note: students awarded funding will be required to attend one "Know Before You Go" session prior to the end of the semester. </w:t>
      </w:r>
      <w:r w:rsidR="00CC2818">
        <w:t xml:space="preserve">The date and platform for Know Before You Go is yet to be decided. </w:t>
      </w:r>
      <w:r>
        <w:t xml:space="preserve"> </w:t>
      </w:r>
      <w:r w:rsidR="00AD24FD">
        <w:t xml:space="preserve">If you have any questions, please email </w:t>
      </w:r>
      <w:hyperlink r:id="rId25" w:history="1">
        <w:r w:rsidR="00F34A02" w:rsidRPr="00194705">
          <w:rPr>
            <w:rStyle w:val="Hyperlink"/>
          </w:rPr>
          <w:t>cservices@clarku.edu</w:t>
        </w:r>
      </w:hyperlink>
      <w:r w:rsidR="00AD24FD">
        <w:t>.</w:t>
      </w:r>
    </w:p>
    <w:p w:rsidR="00F34A02" w:rsidRDefault="00F34A02">
      <w:pPr>
        <w:keepNext/>
      </w:pPr>
    </w:p>
    <w:p w:rsidR="00B73B8F" w:rsidRDefault="004E7D98">
      <w:pPr>
        <w:keepNext/>
      </w:pPr>
      <w:r>
        <w:rPr>
          <w:b/>
        </w:rPr>
        <w:t xml:space="preserve">Deadline: </w:t>
      </w:r>
      <w:r w:rsidR="00E53096">
        <w:rPr>
          <w:b/>
        </w:rPr>
        <w:t>EXTENDED TO: May 1, 2020 at 12:00 (noon) ES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Goulandris Summer Internship Award for Environmental Sciences</w:t>
      </w:r>
    </w:p>
    <w:p w:rsidR="00B73B8F" w:rsidRDefault="00B73B8F"/>
    <w:p w:rsidR="00B73B8F" w:rsidRDefault="004E7D98">
      <w:pPr>
        <w:keepNext/>
      </w:pPr>
      <w:r>
        <w:t>Q120 Please upload the requested statement and budget. Files should be saved in the pdf format.</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Goulandris Summer Internship Award for Environmental Sciences</w:t>
      </w:r>
    </w:p>
    <w:p w:rsidR="00B73B8F" w:rsidRDefault="00B73B8F"/>
    <w:p w:rsidR="00B73B8F" w:rsidRDefault="004E7D98">
      <w:pPr>
        <w:keepNext/>
      </w:pPr>
      <w:r>
        <w:t>Q117 Please upload a copy of the internship job offer</w:t>
      </w:r>
    </w:p>
    <w:p w:rsidR="000B1CAE" w:rsidRDefault="000B1CAE">
      <w:pPr>
        <w:keepNext/>
      </w:pPr>
    </w:p>
    <w:p w:rsidR="000B1CAE" w:rsidRDefault="000B1CAE" w:rsidP="000B1CAE">
      <w:pPr>
        <w:pStyle w:val="QuestionSeparator"/>
      </w:pPr>
    </w:p>
    <w:p w:rsidR="000B1CAE" w:rsidRDefault="000B1CAE" w:rsidP="00954C4E">
      <w:pPr>
        <w:pStyle w:val="QDisplayLogic"/>
      </w:pPr>
      <w:r>
        <w:t>Display This Question:</w:t>
      </w:r>
    </w:p>
    <w:p w:rsidR="000B1CAE" w:rsidRDefault="000B1CAE" w:rsidP="00954C4E">
      <w:pPr>
        <w:pStyle w:val="QDisplayLogic"/>
      </w:pPr>
      <w:r>
        <w:t>If Please select the award(s) for which you are applying. You may apply for multiple awards through... = Goulandris Summer Internship Award for Environmental Sciences</w:t>
      </w:r>
    </w:p>
    <w:p w:rsidR="000B1CAE" w:rsidRDefault="000B1CAE" w:rsidP="000B1CAE"/>
    <w:p w:rsidR="000B1CAE" w:rsidRDefault="000B1CAE" w:rsidP="00954C4E">
      <w:pPr>
        <w:rPr>
          <w:rFonts w:ascii="Arial" w:eastAsia="Times New Roman" w:hAnsi="Arial" w:cs="Arial"/>
          <w:color w:val="404040"/>
          <w:shd w:val="clear" w:color="auto" w:fill="FFFFFF"/>
          <w:lang w:val="en"/>
        </w:rPr>
      </w:pPr>
      <w:r>
        <w:t xml:space="preserve">Q141 </w:t>
      </w:r>
      <w:r w:rsidRPr="000B1CAE">
        <w:rPr>
          <w:rFonts w:ascii="Arial" w:eastAsia="Times New Roman" w:hAnsi="Arial" w:cs="Arial"/>
          <w:color w:val="404040"/>
          <w:shd w:val="clear" w:color="auto" w:fill="FFFFFF"/>
          <w:lang w:val="en"/>
        </w:rPr>
        <w:t>Please upload proof of feasibility for your project.  This should be an email from your supervisor which confirms that your internship </w:t>
      </w:r>
      <w:r w:rsidRPr="000B1CAE">
        <w:rPr>
          <w:rFonts w:ascii="Helvetica" w:eastAsia="Times New Roman" w:hAnsi="Helvetica" w:cs="Helvetica"/>
          <w:color w:val="404040"/>
          <w:u w:val="single"/>
          <w:shd w:val="clear" w:color="auto" w:fill="FFFFFF"/>
          <w:lang w:val="en"/>
        </w:rPr>
        <w:t>will</w:t>
      </w:r>
      <w:r w:rsidRPr="000B1CAE">
        <w:rPr>
          <w:rFonts w:ascii="Arial" w:eastAsia="Times New Roman" w:hAnsi="Arial" w:cs="Arial"/>
          <w:color w:val="404040"/>
          <w:shd w:val="clear" w:color="auto" w:fill="FFFFFF"/>
          <w:lang w:val="en"/>
        </w:rPr>
        <w:t> occur during summer 2020 in light of potential restrictions and closings due to COVID-19.</w:t>
      </w:r>
    </w:p>
    <w:p w:rsidR="00954C4E" w:rsidRPr="000B1CAE" w:rsidRDefault="00954C4E" w:rsidP="00954C4E">
      <w:pPr>
        <w:rPr>
          <w:rFonts w:ascii="Helvetica" w:eastAsia="Times New Roman" w:hAnsi="Helvetica" w:cs="Helvetica"/>
          <w:color w:val="404040"/>
          <w:sz w:val="23"/>
          <w:szCs w:val="23"/>
        </w:rPr>
      </w:pPr>
    </w:p>
    <w:p w:rsidR="00B73B8F" w:rsidRPr="000B1CAE" w:rsidRDefault="000B1CAE" w:rsidP="000B1CAE">
      <w:pPr>
        <w:shd w:val="clear" w:color="auto" w:fill="FFFFFF"/>
        <w:spacing w:line="240" w:lineRule="auto"/>
        <w:rPr>
          <w:rFonts w:ascii="Helvetica" w:eastAsia="Times New Roman" w:hAnsi="Helvetica" w:cs="Helvetica"/>
          <w:color w:val="404040"/>
          <w:sz w:val="23"/>
          <w:szCs w:val="23"/>
        </w:rPr>
      </w:pPr>
      <w:r w:rsidRPr="000B1CAE">
        <w:rPr>
          <w:rFonts w:ascii="Arial" w:eastAsia="Times New Roman" w:hAnsi="Arial" w:cs="Arial"/>
          <w:color w:val="404040"/>
          <w:lang w:val="en"/>
        </w:rPr>
        <w:lastRenderedPageBreak/>
        <w:t>This can be saved as PDF from the email, or scanned as a paper copy.</w:t>
      </w:r>
    </w:p>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Goulandris Summer Internship Award for Environmental Sciences</w:t>
      </w:r>
    </w:p>
    <w:p w:rsidR="00B73B8F" w:rsidRDefault="00B73B8F"/>
    <w:p w:rsidR="00B73B8F" w:rsidRDefault="004E7D98">
      <w:pPr>
        <w:keepNext/>
      </w:pPr>
      <w:r>
        <w:t>Q119 Internship Site Information</w:t>
      </w:r>
    </w:p>
    <w:p w:rsidR="00B73B8F" w:rsidRDefault="004E7D98">
      <w:pPr>
        <w:pStyle w:val="ListParagraph"/>
        <w:keepNext/>
        <w:numPr>
          <w:ilvl w:val="0"/>
          <w:numId w:val="4"/>
        </w:numPr>
      </w:pPr>
      <w:r>
        <w:t xml:space="preserve">Name of </w:t>
      </w:r>
      <w:proofErr w:type="gramStart"/>
      <w:r>
        <w:t>Company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proofErr w:type="gramStart"/>
      <w:r>
        <w:t>City  (</w:t>
      </w:r>
      <w:proofErr w:type="gramEnd"/>
      <w:r>
        <w:t>3) ________________________________________________</w:t>
      </w:r>
    </w:p>
    <w:p w:rsidR="00B73B8F" w:rsidRDefault="004E7D98">
      <w:pPr>
        <w:pStyle w:val="ListParagraph"/>
        <w:keepNext/>
        <w:numPr>
          <w:ilvl w:val="0"/>
          <w:numId w:val="4"/>
        </w:numPr>
      </w:pPr>
      <w:proofErr w:type="gramStart"/>
      <w:r>
        <w:t>State  (</w:t>
      </w:r>
      <w:proofErr w:type="gramEnd"/>
      <w:r>
        <w:t>4) ________________________________________________</w:t>
      </w:r>
    </w:p>
    <w:p w:rsidR="00B73B8F" w:rsidRDefault="004E7D98">
      <w:pPr>
        <w:pStyle w:val="ListParagraph"/>
        <w:keepNext/>
        <w:numPr>
          <w:ilvl w:val="0"/>
          <w:numId w:val="4"/>
        </w:numPr>
      </w:pPr>
      <w:r>
        <w:t xml:space="preserve">Zip </w:t>
      </w:r>
      <w:proofErr w:type="gramStart"/>
      <w:r>
        <w:t>Code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Goulandris Summer Internship Award for Environmental Sciences</w:t>
      </w:r>
    </w:p>
    <w:p w:rsidR="00B73B8F" w:rsidRDefault="00B73B8F"/>
    <w:p w:rsidR="00B73B8F" w:rsidRDefault="004E7D98">
      <w:pPr>
        <w:keepNext/>
      </w:pPr>
      <w:r>
        <w:t>Q120 Internship Supervisor</w:t>
      </w:r>
    </w:p>
    <w:p w:rsidR="00B73B8F" w:rsidRDefault="004E7D98">
      <w:pPr>
        <w:pStyle w:val="ListParagraph"/>
        <w:keepNext/>
        <w:numPr>
          <w:ilvl w:val="0"/>
          <w:numId w:val="4"/>
        </w:numPr>
      </w:pPr>
      <w:proofErr w:type="gramStart"/>
      <w:r>
        <w:t>Title  (</w:t>
      </w:r>
      <w:proofErr w:type="gramEnd"/>
      <w:r>
        <w:t>1) ________________________________________________</w:t>
      </w:r>
    </w:p>
    <w:p w:rsidR="00B73B8F" w:rsidRDefault="004E7D98">
      <w:pPr>
        <w:pStyle w:val="ListParagraph"/>
        <w:keepNext/>
        <w:numPr>
          <w:ilvl w:val="0"/>
          <w:numId w:val="4"/>
        </w:numPr>
      </w:pPr>
      <w:r>
        <w:t xml:space="preserve">Fir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3)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4)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5)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954C4E" w:rsidRDefault="004E7D98">
      <w:pPr>
        <w:keepNext/>
        <w:rPr>
          <w:b/>
          <w:u w:val="single"/>
        </w:rPr>
      </w:pPr>
      <w:r>
        <w:t xml:space="preserve">Q81 </w:t>
      </w:r>
      <w:r>
        <w:rPr>
          <w:b/>
          <w:u w:val="single"/>
        </w:rPr>
        <w:t>HERO: Human Environment Regional Observatory</w:t>
      </w:r>
    </w:p>
    <w:p w:rsidR="00954C4E" w:rsidRDefault="00954C4E">
      <w:pPr>
        <w:keepNext/>
        <w:rPr>
          <w:b/>
        </w:rPr>
      </w:pPr>
    </w:p>
    <w:p w:rsidR="008139C2" w:rsidRDefault="004E7D98">
      <w:pPr>
        <w:keepNext/>
      </w:pPr>
      <w:r>
        <w:rPr>
          <w:b/>
        </w:rPr>
        <w:t>Applications will be accepted beginning Monday, December 9, 2019. The application deadline is Thursday, February 20, 2020 at 5pm EST. The summer 2020 HERO Program will run for 8 weeks, beginning on Monday, May 18th 2020 and ending on Friday, July 10th 2020.</w:t>
      </w:r>
    </w:p>
    <w:p w:rsidR="008139C2" w:rsidRDefault="008139C2">
      <w:pPr>
        <w:keepNext/>
      </w:pPr>
    </w:p>
    <w:p w:rsidR="00F34A02" w:rsidRDefault="004E7D98">
      <w:pPr>
        <w:keepNext/>
      </w:pPr>
      <w:r>
        <w:t>The Human-Environment Regional Observatory (HERO) program is a unique undergraduate-graduate- faculty experience that engages in research on human-environment relationships in Massachusetts. HERO Fellows conduct hands-on research under the mentorship of Clark University faculty. The research conducted by HERO Fellows often leads to scholarly publications, presentations at academic conferences across the USA, and awards and honors.</w:t>
      </w:r>
    </w:p>
    <w:p w:rsidR="00F34A02" w:rsidRDefault="00F34A02">
      <w:pPr>
        <w:keepNext/>
      </w:pPr>
    </w:p>
    <w:p w:rsidR="00F34A02" w:rsidRDefault="004E7D98">
      <w:pPr>
        <w:keepNext/>
      </w:pPr>
      <w:r>
        <w:t>HERO Fellows analyze the causes and consequences of global environmental changes at local scales in faculty-led research projects. Each Fellow is paired with a Clark faculty mentor and other researchers on the HERO team. Fellows will learn how to use various research methods such as GIS, remote sensing, geostatistical modeling, interviews and focus groups.</w:t>
      </w:r>
    </w:p>
    <w:p w:rsidR="00F34A02" w:rsidRDefault="00F34A02">
      <w:pPr>
        <w:keepNext/>
      </w:pPr>
    </w:p>
    <w:p w:rsidR="008139C2" w:rsidRDefault="004E7D98">
      <w:pPr>
        <w:keepNext/>
      </w:pPr>
      <w:r>
        <w:t>Based on a competitive application process, each year the HERO program selects a diverse group of undergraduate students to be HERO Fellows. HERO values students who demonstrate energetic and inquisitive minds, and who are fearless when charting new intellectual territory. Previous course work in research methods (</w:t>
      </w:r>
      <w:proofErr w:type="spellStart"/>
      <w:r>
        <w:t>Geog</w:t>
      </w:r>
      <w:proofErr w:type="spellEnd"/>
      <w:r>
        <w:t xml:space="preserve"> 141 or equivalent), and human or environmental geography — such as urban and population studies, GIS, landscape ecology, land-use planning, statistics and remote sensing — is helpful but not required.</w:t>
      </w:r>
    </w:p>
    <w:p w:rsidR="008139C2" w:rsidRDefault="008139C2">
      <w:pPr>
        <w:keepNext/>
      </w:pPr>
    </w:p>
    <w:p w:rsidR="00B73B8F" w:rsidRDefault="004E7D98">
      <w:pPr>
        <w:keepNext/>
      </w:pPr>
      <w:r>
        <w:rPr>
          <w:b/>
        </w:rPr>
        <w:t xml:space="preserve">Please see the </w:t>
      </w:r>
      <w:hyperlink r:id="rId26">
        <w:r>
          <w:rPr>
            <w:color w:val="007AC0"/>
            <w:u w:val="single"/>
          </w:rPr>
          <w:t>website</w:t>
        </w:r>
      </w:hyperlink>
      <w:r w:rsidR="008139C2">
        <w:rPr>
          <w:color w:val="007AC0"/>
          <w:u w:val="single"/>
        </w:rPr>
        <w:t xml:space="preserve"> </w:t>
      </w:r>
      <w:r>
        <w:rPr>
          <w:b/>
        </w:rPr>
        <w:t>to learn more about the HERO Program.</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2 Please fill in any honors or awards received (include dates if possible)</w:t>
      </w:r>
    </w:p>
    <w:p w:rsidR="00B73B8F" w:rsidRDefault="004E7D98">
      <w:pPr>
        <w:pStyle w:val="ListParagraph"/>
        <w:keepNext/>
        <w:numPr>
          <w:ilvl w:val="0"/>
          <w:numId w:val="4"/>
        </w:numPr>
      </w:pPr>
      <w:r>
        <w:t>Honor/</w:t>
      </w:r>
      <w:proofErr w:type="gramStart"/>
      <w:r>
        <w:t>Award  (</w:t>
      </w:r>
      <w:proofErr w:type="gramEnd"/>
      <w:r>
        <w:t>1) ________________________________________________</w:t>
      </w:r>
    </w:p>
    <w:p w:rsidR="00B73B8F" w:rsidRDefault="004E7D98">
      <w:pPr>
        <w:pStyle w:val="ListParagraph"/>
        <w:keepNext/>
        <w:numPr>
          <w:ilvl w:val="0"/>
          <w:numId w:val="4"/>
        </w:numPr>
      </w:pPr>
      <w:r>
        <w:t>Honor/</w:t>
      </w:r>
      <w:proofErr w:type="gramStart"/>
      <w:r>
        <w:t>Award  (</w:t>
      </w:r>
      <w:proofErr w:type="gramEnd"/>
      <w:r>
        <w:t>2) ________________________________________________</w:t>
      </w:r>
    </w:p>
    <w:p w:rsidR="00B73B8F" w:rsidRDefault="004E7D98">
      <w:pPr>
        <w:pStyle w:val="ListParagraph"/>
        <w:keepNext/>
        <w:numPr>
          <w:ilvl w:val="0"/>
          <w:numId w:val="4"/>
        </w:numPr>
      </w:pPr>
      <w:r>
        <w:t>Honor/</w:t>
      </w:r>
      <w:proofErr w:type="gramStart"/>
      <w:r>
        <w:t>Award  (</w:t>
      </w:r>
      <w:proofErr w:type="gramEnd"/>
      <w:r>
        <w:t>3) ________________________________________________</w:t>
      </w:r>
    </w:p>
    <w:p w:rsidR="00B73B8F" w:rsidRDefault="004E7D98">
      <w:pPr>
        <w:pStyle w:val="ListParagraph"/>
        <w:keepNext/>
        <w:numPr>
          <w:ilvl w:val="0"/>
          <w:numId w:val="4"/>
        </w:numPr>
      </w:pPr>
      <w:r>
        <w:t>Honor/</w:t>
      </w:r>
      <w:proofErr w:type="gramStart"/>
      <w:r>
        <w:t>Award  (</w:t>
      </w:r>
      <w:proofErr w:type="gramEnd"/>
      <w:r>
        <w:t>4) ________________________________________________</w:t>
      </w:r>
    </w:p>
    <w:p w:rsidR="00B73B8F" w:rsidRDefault="004E7D98">
      <w:pPr>
        <w:pStyle w:val="ListParagraph"/>
        <w:keepNext/>
        <w:numPr>
          <w:ilvl w:val="0"/>
          <w:numId w:val="4"/>
        </w:numPr>
      </w:pPr>
      <w:r>
        <w:t>Honor/</w:t>
      </w:r>
      <w:proofErr w:type="gramStart"/>
      <w:r>
        <w:t>Award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3 Please select the courses you have taken (recommended: GEOG 141 &amp; GEOG 190)</w:t>
      </w:r>
    </w:p>
    <w:p w:rsidR="00B73B8F" w:rsidRDefault="004E7D98">
      <w:pPr>
        <w:pStyle w:val="ListParagraph"/>
        <w:keepNext/>
        <w:numPr>
          <w:ilvl w:val="0"/>
          <w:numId w:val="2"/>
        </w:numPr>
      </w:pPr>
      <w:r>
        <w:t xml:space="preserve">GEOG 110: Introduction to Quantitative </w:t>
      </w:r>
      <w:proofErr w:type="gramStart"/>
      <w:r>
        <w:t>Methods  (</w:t>
      </w:r>
      <w:proofErr w:type="gramEnd"/>
      <w:r>
        <w:t xml:space="preserve">1) </w:t>
      </w:r>
    </w:p>
    <w:p w:rsidR="00B73B8F" w:rsidRDefault="004E7D98">
      <w:pPr>
        <w:pStyle w:val="ListParagraph"/>
        <w:keepNext/>
        <w:numPr>
          <w:ilvl w:val="0"/>
          <w:numId w:val="2"/>
        </w:numPr>
      </w:pPr>
      <w:r>
        <w:t xml:space="preserve">GEOG 141: Research Design and Methods in </w:t>
      </w:r>
      <w:proofErr w:type="gramStart"/>
      <w:r>
        <w:t>Geography  (</w:t>
      </w:r>
      <w:proofErr w:type="gramEnd"/>
      <w:r>
        <w:t xml:space="preserve">2) </w:t>
      </w:r>
    </w:p>
    <w:p w:rsidR="00B73B8F" w:rsidRDefault="004E7D98">
      <w:pPr>
        <w:pStyle w:val="ListParagraph"/>
        <w:keepNext/>
        <w:numPr>
          <w:ilvl w:val="0"/>
          <w:numId w:val="2"/>
        </w:numPr>
      </w:pPr>
      <w:r>
        <w:t xml:space="preserve">GEOG 190: Introduction to </w:t>
      </w:r>
      <w:proofErr w:type="gramStart"/>
      <w:r>
        <w:t>GIS  (</w:t>
      </w:r>
      <w:proofErr w:type="gramEnd"/>
      <w:r>
        <w:t xml:space="preserve">3)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lastRenderedPageBreak/>
        <w:t>Q84 Would you need housing provided to you during the duration of the summer program? (If YES, note that you will be responsible for the cost of summer housing).</w:t>
      </w:r>
    </w:p>
    <w:p w:rsidR="00B73B8F" w:rsidRDefault="004E7D98">
      <w:pPr>
        <w:pStyle w:val="ListParagraph"/>
        <w:keepNext/>
        <w:numPr>
          <w:ilvl w:val="0"/>
          <w:numId w:val="4"/>
        </w:numPr>
      </w:pPr>
      <w:r>
        <w:t xml:space="preserve">Yes, I will need housing and can cover the </w:t>
      </w:r>
      <w:proofErr w:type="gramStart"/>
      <w:r>
        <w:t>cost  (</w:t>
      </w:r>
      <w:proofErr w:type="gramEnd"/>
      <w:r>
        <w:t xml:space="preserve">1) </w:t>
      </w:r>
    </w:p>
    <w:p w:rsidR="00B73B8F" w:rsidRDefault="004E7D98">
      <w:pPr>
        <w:pStyle w:val="ListParagraph"/>
        <w:keepNext/>
        <w:numPr>
          <w:ilvl w:val="0"/>
          <w:numId w:val="4"/>
        </w:numPr>
      </w:pPr>
      <w:r>
        <w:t xml:space="preserve">No, I do not need </w:t>
      </w:r>
      <w:proofErr w:type="gramStart"/>
      <w:r>
        <w:t>housing  (</w:t>
      </w:r>
      <w:proofErr w:type="gramEnd"/>
      <w:r>
        <w:t xml:space="preserve">2) </w:t>
      </w:r>
    </w:p>
    <w:p w:rsidR="00B73B8F" w:rsidRDefault="004E7D98">
      <w:pPr>
        <w:pStyle w:val="ListParagraph"/>
        <w:keepNext/>
        <w:numPr>
          <w:ilvl w:val="0"/>
          <w:numId w:val="4"/>
        </w:numPr>
      </w:pPr>
      <w:r>
        <w:t xml:space="preserve">Not sure </w:t>
      </w:r>
      <w:proofErr w:type="gramStart"/>
      <w:r>
        <w:t>yet  (</w:t>
      </w:r>
      <w:proofErr w:type="gramEnd"/>
      <w:r>
        <w:t xml:space="preserve">3) </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5 Faculty Reference #1: Please provide the following information of a faculty member we can contact for a reference. Your faculty member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3)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6 Faculty Reference #2: Please provide the following information of a faculty member we can contact for a reference. Your faculty member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3) 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7 Please upload a personal statement describing your research interests, relevant experience, what you will bring to the HERO program, and why you want to be part of it. (3 pages maximum - PDF preferred)</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uman Environment Regional Observatory (HERO) Fellowship</w:t>
      </w:r>
    </w:p>
    <w:p w:rsidR="00B73B8F" w:rsidRDefault="00B73B8F"/>
    <w:p w:rsidR="00B73B8F" w:rsidRDefault="004E7D98">
      <w:pPr>
        <w:keepNext/>
      </w:pPr>
      <w:r>
        <w:t>Q88 Click below to confirm the accuracy of this information as well as to confirm that you understand the possible incurrence of any housing fees (if applicable), and that you understand you will need to be available and able to come to campus for the program dates, Mon-Fri during business hours. </w:t>
      </w:r>
    </w:p>
    <w:p w:rsidR="00F34A02" w:rsidRDefault="004E7D98" w:rsidP="00F34A02">
      <w:pPr>
        <w:pStyle w:val="ListParagraph"/>
        <w:keepNext/>
        <w:numPr>
          <w:ilvl w:val="0"/>
          <w:numId w:val="4"/>
        </w:numPr>
      </w:pPr>
      <w:r>
        <w:t xml:space="preserve">I confirm the accuracy of the information in my application, and understand the remainder of the </w:t>
      </w:r>
      <w:proofErr w:type="gramStart"/>
      <w:r>
        <w:t>information  (</w:t>
      </w:r>
      <w:proofErr w:type="gramEnd"/>
      <w:r>
        <w:t>1)</w:t>
      </w:r>
    </w:p>
    <w:p w:rsidR="00B73B8F" w:rsidRDefault="004E7D98" w:rsidP="00F34A02">
      <w:pPr>
        <w:keepNext/>
      </w:pPr>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Lois &amp; Robert Green Internship</w:t>
      </w:r>
    </w:p>
    <w:p w:rsidR="00B73B8F" w:rsidRDefault="00B73B8F"/>
    <w:p w:rsidR="0079275B" w:rsidRDefault="004E7D98">
      <w:pPr>
        <w:keepNext/>
      </w:pPr>
      <w:r>
        <w:t xml:space="preserve">Q90 </w:t>
      </w:r>
      <w:r>
        <w:rPr>
          <w:b/>
        </w:rPr>
        <w:t>Lois &amp; Robert Green Internship</w:t>
      </w:r>
      <w:r w:rsidR="00F34A02">
        <w:t xml:space="preserve"> </w:t>
      </w:r>
      <w:r>
        <w:rPr>
          <w:b/>
        </w:rPr>
        <w:t>Applications will be accepted beginning on Monday, December 9, 2019. The application deadline is Monday, February 24, 2020.</w:t>
      </w:r>
    </w:p>
    <w:p w:rsidR="0079275B" w:rsidRDefault="0079275B">
      <w:pPr>
        <w:keepNext/>
      </w:pPr>
    </w:p>
    <w:p w:rsidR="0079275B" w:rsidRDefault="004E7D98">
      <w:pPr>
        <w:keepNext/>
      </w:pPr>
      <w:r>
        <w:t>The Urban Development and Social Change (UDSC) concentration is pleased to offer a paid summer internship for continuing Clark undergraduate students, made possible by a generous endowed fund established by Clark alumni Lois and Robert Green.</w:t>
      </w:r>
    </w:p>
    <w:p w:rsidR="0079275B" w:rsidRDefault="0079275B">
      <w:pPr>
        <w:keepNext/>
      </w:pPr>
    </w:p>
    <w:p w:rsidR="008139C2" w:rsidRDefault="004E7D98">
      <w:pPr>
        <w:keepNext/>
      </w:pPr>
      <w:r>
        <w:t xml:space="preserve">Selected interns will assist a Worcester City Councilor or the staff of a Worcester city government agency or non-profit organization with a variety of projects and activities aimed at addressing issues of concern to residents of Worcester. The stipend for the internship is </w:t>
      </w:r>
      <w:r>
        <w:rPr>
          <w:b/>
        </w:rPr>
        <w:t>$2,800</w:t>
      </w:r>
      <w:r>
        <w:t xml:space="preserve"> for six weeks of full-time work (35-40 hours per week) or part-time work over a longer period of time, to be completed during the summer months (late-May to mid-August).</w:t>
      </w:r>
    </w:p>
    <w:p w:rsidR="008139C2" w:rsidRDefault="008139C2">
      <w:pPr>
        <w:keepNext/>
      </w:pPr>
    </w:p>
    <w:p w:rsidR="0079275B" w:rsidRDefault="004E7D98">
      <w:pPr>
        <w:keepNext/>
      </w:pPr>
      <w:r>
        <w:t>All current Juniors, Sophomores, and First-Year students who will be continuing their undergraduate studies at Clark University next year are eligible for the internship. Students who have declared the UDSC concentration are especially urged to apply, and will be given preference in the selection process. Applications from other students are welcome, and will be given serious consideration.</w:t>
      </w:r>
    </w:p>
    <w:p w:rsidR="0079275B" w:rsidRDefault="0079275B">
      <w:pPr>
        <w:keepNext/>
      </w:pPr>
    </w:p>
    <w:p w:rsidR="00B73B8F" w:rsidRDefault="004E7D98">
      <w:pPr>
        <w:keepNext/>
      </w:pPr>
      <w:r>
        <w:t xml:space="preserve">Please see the </w:t>
      </w:r>
      <w:hyperlink r:id="rId27">
        <w:proofErr w:type="spellStart"/>
        <w:r>
          <w:rPr>
            <w:color w:val="007AC0"/>
            <w:u w:val="single"/>
          </w:rPr>
          <w:t>website</w:t>
        </w:r>
      </w:hyperlink>
      <w:r>
        <w:t>for</w:t>
      </w:r>
      <w:proofErr w:type="spellEnd"/>
      <w:r>
        <w:t xml:space="preserve"> additional information on this award.</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ois &amp; Robert Green Internship</w:t>
      </w:r>
    </w:p>
    <w:p w:rsidR="00B73B8F" w:rsidRDefault="00B73B8F"/>
    <w:p w:rsidR="00B73B8F" w:rsidRDefault="004E7D98">
      <w:pPr>
        <w:keepNext/>
      </w:pPr>
      <w:r>
        <w:t xml:space="preserve">Q91 Please upload your </w:t>
      </w:r>
      <w:proofErr w:type="gramStart"/>
      <w:r>
        <w:t>2-3 page</w:t>
      </w:r>
      <w:proofErr w:type="gramEnd"/>
      <w:r>
        <w:t xml:space="preserve"> statement, describing your background and qualifications for this internship. Please be sure to save the document as a pdf.</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ois &amp; Robert Green Internship</w:t>
      </w:r>
    </w:p>
    <w:p w:rsidR="00B73B8F" w:rsidRDefault="00B73B8F"/>
    <w:p w:rsidR="00B73B8F" w:rsidRDefault="004E7D98">
      <w:pPr>
        <w:keepNext/>
      </w:pPr>
      <w:r>
        <w:lastRenderedPageBreak/>
        <w:t>Q92 Faculty Reference #1: Please provide the following information of a faculty member we can contact for a reference. Your faculty member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3)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Lois &amp; Robert Green Internship</w:t>
      </w:r>
    </w:p>
    <w:p w:rsidR="00B73B8F" w:rsidRDefault="00B73B8F"/>
    <w:p w:rsidR="00B73B8F" w:rsidRDefault="004E7D98">
      <w:pPr>
        <w:keepNext/>
      </w:pPr>
      <w:r>
        <w:t>Q93 Faculty Reference #2: Please provide the following information of a faculty member we can contact for a reference. Your faculty member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3)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Peter J. Condakes Summer Research Fellowship</w:t>
      </w:r>
    </w:p>
    <w:p w:rsidR="00B73B8F" w:rsidRDefault="00B73B8F"/>
    <w:p w:rsidR="0079275B" w:rsidRDefault="004E7D98">
      <w:pPr>
        <w:keepNext/>
      </w:pPr>
      <w:r>
        <w:t xml:space="preserve">Q94 </w:t>
      </w:r>
      <w:r>
        <w:br/>
      </w:r>
      <w:r>
        <w:rPr>
          <w:b/>
        </w:rPr>
        <w:t>2020 Peter J. Condakes Summer Research Fellowship</w:t>
      </w:r>
    </w:p>
    <w:p w:rsidR="0079275B" w:rsidRDefault="0079275B">
      <w:pPr>
        <w:keepNext/>
      </w:pPr>
    </w:p>
    <w:p w:rsidR="0079275B" w:rsidRDefault="004E7D98">
      <w:pPr>
        <w:keepNext/>
      </w:pPr>
      <w:r>
        <w:rPr>
          <w:b/>
        </w:rPr>
        <w:t>Applications will be accepted beginning on Monday, December 9, 2019. The application deadline is Friday, February 28, 2020.</w:t>
      </w:r>
      <w:r>
        <w:t xml:space="preserve"> </w:t>
      </w:r>
      <w:r>
        <w:br/>
        <w:t xml:space="preserve"> The School of Geography is now accepting applications for the 2020 Peter J. Condakes Summer Research Fellowship! This award is open to continuing undergraduate students majoring in Geography, Global Environmental Studies, or Earth System Science who have an interest in environmental concerns. Recipients of this fellowship will be </w:t>
      </w:r>
      <w:r>
        <w:rPr>
          <w:b/>
        </w:rPr>
        <w:t xml:space="preserve">awarded a $1500 stipend </w:t>
      </w:r>
      <w:r>
        <w:t>to support a summer research project under faculty supervision.</w:t>
      </w:r>
    </w:p>
    <w:p w:rsidR="0079275B" w:rsidRDefault="0079275B">
      <w:pPr>
        <w:keepNext/>
      </w:pPr>
    </w:p>
    <w:p w:rsidR="0079275B" w:rsidRDefault="004E7D98">
      <w:pPr>
        <w:keepNext/>
      </w:pPr>
      <w:r>
        <w:t>This opportunity is made possible by a generous gift from Peter J. Condakes, an alumnus and Geography major from the Class of 1978.</w:t>
      </w:r>
    </w:p>
    <w:p w:rsidR="0079275B" w:rsidRDefault="0079275B">
      <w:pPr>
        <w:keepNext/>
      </w:pPr>
    </w:p>
    <w:p w:rsidR="00B73B8F" w:rsidRDefault="004E7D98">
      <w:pPr>
        <w:keepNext/>
      </w:pPr>
      <w:r>
        <w:t xml:space="preserve">Please visit the </w:t>
      </w:r>
      <w:hyperlink r:id="rId28">
        <w:r>
          <w:rPr>
            <w:color w:val="007AC0"/>
            <w:u w:val="single"/>
          </w:rPr>
          <w:t>website</w:t>
        </w:r>
      </w:hyperlink>
      <w:r w:rsidR="0079275B">
        <w:rPr>
          <w:color w:val="007AC0"/>
          <w:u w:val="single"/>
        </w:rPr>
        <w:t xml:space="preserve"> </w:t>
      </w:r>
      <w:r>
        <w:t>to learn more information on this award.</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Peter J. Condakes Summer Research Fellowship</w:t>
      </w:r>
    </w:p>
    <w:p w:rsidR="00B73B8F" w:rsidRDefault="00B73B8F"/>
    <w:p w:rsidR="00B73B8F" w:rsidRDefault="004E7D98">
      <w:pPr>
        <w:keepNext/>
      </w:pPr>
      <w:r>
        <w:t>Q95 Please write a brief description of your intended research</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4E7D98">
      <w:pPr>
        <w:pStyle w:val="TextEntryLine"/>
        <w:ind w:firstLine="400"/>
      </w:pPr>
      <w:r>
        <w:t>________________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Peter J. Condakes Summer Research Fellowship</w:t>
      </w:r>
    </w:p>
    <w:p w:rsidR="00B73B8F" w:rsidRDefault="00B73B8F"/>
    <w:p w:rsidR="00B73B8F" w:rsidRDefault="004E7D98">
      <w:pPr>
        <w:keepNext/>
      </w:pPr>
      <w:r>
        <w:t>Q96 Please upload your one-page statement summarizing your intended research</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Peter J. Condakes Summer Research Fellowship</w:t>
      </w:r>
    </w:p>
    <w:p w:rsidR="00B73B8F" w:rsidRDefault="00B73B8F"/>
    <w:p w:rsidR="00B73B8F" w:rsidRDefault="004E7D98">
      <w:pPr>
        <w:keepNext/>
      </w:pPr>
      <w:r>
        <w:t>Q97 Please fill-in the Name, Department, and Email Address of your intended Faculty supervisor. Your intended Faculty supervisor will be contacted for a letter of support. </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Email </w:t>
      </w:r>
      <w:proofErr w:type="gramStart"/>
      <w:r>
        <w:t>Address  (</w:t>
      </w:r>
      <w:proofErr w:type="gramEnd"/>
      <w:r>
        <w:t>3) ________________________________________________</w:t>
      </w:r>
    </w:p>
    <w:p w:rsidR="00B73B8F" w:rsidRDefault="004E7D98">
      <w:pPr>
        <w:pStyle w:val="ListParagraph"/>
        <w:keepNext/>
        <w:numPr>
          <w:ilvl w:val="0"/>
          <w:numId w:val="4"/>
        </w:numPr>
      </w:pPr>
      <w:r>
        <w:t xml:space="preserve">Clark University </w:t>
      </w:r>
      <w:proofErr w:type="gramStart"/>
      <w:r>
        <w:t>Department  (</w:t>
      </w:r>
      <w:proofErr w:type="gramEnd"/>
      <w:r>
        <w:t>4) ________________________________________________</w:t>
      </w:r>
    </w:p>
    <w:p w:rsidR="00B73B8F" w:rsidRDefault="00B73B8F"/>
    <w:p w:rsidR="00B73B8F" w:rsidRDefault="00B73B8F">
      <w:pPr>
        <w:pStyle w:val="QuestionSeparator"/>
      </w:pPr>
    </w:p>
    <w:p w:rsidR="00B73B8F" w:rsidRDefault="004E7D98">
      <w:r>
        <w:br w:type="page"/>
      </w: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79275B" w:rsidRDefault="004E7D98">
      <w:pPr>
        <w:keepNext/>
      </w:pPr>
      <w:r>
        <w:t xml:space="preserve">Q98 </w:t>
      </w:r>
      <w:r>
        <w:rPr>
          <w:b/>
        </w:rPr>
        <w:t>The Harrington Public Affairs Fellowship Program for Undergraduates</w:t>
      </w:r>
    </w:p>
    <w:p w:rsidR="0079275B" w:rsidRDefault="004E7D98">
      <w:pPr>
        <w:keepNext/>
      </w:pPr>
      <w:r>
        <w:t xml:space="preserve">The Harrington Public Affairs Fellowship Program is funded by the Francis A. Harrington Public Affairs Fund. In 1963, Mr. Harrington gave a generous gift to Clark University to support lectures, seminars, fellowships and other </w:t>
      </w:r>
      <w:hyperlink r:id="rId29">
        <w:r>
          <w:rPr>
            <w:color w:val="007AC0"/>
            <w:u w:val="single"/>
          </w:rPr>
          <w:t>special programs</w:t>
        </w:r>
      </w:hyperlink>
      <w:r>
        <w:t xml:space="preserve"> related to public affairs. The Harrington Fund supports </w:t>
      </w:r>
      <w:hyperlink r:id="rId30">
        <w:r>
          <w:rPr>
            <w:color w:val="007AC0"/>
            <w:u w:val="single"/>
          </w:rPr>
          <w:t>distinguished Lecturer Series</w:t>
        </w:r>
      </w:hyperlink>
      <w:r>
        <w:t xml:space="preserve">, guest speakers for Political Science classes and other Clark community events and research expenses of Political Science faculty and students in the Honors Program. The Harrington Public Affairs Fellowship Program for undergraduates encourage and support the pursuit original research on politics and public policy as well as service projects.  The Harrington Fellows share highlights of their projects with the wider intellectual community at Clark by participating in either </w:t>
      </w:r>
      <w:hyperlink r:id="rId31">
        <w:r>
          <w:rPr>
            <w:color w:val="007AC0"/>
            <w:u w:val="single"/>
          </w:rPr>
          <w:t>Fall Fest</w:t>
        </w:r>
      </w:hyperlink>
      <w:r>
        <w:t xml:space="preserve"> or Academic Spree Day.  Approximately five Harrington Fellowship awards are made each year, ranging from $500-$2500.</w:t>
      </w:r>
    </w:p>
    <w:p w:rsidR="0079275B" w:rsidRDefault="0079275B">
      <w:pPr>
        <w:keepNext/>
      </w:pPr>
    </w:p>
    <w:p w:rsidR="00F34A02" w:rsidRDefault="004E7D98">
      <w:pPr>
        <w:keepNext/>
      </w:pPr>
      <w:r>
        <w:t>In addition, smaller amounts may be available to support student participation and attendance at academic conferences. Please speak to your faculty advisor if you are interested in this opportunity.</w:t>
      </w:r>
    </w:p>
    <w:p w:rsidR="00F34A02" w:rsidRDefault="00F34A02">
      <w:pPr>
        <w:keepNext/>
      </w:pPr>
    </w:p>
    <w:p w:rsidR="00B73B8F" w:rsidRDefault="004E7D98">
      <w:pPr>
        <w:keepNext/>
      </w:pPr>
      <w:r>
        <w:t xml:space="preserve">To learn more about this program, and the application details, please visit this </w:t>
      </w:r>
      <w:hyperlink r:id="rId32">
        <w:r>
          <w:rPr>
            <w:color w:val="007AC0"/>
            <w:u w:val="single"/>
          </w:rPr>
          <w:t>website</w:t>
        </w:r>
      </w:hyperlink>
      <w:r>
        <w:t>.</w:t>
      </w:r>
    </w:p>
    <w:p w:rsidR="00780566" w:rsidRDefault="00780566">
      <w:pPr>
        <w:keepNext/>
      </w:pPr>
    </w:p>
    <w:p w:rsidR="00780566" w:rsidRPr="00780566" w:rsidRDefault="00780566">
      <w:pPr>
        <w:keepNext/>
        <w:rPr>
          <w:b/>
        </w:rPr>
      </w:pPr>
      <w:r>
        <w:rPr>
          <w:b/>
        </w:rPr>
        <w:t>The deadline for this award has been extended to MAY 1, 2020, at 12:00 (noon).</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B73B8F" w:rsidRDefault="004E7D98">
      <w:pPr>
        <w:keepNext/>
      </w:pPr>
      <w:r>
        <w:lastRenderedPageBreak/>
        <w:t>Q99 Faculty Sponsor Information. Your faculty member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Clark University Email </w:t>
      </w:r>
      <w:proofErr w:type="gramStart"/>
      <w:r>
        <w:t>Address  (</w:t>
      </w:r>
      <w:proofErr w:type="gramEnd"/>
      <w:r>
        <w:t>3) ________________________________________________</w:t>
      </w:r>
    </w:p>
    <w:p w:rsidR="00B73B8F" w:rsidRDefault="004E7D98">
      <w:pPr>
        <w:pStyle w:val="ListParagraph"/>
        <w:keepNext/>
        <w:numPr>
          <w:ilvl w:val="0"/>
          <w:numId w:val="4"/>
        </w:numPr>
      </w:pPr>
      <w:r>
        <w:t xml:space="preserve">Clark University </w:t>
      </w:r>
      <w:proofErr w:type="gramStart"/>
      <w:r>
        <w:t>Department  (</w:t>
      </w:r>
      <w:proofErr w:type="gramEnd"/>
      <w:r>
        <w:t>4) ________________________________________________</w:t>
      </w:r>
    </w:p>
    <w:p w:rsidR="00B73B8F" w:rsidRDefault="004E7D98">
      <w:pPr>
        <w:pStyle w:val="ListParagraph"/>
        <w:keepNext/>
        <w:numPr>
          <w:ilvl w:val="0"/>
          <w:numId w:val="4"/>
        </w:numPr>
      </w:pPr>
      <w:r>
        <w:t xml:space="preserve">Campus Phone </w:t>
      </w:r>
      <w:proofErr w:type="gramStart"/>
      <w:r>
        <w:t>Number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B73B8F" w:rsidRDefault="004E7D98">
      <w:pPr>
        <w:keepNext/>
      </w:pPr>
      <w:r>
        <w:t>Q100 Additional Recommender Information. They will receive an immediate email requesting the reference letter.</w:t>
      </w:r>
    </w:p>
    <w:p w:rsidR="00B73B8F" w:rsidRDefault="004E7D98">
      <w:pPr>
        <w:pStyle w:val="ListParagraph"/>
        <w:keepNext/>
        <w:numPr>
          <w:ilvl w:val="0"/>
          <w:numId w:val="4"/>
        </w:numPr>
      </w:pPr>
      <w:r>
        <w:t xml:space="preserve">First </w:t>
      </w:r>
      <w:proofErr w:type="gramStart"/>
      <w:r>
        <w:t>Name  (</w:t>
      </w:r>
      <w:proofErr w:type="gramEnd"/>
      <w:r>
        <w:t>1) ________________________________________________</w:t>
      </w:r>
    </w:p>
    <w:p w:rsidR="00B73B8F" w:rsidRDefault="004E7D98">
      <w:pPr>
        <w:pStyle w:val="ListParagraph"/>
        <w:keepNext/>
        <w:numPr>
          <w:ilvl w:val="0"/>
          <w:numId w:val="4"/>
        </w:numPr>
      </w:pPr>
      <w:r>
        <w:t xml:space="preserve">Last </w:t>
      </w:r>
      <w:proofErr w:type="gramStart"/>
      <w:r>
        <w:t>Name  (</w:t>
      </w:r>
      <w:proofErr w:type="gramEnd"/>
      <w:r>
        <w:t>2) ________________________________________________</w:t>
      </w:r>
    </w:p>
    <w:p w:rsidR="00B73B8F" w:rsidRDefault="004E7D98">
      <w:pPr>
        <w:pStyle w:val="ListParagraph"/>
        <w:keepNext/>
        <w:numPr>
          <w:ilvl w:val="0"/>
          <w:numId w:val="4"/>
        </w:numPr>
      </w:pPr>
      <w:r>
        <w:t xml:space="preserve">Clark University Email </w:t>
      </w:r>
      <w:proofErr w:type="gramStart"/>
      <w:r>
        <w:t>Address  (</w:t>
      </w:r>
      <w:proofErr w:type="gramEnd"/>
      <w:r>
        <w:t>3) ________________________________________________</w:t>
      </w:r>
    </w:p>
    <w:p w:rsidR="00B73B8F" w:rsidRDefault="004E7D98">
      <w:pPr>
        <w:pStyle w:val="ListParagraph"/>
        <w:keepNext/>
        <w:numPr>
          <w:ilvl w:val="0"/>
          <w:numId w:val="4"/>
        </w:numPr>
      </w:pPr>
      <w:r>
        <w:t xml:space="preserve">Clark University </w:t>
      </w:r>
      <w:proofErr w:type="gramStart"/>
      <w:r>
        <w:t>Department  (</w:t>
      </w:r>
      <w:proofErr w:type="gramEnd"/>
      <w:r>
        <w:t>4) ________________________________________________</w:t>
      </w:r>
    </w:p>
    <w:p w:rsidR="00B73B8F" w:rsidRDefault="004E7D98">
      <w:pPr>
        <w:pStyle w:val="ListParagraph"/>
        <w:keepNext/>
        <w:numPr>
          <w:ilvl w:val="0"/>
          <w:numId w:val="4"/>
        </w:numPr>
      </w:pPr>
      <w:r>
        <w:t xml:space="preserve">Campus Phone </w:t>
      </w:r>
      <w:proofErr w:type="gramStart"/>
      <w:r>
        <w:t>Number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lastRenderedPageBreak/>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B73B8F" w:rsidRDefault="004E7D98">
      <w:pPr>
        <w:keepNext/>
      </w:pPr>
      <w:r>
        <w:t>Q101 If applicable, please list name, address and contact information of organization where you will volunteer or intern</w:t>
      </w:r>
    </w:p>
    <w:p w:rsidR="00B73B8F" w:rsidRDefault="004E7D98">
      <w:pPr>
        <w:pStyle w:val="ListParagraph"/>
        <w:keepNext/>
        <w:numPr>
          <w:ilvl w:val="0"/>
          <w:numId w:val="4"/>
        </w:numPr>
      </w:pPr>
      <w:r>
        <w:t xml:space="preserve">Name of </w:t>
      </w:r>
      <w:proofErr w:type="gramStart"/>
      <w:r>
        <w:t>organization  (</w:t>
      </w:r>
      <w:proofErr w:type="gramEnd"/>
      <w:r>
        <w:t>1) ________________________________________________</w:t>
      </w:r>
    </w:p>
    <w:p w:rsidR="00B73B8F" w:rsidRDefault="004E7D98">
      <w:pPr>
        <w:pStyle w:val="ListParagraph"/>
        <w:keepNext/>
        <w:numPr>
          <w:ilvl w:val="0"/>
          <w:numId w:val="4"/>
        </w:numPr>
      </w:pPr>
      <w:proofErr w:type="gramStart"/>
      <w:r>
        <w:t>Address  (</w:t>
      </w:r>
      <w:proofErr w:type="gramEnd"/>
      <w:r>
        <w:t>2) ________________________________________________</w:t>
      </w:r>
    </w:p>
    <w:p w:rsidR="00B73B8F" w:rsidRDefault="004E7D98">
      <w:pPr>
        <w:pStyle w:val="ListParagraph"/>
        <w:keepNext/>
        <w:numPr>
          <w:ilvl w:val="0"/>
          <w:numId w:val="4"/>
        </w:numPr>
      </w:pPr>
      <w:r>
        <w:t xml:space="preserve">City, State, Zip </w:t>
      </w:r>
      <w:proofErr w:type="gramStart"/>
      <w:r>
        <w:t>Code  (</w:t>
      </w:r>
      <w:proofErr w:type="gramEnd"/>
      <w:r>
        <w:t>3) ________________________________________________</w:t>
      </w:r>
    </w:p>
    <w:p w:rsidR="00B73B8F" w:rsidRDefault="004E7D98">
      <w:pPr>
        <w:pStyle w:val="ListParagraph"/>
        <w:keepNext/>
        <w:numPr>
          <w:ilvl w:val="0"/>
          <w:numId w:val="4"/>
        </w:numPr>
      </w:pPr>
      <w:r>
        <w:t xml:space="preserve">Phone </w:t>
      </w:r>
      <w:proofErr w:type="gramStart"/>
      <w:r>
        <w:t>Number  (</w:t>
      </w:r>
      <w:proofErr w:type="gramEnd"/>
      <w:r>
        <w:t>4) ________________________________________________</w:t>
      </w:r>
    </w:p>
    <w:p w:rsidR="00B73B8F" w:rsidRDefault="004E7D98">
      <w:pPr>
        <w:pStyle w:val="ListParagraph"/>
        <w:keepNext/>
        <w:numPr>
          <w:ilvl w:val="0"/>
          <w:numId w:val="4"/>
        </w:numPr>
      </w:pPr>
      <w:r>
        <w:t xml:space="preserve">Main </w:t>
      </w:r>
      <w:proofErr w:type="gramStart"/>
      <w:r>
        <w:t>Website  (</w:t>
      </w:r>
      <w:proofErr w:type="gramEnd"/>
      <w:r>
        <w:t>5) ________________________________________________</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B73B8F" w:rsidRDefault="004E7D98">
      <w:pPr>
        <w:keepNext/>
      </w:pPr>
      <w:r>
        <w:t xml:space="preserve">Q102 Please upload your </w:t>
      </w:r>
      <w:proofErr w:type="gramStart"/>
      <w:r>
        <w:t>3-5 page</w:t>
      </w:r>
      <w:proofErr w:type="gramEnd"/>
      <w:r>
        <w:t xml:space="preserve"> statement describing your proposed project and/or internship, including your proposed budget. File should be saved as a pdf.</w:t>
      </w:r>
    </w:p>
    <w:p w:rsidR="00B73B8F" w:rsidRDefault="00B73B8F"/>
    <w:p w:rsidR="00B73B8F" w:rsidRDefault="00B73B8F">
      <w:pPr>
        <w:pStyle w:val="QuestionSeparator"/>
      </w:pPr>
    </w:p>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Harrington Public Affairs Fellowship</w:t>
      </w:r>
    </w:p>
    <w:p w:rsidR="00B73B8F" w:rsidRDefault="00B73B8F"/>
    <w:p w:rsidR="00B73B8F" w:rsidRDefault="004E7D98" w:rsidP="00954C4E">
      <w:pPr>
        <w:keepNext/>
      </w:pPr>
      <w:r>
        <w:t xml:space="preserve">Q103 Please upload your completed and signed copy of Part II of the Application Form (available on the </w:t>
      </w:r>
      <w:hyperlink r:id="rId33">
        <w:r>
          <w:rPr>
            <w:color w:val="007AC0"/>
            <w:u w:val="single"/>
          </w:rPr>
          <w:t>website</w:t>
        </w:r>
      </w:hyperlink>
      <w:r>
        <w:t>). File should be saved as a pdf.</w:t>
      </w:r>
    </w:p>
    <w:p w:rsidR="004551F2" w:rsidRDefault="004551F2" w:rsidP="004551F2">
      <w:pPr>
        <w:pStyle w:val="QuestionSeparator"/>
      </w:pPr>
    </w:p>
    <w:p w:rsidR="004551F2" w:rsidRDefault="004551F2" w:rsidP="00954C4E">
      <w:pPr>
        <w:pStyle w:val="QDisplayLogic"/>
      </w:pPr>
      <w:r>
        <w:t>Display This Question:</w:t>
      </w:r>
    </w:p>
    <w:p w:rsidR="004551F2" w:rsidRDefault="004551F2" w:rsidP="00954C4E">
      <w:pPr>
        <w:pStyle w:val="QDisplayLogic"/>
      </w:pPr>
      <w:r>
        <w:t>If Please select the award(s) for which you are applying. You may apply for multiple awards through... = Harrington Public Affairs Fellowship</w:t>
      </w:r>
    </w:p>
    <w:p w:rsidR="004551F2" w:rsidRDefault="004551F2" w:rsidP="00954C4E">
      <w:pPr>
        <w:rPr>
          <w:rFonts w:ascii="Arial" w:eastAsia="Times New Roman" w:hAnsi="Arial" w:cs="Arial"/>
          <w:color w:val="404040"/>
          <w:shd w:val="clear" w:color="auto" w:fill="FFFFFF"/>
          <w:lang w:val="en"/>
        </w:rPr>
      </w:pPr>
      <w:r>
        <w:t xml:space="preserve">Q135 </w:t>
      </w:r>
      <w:r w:rsidRPr="00E53096">
        <w:rPr>
          <w:rFonts w:ascii="Arial" w:eastAsia="Times New Roman" w:hAnsi="Arial" w:cs="Arial"/>
          <w:color w:val="404040"/>
          <w:shd w:val="clear" w:color="auto" w:fill="FFFFFF"/>
          <w:lang w:val="en"/>
        </w:rPr>
        <w:t>Please upload proof of feasibility for your project.  This should be an email from your supervisor of faculty sponsor which confirms that your research, project, or internship </w:t>
      </w:r>
      <w:r w:rsidRPr="00E53096">
        <w:rPr>
          <w:rFonts w:ascii="Helvetica" w:eastAsia="Times New Roman" w:hAnsi="Helvetica" w:cs="Helvetica"/>
          <w:color w:val="404040"/>
          <w:u w:val="single"/>
          <w:shd w:val="clear" w:color="auto" w:fill="FFFFFF"/>
          <w:lang w:val="en"/>
        </w:rPr>
        <w:t>will</w:t>
      </w:r>
      <w:r w:rsidRPr="00E53096">
        <w:rPr>
          <w:rFonts w:ascii="Arial" w:eastAsia="Times New Roman" w:hAnsi="Arial" w:cs="Arial"/>
          <w:color w:val="404040"/>
          <w:shd w:val="clear" w:color="auto" w:fill="FFFFFF"/>
          <w:lang w:val="en"/>
        </w:rPr>
        <w:t> occur during summer 2020 in light of potential restrictions and closings due to COVID-19.</w:t>
      </w:r>
    </w:p>
    <w:p w:rsidR="00954C4E" w:rsidRPr="00E53096" w:rsidRDefault="00954C4E" w:rsidP="00954C4E">
      <w:pPr>
        <w:rPr>
          <w:rFonts w:ascii="Helvetica" w:eastAsia="Times New Roman" w:hAnsi="Helvetica" w:cs="Helvetica"/>
          <w:color w:val="404040"/>
          <w:sz w:val="23"/>
          <w:szCs w:val="23"/>
        </w:rPr>
      </w:pPr>
    </w:p>
    <w:p w:rsidR="004551F2" w:rsidRPr="00E53096" w:rsidRDefault="004551F2" w:rsidP="004551F2">
      <w:pPr>
        <w:shd w:val="clear" w:color="auto" w:fill="FFFFFF"/>
        <w:spacing w:line="240" w:lineRule="auto"/>
        <w:rPr>
          <w:rFonts w:ascii="Helvetica" w:eastAsia="Times New Roman" w:hAnsi="Helvetica" w:cs="Helvetica"/>
          <w:color w:val="404040"/>
          <w:sz w:val="23"/>
          <w:szCs w:val="23"/>
        </w:rPr>
      </w:pPr>
      <w:r w:rsidRPr="00E53096">
        <w:rPr>
          <w:rFonts w:ascii="Arial" w:eastAsia="Times New Roman" w:hAnsi="Arial" w:cs="Arial"/>
          <w:color w:val="404040"/>
          <w:lang w:val="en"/>
        </w:rPr>
        <w:t>This can be saved as PDF from the email, or scanned as a paper copy.</w:t>
      </w:r>
    </w:p>
    <w:p w:rsidR="00B73B8F" w:rsidRDefault="004E7D98">
      <w:r>
        <w:br w:type="page"/>
      </w:r>
    </w:p>
    <w:p w:rsidR="00B73B8F" w:rsidRPr="00954C4E" w:rsidRDefault="004E7D98" w:rsidP="00954C4E">
      <w:pPr>
        <w:pStyle w:val="QDisplayLogic"/>
      </w:pPr>
      <w:bookmarkStart w:id="1" w:name="_Hlk36050363"/>
      <w:r w:rsidRPr="00954C4E">
        <w:lastRenderedPageBreak/>
        <w:t>Display This Question:</w:t>
      </w:r>
    </w:p>
    <w:p w:rsidR="00B73B8F" w:rsidRPr="00954C4E" w:rsidRDefault="004E7D98" w:rsidP="00954C4E">
      <w:pPr>
        <w:pStyle w:val="QDisplayLogic"/>
      </w:pPr>
      <w:r w:rsidRPr="00954C4E">
        <w:t>If Please select the award(s) for which you are applying. You may apply for multiple awards through... = June Patron Internship Award</w:t>
      </w:r>
    </w:p>
    <w:bookmarkEnd w:id="1"/>
    <w:p w:rsidR="00B73B8F" w:rsidRDefault="00B73B8F"/>
    <w:p w:rsidR="008139C2" w:rsidRDefault="004E7D98">
      <w:pPr>
        <w:keepNext/>
      </w:pPr>
      <w:r>
        <w:t xml:space="preserve">Q104 The June Patron '65 Endowed Internship Award  </w:t>
      </w:r>
      <w:r>
        <w:rPr>
          <w:b/>
        </w:rPr>
        <w:t>Deadline: May 15</w:t>
      </w:r>
      <w:r>
        <w:t xml:space="preserve">  The June Patron '65 Endowed Internship Award ($500) is given annually by the Political Science Department to a student who has secured an unpaid summer internship in Washington, DC with an office in any branch of the US national government (executive, legislative, or judicial) or with an organization that interacts with the government, such as a lobbying group or "think tank." Interested students should submit the following:</w:t>
      </w:r>
      <w:r w:rsidR="0079275B">
        <w:t xml:space="preserve"> </w:t>
      </w:r>
      <w:proofErr w:type="gramStart"/>
      <w:r>
        <w:t>1-2 page</w:t>
      </w:r>
      <w:proofErr w:type="gramEnd"/>
      <w:r>
        <w:t xml:space="preserve"> statement describing the internship, your reasons for pursuing it, and how it connects to</w:t>
      </w:r>
      <w:r w:rsidR="0079275B">
        <w:t xml:space="preserve"> your Clark education thus far </w:t>
      </w:r>
      <w:r>
        <w:t xml:space="preserve">a proposed budget (the costs involved, such as travel, housing, etc.)   </w:t>
      </w:r>
      <w:r>
        <w:rPr>
          <w:i/>
        </w:rPr>
        <w:t>Applications are due by May 15. Internships must be secured before the May 15 deadline.</w:t>
      </w:r>
      <w:r>
        <w:t xml:space="preserve"> Applications for internships that are pending will not be accepted.</w:t>
      </w:r>
    </w:p>
    <w:p w:rsidR="008139C2" w:rsidRDefault="008139C2">
      <w:pPr>
        <w:keepNext/>
      </w:pPr>
    </w:p>
    <w:p w:rsidR="00B73B8F" w:rsidRDefault="004E7D98">
      <w:pPr>
        <w:keepNext/>
      </w:pPr>
      <w:r>
        <w:t xml:space="preserve">For more information on this award, and the application, please visit the </w:t>
      </w:r>
      <w:hyperlink r:id="rId34">
        <w:r>
          <w:rPr>
            <w:color w:val="007AC0"/>
            <w:u w:val="single"/>
          </w:rPr>
          <w:t>website</w:t>
        </w:r>
      </w:hyperlink>
      <w:r>
        <w:t xml:space="preserve">.  </w:t>
      </w:r>
      <w:r>
        <w:rPr>
          <w:i/>
        </w:rPr>
        <w:t>(Please note that graduating seniors are not eligible for this Award.)</w:t>
      </w:r>
    </w:p>
    <w:p w:rsidR="00B73B8F" w:rsidRDefault="00B73B8F"/>
    <w:p w:rsidR="00B73B8F" w:rsidRDefault="004E7D98" w:rsidP="00954C4E">
      <w:pPr>
        <w:pStyle w:val="QDisplayLogic"/>
      </w:pPr>
      <w:r>
        <w:t>Display This Question:</w:t>
      </w:r>
    </w:p>
    <w:p w:rsidR="00B73B8F" w:rsidRDefault="004E7D98" w:rsidP="00954C4E">
      <w:pPr>
        <w:pStyle w:val="QDisplayLogic"/>
      </w:pPr>
      <w:r>
        <w:t>If Please select the award(s) for which you are applying. You may apply for multiple awards through... = June Patron Internship Award</w:t>
      </w:r>
    </w:p>
    <w:p w:rsidR="00B73B8F" w:rsidRDefault="00B73B8F"/>
    <w:p w:rsidR="00B73B8F" w:rsidRDefault="004E7D98">
      <w:pPr>
        <w:keepNext/>
      </w:pPr>
      <w:r>
        <w:t>Q105 Please upload the requested statement and budget. Files should be saved in the pdf format.</w:t>
      </w:r>
    </w:p>
    <w:p w:rsidR="00B73B8F" w:rsidRDefault="00B73B8F"/>
    <w:p w:rsidR="00B73B8F" w:rsidRDefault="00B73B8F">
      <w:pPr>
        <w:pStyle w:val="QuestionSeparator"/>
      </w:pPr>
    </w:p>
    <w:p w:rsidR="00B73B8F" w:rsidRDefault="004E7D98">
      <w:r>
        <w:br w:type="page"/>
      </w:r>
    </w:p>
    <w:p w:rsidR="00B73B8F" w:rsidRDefault="00B73B8F"/>
    <w:p w:rsidR="00B73B8F" w:rsidRDefault="004E7D98" w:rsidP="00F34A02">
      <w:pPr>
        <w:keepNext/>
      </w:pPr>
      <w:r>
        <w:t xml:space="preserve">Q63 Thank you for submitting your application(s) for Projects, Internships and Research funding. </w:t>
      </w:r>
      <w:r>
        <w:rPr>
          <w:b/>
        </w:rPr>
        <w:t>To complete the submission process, and to see a summary of your application, click on the forward arrow below</w:t>
      </w:r>
      <w:r>
        <w:t>. A copy of your summary will also be emailed to you. If you are unsure if your applications have gone through, please email cservices@clarku.edu for verification.</w:t>
      </w:r>
      <w:r w:rsidR="00F34A02">
        <w:t xml:space="preserve"> </w:t>
      </w:r>
    </w:p>
    <w:p w:rsidR="00B73B8F" w:rsidRPr="00954C4E" w:rsidRDefault="004E7D98" w:rsidP="00954C4E">
      <w:pPr>
        <w:pStyle w:val="BlockEndLabel"/>
      </w:pPr>
      <w:r w:rsidRPr="00954C4E">
        <w:t>End of Block: Default Question Block</w:t>
      </w:r>
    </w:p>
    <w:p w:rsidR="00B73B8F" w:rsidRDefault="00B73B8F">
      <w:pPr>
        <w:pStyle w:val="BlockSeparator"/>
      </w:pPr>
    </w:p>
    <w:p w:rsidR="00B73B8F" w:rsidRDefault="00B73B8F"/>
    <w:sectPr w:rsidR="00B73B8F">
      <w:headerReference w:type="default" r:id="rId35"/>
      <w:footerReference w:type="even" r:id="rId36"/>
      <w:footerReference w:type="default" r:id="rId3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096" w:rsidRDefault="00E53096">
      <w:pPr>
        <w:spacing w:line="240" w:lineRule="auto"/>
      </w:pPr>
      <w:r>
        <w:separator/>
      </w:r>
    </w:p>
  </w:endnote>
  <w:endnote w:type="continuationSeparator" w:id="0">
    <w:p w:rsidR="00E53096" w:rsidRDefault="00E530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096" w:rsidRDefault="00E53096" w:rsidP="00E53096">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rsidR="00E53096" w:rsidRDefault="00E53096" w:rsidP="00E530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096" w:rsidRDefault="00E53096" w:rsidP="00E53096">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34</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48</w:t>
    </w:r>
    <w:r>
      <w:rPr>
        <w:rStyle w:val="PageNumber"/>
      </w:rPr>
      <w:fldChar w:fldCharType="end"/>
    </w:r>
  </w:p>
  <w:p w:rsidR="00E53096" w:rsidRDefault="00E53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096" w:rsidRDefault="00E53096">
      <w:pPr>
        <w:spacing w:line="240" w:lineRule="auto"/>
      </w:pPr>
      <w:r>
        <w:separator/>
      </w:r>
    </w:p>
  </w:footnote>
  <w:footnote w:type="continuationSeparator" w:id="0">
    <w:p w:rsidR="00E53096" w:rsidRDefault="00E530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096" w:rsidRDefault="00E5309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TQ2tDQwNjAyszBX0lEKTi0uzszPAykwqgUAth/vOywAAAA="/>
  </w:docVars>
  <w:rsids>
    <w:rsidRoot w:val="00F22B15"/>
    <w:rsid w:val="000B1CAE"/>
    <w:rsid w:val="003D6F8C"/>
    <w:rsid w:val="004551F2"/>
    <w:rsid w:val="0045671C"/>
    <w:rsid w:val="004E7D98"/>
    <w:rsid w:val="00740DF6"/>
    <w:rsid w:val="00780566"/>
    <w:rsid w:val="0079275B"/>
    <w:rsid w:val="008139C2"/>
    <w:rsid w:val="008A00D2"/>
    <w:rsid w:val="00954C4E"/>
    <w:rsid w:val="009B679A"/>
    <w:rsid w:val="00A33F2E"/>
    <w:rsid w:val="00AD24FD"/>
    <w:rsid w:val="00B70267"/>
    <w:rsid w:val="00B73B8F"/>
    <w:rsid w:val="00BB0B23"/>
    <w:rsid w:val="00CC2818"/>
    <w:rsid w:val="00D220F5"/>
    <w:rsid w:val="00D90591"/>
    <w:rsid w:val="00D93992"/>
    <w:rsid w:val="00DE4EA2"/>
    <w:rsid w:val="00E53096"/>
    <w:rsid w:val="00F22B15"/>
    <w:rsid w:val="00F34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D8D89"/>
  <w15:docId w15:val="{045F7752-CEAE-4D59-9D88-1F9B61282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AD24FD"/>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54C4E"/>
    <w:pPr>
      <w:keepNext/>
      <w:shd w:val="clear" w:color="auto" w:fill="1F497D" w:themeFill="text2"/>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rsid w:val="00954C4E"/>
    <w:pPr>
      <w:spacing w:before="120" w:after="120" w:line="240" w:lineRule="auto"/>
    </w:pPr>
    <w:rPr>
      <w:b/>
    </w:rPr>
  </w:style>
  <w:style w:type="paragraph" w:customStyle="1" w:styleId="BlockEndLabel">
    <w:name w:val="BlockEndLabel"/>
    <w:basedOn w:val="Normal"/>
    <w:qFormat/>
    <w:rsid w:val="00954C4E"/>
    <w:pPr>
      <w:spacing w:before="120" w:line="240" w:lineRule="auto"/>
    </w:pPr>
    <w:rPr>
      <w:b/>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Heading1Char">
    <w:name w:val="Heading 1 Char"/>
    <w:basedOn w:val="DefaultParagraphFont"/>
    <w:link w:val="Heading1"/>
    <w:uiPriority w:val="9"/>
    <w:rsid w:val="00AD24FD"/>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F34A02"/>
    <w:rPr>
      <w:color w:val="0000FF" w:themeColor="hyperlink"/>
      <w:u w:val="single"/>
    </w:rPr>
  </w:style>
  <w:style w:type="character" w:styleId="UnresolvedMention">
    <w:name w:val="Unresolved Mention"/>
    <w:basedOn w:val="DefaultParagraphFont"/>
    <w:uiPriority w:val="99"/>
    <w:semiHidden/>
    <w:unhideWhenUsed/>
    <w:rsid w:val="00740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4784">
      <w:bodyDiv w:val="1"/>
      <w:marLeft w:val="0"/>
      <w:marRight w:val="0"/>
      <w:marTop w:val="0"/>
      <w:marBottom w:val="0"/>
      <w:divBdr>
        <w:top w:val="none" w:sz="0" w:space="0" w:color="auto"/>
        <w:left w:val="none" w:sz="0" w:space="0" w:color="auto"/>
        <w:bottom w:val="none" w:sz="0" w:space="0" w:color="auto"/>
        <w:right w:val="none" w:sz="0" w:space="0" w:color="auto"/>
      </w:divBdr>
      <w:divsChild>
        <w:div w:id="622149318">
          <w:marLeft w:val="0"/>
          <w:marRight w:val="0"/>
          <w:marTop w:val="0"/>
          <w:marBottom w:val="0"/>
          <w:divBdr>
            <w:top w:val="none" w:sz="0" w:space="0" w:color="auto"/>
            <w:left w:val="none" w:sz="0" w:space="0" w:color="auto"/>
            <w:bottom w:val="none" w:sz="0" w:space="0" w:color="auto"/>
            <w:right w:val="none" w:sz="0" w:space="0" w:color="auto"/>
          </w:divBdr>
        </w:div>
        <w:div w:id="1314455936">
          <w:marLeft w:val="0"/>
          <w:marRight w:val="0"/>
          <w:marTop w:val="0"/>
          <w:marBottom w:val="0"/>
          <w:divBdr>
            <w:top w:val="none" w:sz="0" w:space="0" w:color="auto"/>
            <w:left w:val="none" w:sz="0" w:space="0" w:color="auto"/>
            <w:bottom w:val="none" w:sz="0" w:space="0" w:color="auto"/>
            <w:right w:val="none" w:sz="0" w:space="0" w:color="auto"/>
          </w:divBdr>
        </w:div>
      </w:divsChild>
    </w:div>
    <w:div w:id="235482468">
      <w:bodyDiv w:val="1"/>
      <w:marLeft w:val="0"/>
      <w:marRight w:val="0"/>
      <w:marTop w:val="0"/>
      <w:marBottom w:val="0"/>
      <w:divBdr>
        <w:top w:val="none" w:sz="0" w:space="0" w:color="auto"/>
        <w:left w:val="none" w:sz="0" w:space="0" w:color="auto"/>
        <w:bottom w:val="none" w:sz="0" w:space="0" w:color="auto"/>
        <w:right w:val="none" w:sz="0" w:space="0" w:color="auto"/>
      </w:divBdr>
      <w:divsChild>
        <w:div w:id="1471482526">
          <w:marLeft w:val="0"/>
          <w:marRight w:val="0"/>
          <w:marTop w:val="0"/>
          <w:marBottom w:val="0"/>
          <w:divBdr>
            <w:top w:val="none" w:sz="0" w:space="0" w:color="auto"/>
            <w:left w:val="none" w:sz="0" w:space="0" w:color="auto"/>
            <w:bottom w:val="none" w:sz="0" w:space="0" w:color="auto"/>
            <w:right w:val="none" w:sz="0" w:space="0" w:color="auto"/>
          </w:divBdr>
        </w:div>
        <w:div w:id="1785878371">
          <w:marLeft w:val="0"/>
          <w:marRight w:val="0"/>
          <w:marTop w:val="0"/>
          <w:marBottom w:val="0"/>
          <w:divBdr>
            <w:top w:val="none" w:sz="0" w:space="0" w:color="auto"/>
            <w:left w:val="none" w:sz="0" w:space="0" w:color="auto"/>
            <w:bottom w:val="none" w:sz="0" w:space="0" w:color="auto"/>
            <w:right w:val="none" w:sz="0" w:space="0" w:color="auto"/>
          </w:divBdr>
        </w:div>
      </w:divsChild>
    </w:div>
    <w:div w:id="447970478">
      <w:bodyDiv w:val="1"/>
      <w:marLeft w:val="0"/>
      <w:marRight w:val="0"/>
      <w:marTop w:val="0"/>
      <w:marBottom w:val="0"/>
      <w:divBdr>
        <w:top w:val="none" w:sz="0" w:space="0" w:color="auto"/>
        <w:left w:val="none" w:sz="0" w:space="0" w:color="auto"/>
        <w:bottom w:val="none" w:sz="0" w:space="0" w:color="auto"/>
        <w:right w:val="none" w:sz="0" w:space="0" w:color="auto"/>
      </w:divBdr>
      <w:divsChild>
        <w:div w:id="79569213">
          <w:marLeft w:val="0"/>
          <w:marRight w:val="0"/>
          <w:marTop w:val="0"/>
          <w:marBottom w:val="0"/>
          <w:divBdr>
            <w:top w:val="none" w:sz="0" w:space="0" w:color="auto"/>
            <w:left w:val="none" w:sz="0" w:space="0" w:color="auto"/>
            <w:bottom w:val="none" w:sz="0" w:space="0" w:color="auto"/>
            <w:right w:val="none" w:sz="0" w:space="0" w:color="auto"/>
          </w:divBdr>
        </w:div>
        <w:div w:id="949510685">
          <w:marLeft w:val="0"/>
          <w:marRight w:val="0"/>
          <w:marTop w:val="0"/>
          <w:marBottom w:val="0"/>
          <w:divBdr>
            <w:top w:val="none" w:sz="0" w:space="0" w:color="auto"/>
            <w:left w:val="none" w:sz="0" w:space="0" w:color="auto"/>
            <w:bottom w:val="none" w:sz="0" w:space="0" w:color="auto"/>
            <w:right w:val="none" w:sz="0" w:space="0" w:color="auto"/>
          </w:divBdr>
        </w:div>
      </w:divsChild>
    </w:div>
    <w:div w:id="1901212474">
      <w:bodyDiv w:val="1"/>
      <w:marLeft w:val="0"/>
      <w:marRight w:val="0"/>
      <w:marTop w:val="0"/>
      <w:marBottom w:val="0"/>
      <w:divBdr>
        <w:top w:val="none" w:sz="0" w:space="0" w:color="auto"/>
        <w:left w:val="none" w:sz="0" w:space="0" w:color="auto"/>
        <w:bottom w:val="none" w:sz="0" w:space="0" w:color="auto"/>
        <w:right w:val="none" w:sz="0" w:space="0" w:color="auto"/>
      </w:divBdr>
      <w:divsChild>
        <w:div w:id="664093917">
          <w:marLeft w:val="0"/>
          <w:marRight w:val="0"/>
          <w:marTop w:val="0"/>
          <w:marBottom w:val="0"/>
          <w:divBdr>
            <w:top w:val="none" w:sz="0" w:space="0" w:color="auto"/>
            <w:left w:val="none" w:sz="0" w:space="0" w:color="auto"/>
            <w:bottom w:val="none" w:sz="0" w:space="0" w:color="auto"/>
            <w:right w:val="none" w:sz="0" w:space="0" w:color="auto"/>
          </w:divBdr>
        </w:div>
        <w:div w:id="18440091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services@clarku.edu" TargetMode="External"/><Relationship Id="rId18" Type="http://schemas.openxmlformats.org/officeDocument/2006/relationships/hyperlink" Target="https://www.clarku.edu/offices/career-connections-center/gain-experience/opportunity-funding/" TargetMode="External"/><Relationship Id="rId26" Type="http://schemas.openxmlformats.org/officeDocument/2006/relationships/hyperlink" Target="https://www2.clarku.edu/departments/hero/" TargetMode="External"/><Relationship Id="rId39" Type="http://schemas.openxmlformats.org/officeDocument/2006/relationships/theme" Target="theme/theme1.xml"/><Relationship Id="rId21" Type="http://schemas.openxmlformats.org/officeDocument/2006/relationships/hyperlink" Target="mailto:cservices@clarku.edu" TargetMode="External"/><Relationship Id="rId34" Type="http://schemas.openxmlformats.org/officeDocument/2006/relationships/hyperlink" Target="https://www2.clarku.edu/offices/career/internships/june-patron-internship-award.cfm" TargetMode="External"/><Relationship Id="rId7" Type="http://schemas.openxmlformats.org/officeDocument/2006/relationships/hyperlink" Target="https://www.clarku.edu/offices/career-connections-center/gain-experience/opportunity-funding/" TargetMode="External"/><Relationship Id="rId12" Type="http://schemas.openxmlformats.org/officeDocument/2006/relationships/hyperlink" Target="https://www.clarku.edu/offices/career-connections-center/gain-experience/opportunity-funding/" TargetMode="External"/><Relationship Id="rId17" Type="http://schemas.openxmlformats.org/officeDocument/2006/relationships/hyperlink" Target="mailto:cservices@clarku.edu" TargetMode="External"/><Relationship Id="rId25" Type="http://schemas.openxmlformats.org/officeDocument/2006/relationships/hyperlink" Target="mailto:cservices@clarku.edu" TargetMode="External"/><Relationship Id="rId33" Type="http://schemas.openxmlformats.org/officeDocument/2006/relationships/hyperlink" Target="https://www2.clarku.edu/departments/politicalscience/research/harrington.cfm"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2.clarku.edu/offices/research/steinbrecher.cfm" TargetMode="External"/><Relationship Id="rId20" Type="http://schemas.openxmlformats.org/officeDocument/2006/relationships/hyperlink" Target="https://www.clarku.edu/offices/career-connections-center/gain-experience/opportunity-funding/" TargetMode="External"/><Relationship Id="rId29" Type="http://schemas.openxmlformats.org/officeDocument/2006/relationships/hyperlink" Target="http://news.clarku.edu/news/2011/01/27/poli-sci-harrington-fellows-enjoy-insider-views-in-d-c-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onnections.clarku.edu" TargetMode="External"/><Relationship Id="rId24" Type="http://schemas.openxmlformats.org/officeDocument/2006/relationships/hyperlink" Target="https://www.clarku.edu/offices/career-connections-center/gain-experience/opportunity-funding/" TargetMode="External"/><Relationship Id="rId32" Type="http://schemas.openxmlformats.org/officeDocument/2006/relationships/hyperlink" Target="https://www2.clarku.edu/departments/politicalscience/research/harrington.cfm"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cservices@clarku.edu" TargetMode="External"/><Relationship Id="rId23" Type="http://schemas.openxmlformats.org/officeDocument/2006/relationships/hyperlink" Target="mailto:cservices@clarku.edu" TargetMode="External"/><Relationship Id="rId28" Type="http://schemas.openxmlformats.org/officeDocument/2006/relationships/hyperlink" Target="https://www.clarku.edu/departments/geography/research/undergraduate-research/" TargetMode="External"/><Relationship Id="rId36" Type="http://schemas.openxmlformats.org/officeDocument/2006/relationships/footer" Target="footer1.xml"/><Relationship Id="rId10" Type="http://schemas.openxmlformats.org/officeDocument/2006/relationships/hyperlink" Target="https://clarku.co1.qualtrics.com/CP/File.php?F=F_3ed8IhqbVD7kBzn" TargetMode="External"/><Relationship Id="rId19" Type="http://schemas.openxmlformats.org/officeDocument/2006/relationships/hyperlink" Target="mailto:cservices@clarku.edu" TargetMode="External"/><Relationship Id="rId31" Type="http://schemas.openxmlformats.org/officeDocument/2006/relationships/hyperlink" Target="https://www2.clarku.edu/departments/politicalscience/pdfs/fallfest-political-science-clark-university.pdf" TargetMode="External"/><Relationship Id="rId4" Type="http://schemas.openxmlformats.org/officeDocument/2006/relationships/webSettings" Target="webSettings.xml"/><Relationship Id="rId9" Type="http://schemas.openxmlformats.org/officeDocument/2006/relationships/hyperlink" Target="http://www2.clarku.edu/offices/research/compliance/humsubj/index.cfm" TargetMode="External"/><Relationship Id="rId14" Type="http://schemas.openxmlformats.org/officeDocument/2006/relationships/hyperlink" Target="https://www.clarku.edu/offices/career-connections-center/gain-experience/opportunity-funding/" TargetMode="External"/><Relationship Id="rId22" Type="http://schemas.openxmlformats.org/officeDocument/2006/relationships/hyperlink" Target="https://www.clarku.edu/offices/career-connections-center/gain-experience/opportunity-funding/" TargetMode="External"/><Relationship Id="rId27" Type="http://schemas.openxmlformats.org/officeDocument/2006/relationships/hyperlink" Target="https://www.clarku.edu/offices/career-connections-center/gain-experience/opportunity-funding/" TargetMode="External"/><Relationship Id="rId30" Type="http://schemas.openxmlformats.org/officeDocument/2006/relationships/hyperlink" Target="http://www2.clarku.edu/departments/politicalscience/news_events/harringtonlectures.cfm" TargetMode="External"/><Relationship Id="rId35" Type="http://schemas.openxmlformats.org/officeDocument/2006/relationships/header" Target="header1.xml"/><Relationship Id="rId8" Type="http://schemas.openxmlformats.org/officeDocument/2006/relationships/hyperlink" Target="https://www.clarku.edu/offices/isso/"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1</Pages>
  <Words>9743</Words>
  <Characters>5553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Centralized Application Portal Spring 2020</vt:lpstr>
    </vt:vector>
  </TitlesOfParts>
  <Company>Qualtrics</Company>
  <LinksUpToDate>false</LinksUpToDate>
  <CharactersWithSpaces>6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ized Application Portal Spring 2020</dc:title>
  <dc:subject/>
  <dc:creator>Qualtrics</dc:creator>
  <cp:keywords/>
  <dc:description/>
  <cp:lastModifiedBy>Toni Armstrong</cp:lastModifiedBy>
  <cp:revision>20</cp:revision>
  <dcterms:created xsi:type="dcterms:W3CDTF">2020-01-29T14:56:00Z</dcterms:created>
  <dcterms:modified xsi:type="dcterms:W3CDTF">2020-03-2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